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119"/>
        <w:tblW w:w="161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9"/>
        <w:gridCol w:w="3073"/>
        <w:gridCol w:w="3388"/>
        <w:gridCol w:w="3160"/>
        <w:gridCol w:w="3352"/>
      </w:tblGrid>
      <w:tr w:rsidR="00B744C9" w:rsidRPr="00374379" w14:paraId="533589E2" w14:textId="77777777" w:rsidTr="00472E22">
        <w:trPr>
          <w:trHeight w:val="540"/>
        </w:trPr>
        <w:tc>
          <w:tcPr>
            <w:tcW w:w="16132" w:type="dxa"/>
            <w:gridSpan w:val="5"/>
            <w:shd w:val="clear" w:color="auto" w:fill="F2F2F2"/>
            <w:vAlign w:val="center"/>
          </w:tcPr>
          <w:p w14:paraId="38C82C50" w14:textId="77777777" w:rsidR="00B744C9" w:rsidRPr="00374379" w:rsidRDefault="00D503E5" w:rsidP="00472E22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4E0B6351" wp14:editId="25EE0B6B">
                      <wp:simplePos x="0" y="0"/>
                      <wp:positionH relativeFrom="column">
                        <wp:posOffset>8638540</wp:posOffset>
                      </wp:positionH>
                      <wp:positionV relativeFrom="paragraph">
                        <wp:posOffset>30480</wp:posOffset>
                      </wp:positionV>
                      <wp:extent cx="1308100" cy="353695"/>
                      <wp:effectExtent l="0" t="0" r="0" b="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08100" cy="3536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434A71E" w14:textId="5C9E4D89" w:rsidR="00250A1C" w:rsidRPr="00506FE2" w:rsidRDefault="003E02B2" w:rsidP="00506FE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23</w:t>
                                  </w:r>
                                  <w:r w:rsidR="00662327" w:rsidRPr="00FD103A"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/1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2</w:t>
                                  </w:r>
                                  <w:r w:rsidR="00662327" w:rsidRPr="00FD103A"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/202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E0B635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680.2pt;margin-top:2.4pt;width:103pt;height:27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" filled="f" stroked="f">
                      <v:textbox>
                        <w:txbxContent>
                          <w:p w14:paraId="5434A71E" w14:textId="5C9E4D89" w:rsidR="00250A1C" w:rsidRPr="00506FE2" w:rsidRDefault="003E02B2" w:rsidP="00506FE2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23</w:t>
                            </w:r>
                            <w:r w:rsidR="00662327" w:rsidRPr="00FD103A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/1</w:t>
                            </w:r>
                            <w:r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2</w:t>
                            </w:r>
                            <w:r w:rsidR="00662327" w:rsidRPr="00FD103A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/202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54470" w:rsidRPr="00374379">
              <w:rPr>
                <w:rFonts w:ascii="Arial" w:hAnsi="Arial" w:cs="Arial"/>
                <w:b/>
                <w:sz w:val="28"/>
                <w:szCs w:val="20"/>
              </w:rPr>
              <w:t>20</w:t>
            </w:r>
            <w:r w:rsidR="00E37047">
              <w:rPr>
                <w:rFonts w:ascii="Arial" w:hAnsi="Arial" w:cs="Arial"/>
                <w:b/>
                <w:sz w:val="28"/>
                <w:szCs w:val="20"/>
              </w:rPr>
              <w:t>2</w:t>
            </w:r>
            <w:r w:rsidR="007148F1">
              <w:rPr>
                <w:rFonts w:ascii="Arial" w:hAnsi="Arial" w:cs="Arial"/>
                <w:b/>
                <w:sz w:val="28"/>
                <w:szCs w:val="20"/>
              </w:rPr>
              <w:t>1</w:t>
            </w:r>
            <w:r w:rsidR="00B808D5">
              <w:rPr>
                <w:rFonts w:ascii="Arial" w:hAnsi="Arial" w:cs="Arial"/>
                <w:b/>
                <w:sz w:val="28"/>
                <w:szCs w:val="20"/>
              </w:rPr>
              <w:t xml:space="preserve"> – 202</w:t>
            </w:r>
            <w:r w:rsidR="007148F1">
              <w:rPr>
                <w:rFonts w:ascii="Arial" w:hAnsi="Arial" w:cs="Arial"/>
                <w:b/>
                <w:sz w:val="28"/>
                <w:szCs w:val="20"/>
              </w:rPr>
              <w:t>2</w:t>
            </w:r>
            <w:r w:rsidR="00B808D5">
              <w:rPr>
                <w:rFonts w:ascii="Arial" w:hAnsi="Arial" w:cs="Arial"/>
                <w:b/>
                <w:sz w:val="28"/>
                <w:szCs w:val="20"/>
              </w:rPr>
              <w:t xml:space="preserve"> </w:t>
            </w:r>
            <w:r w:rsidR="00B744C9" w:rsidRPr="00374379">
              <w:rPr>
                <w:rFonts w:ascii="Arial" w:hAnsi="Arial" w:cs="Arial"/>
                <w:b/>
                <w:sz w:val="28"/>
                <w:szCs w:val="20"/>
              </w:rPr>
              <w:t>ÖĞRETİM YILI GÜZ YARIYILI MAKİNA MÜHENDİSLİĞİ BÖLÜMÜ</w:t>
            </w:r>
          </w:p>
          <w:p w14:paraId="7258C975" w14:textId="77777777" w:rsidR="00B744C9" w:rsidRPr="00374379" w:rsidRDefault="00506FE2" w:rsidP="00472E22">
            <w:pPr>
              <w:jc w:val="center"/>
              <w:rPr>
                <w:rFonts w:ascii="Arial" w:hAnsi="Arial" w:cs="Arial"/>
                <w:color w:val="FF0000"/>
              </w:rPr>
            </w:pPr>
            <w:r w:rsidRPr="00374379">
              <w:rPr>
                <w:rFonts w:ascii="Arial" w:hAnsi="Arial" w:cs="Arial"/>
                <w:b/>
                <w:color w:val="FF0000"/>
                <w:sz w:val="28"/>
                <w:szCs w:val="20"/>
              </w:rPr>
              <w:t>1. ARA SINAV PROGRAMI</w:t>
            </w:r>
          </w:p>
        </w:tc>
      </w:tr>
      <w:tr w:rsidR="00B744C9" w:rsidRPr="00374379" w14:paraId="1360F0CF" w14:textId="77777777" w:rsidTr="00472E22">
        <w:trPr>
          <w:trHeight w:val="397"/>
        </w:trPr>
        <w:tc>
          <w:tcPr>
            <w:tcW w:w="3159" w:type="dxa"/>
            <w:shd w:val="clear" w:color="auto" w:fill="D9D9D9"/>
            <w:vAlign w:val="center"/>
          </w:tcPr>
          <w:p w14:paraId="47F79105" w14:textId="77777777" w:rsidR="00B744C9" w:rsidRPr="00374379" w:rsidRDefault="008657A3" w:rsidP="00472E2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2</w:t>
            </w:r>
            <w:r w:rsidR="007148F1">
              <w:rPr>
                <w:rFonts w:ascii="Arial" w:hAnsi="Arial" w:cs="Arial"/>
                <w:b/>
              </w:rPr>
              <w:t>.11</w:t>
            </w:r>
            <w:r w:rsidR="00250A1C">
              <w:rPr>
                <w:rFonts w:ascii="Arial" w:hAnsi="Arial" w:cs="Arial"/>
                <w:b/>
              </w:rPr>
              <w:t>.</w:t>
            </w:r>
            <w:r w:rsidR="007148F1">
              <w:rPr>
                <w:rFonts w:ascii="Arial" w:hAnsi="Arial" w:cs="Arial"/>
                <w:b/>
              </w:rPr>
              <w:t>2021</w:t>
            </w:r>
            <w:r w:rsidR="00F54470" w:rsidRPr="00374379">
              <w:rPr>
                <w:rFonts w:ascii="Arial" w:hAnsi="Arial" w:cs="Arial"/>
                <w:b/>
              </w:rPr>
              <w:t xml:space="preserve"> </w:t>
            </w:r>
            <w:r w:rsidR="00B744C9" w:rsidRPr="00374379">
              <w:rPr>
                <w:rFonts w:ascii="Arial" w:hAnsi="Arial" w:cs="Arial"/>
                <w:b/>
              </w:rPr>
              <w:t>Pazartesi</w:t>
            </w:r>
          </w:p>
        </w:tc>
        <w:tc>
          <w:tcPr>
            <w:tcW w:w="3073" w:type="dxa"/>
            <w:shd w:val="clear" w:color="auto" w:fill="D9D9D9"/>
            <w:vAlign w:val="center"/>
          </w:tcPr>
          <w:p w14:paraId="7F83588F" w14:textId="77777777" w:rsidR="00B744C9" w:rsidRPr="00374379" w:rsidRDefault="008657A3" w:rsidP="00472E2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3</w:t>
            </w:r>
            <w:r w:rsidR="007148F1">
              <w:rPr>
                <w:rFonts w:ascii="Arial" w:hAnsi="Arial" w:cs="Arial"/>
                <w:b/>
              </w:rPr>
              <w:t>.11</w:t>
            </w:r>
            <w:r w:rsidR="00250A1C">
              <w:rPr>
                <w:rFonts w:ascii="Arial" w:hAnsi="Arial" w:cs="Arial"/>
                <w:b/>
              </w:rPr>
              <w:t>.</w:t>
            </w:r>
            <w:r w:rsidR="007148F1">
              <w:rPr>
                <w:rFonts w:ascii="Arial" w:hAnsi="Arial" w:cs="Arial"/>
                <w:b/>
              </w:rPr>
              <w:t>2021</w:t>
            </w:r>
            <w:r w:rsidR="00250A1C" w:rsidRPr="00374379">
              <w:rPr>
                <w:rFonts w:ascii="Arial" w:hAnsi="Arial" w:cs="Arial"/>
                <w:b/>
              </w:rPr>
              <w:t xml:space="preserve"> </w:t>
            </w:r>
            <w:r w:rsidR="00B744C9" w:rsidRPr="00374379">
              <w:rPr>
                <w:rFonts w:ascii="Arial" w:hAnsi="Arial" w:cs="Arial"/>
                <w:b/>
              </w:rPr>
              <w:t>Salı</w:t>
            </w:r>
          </w:p>
        </w:tc>
        <w:tc>
          <w:tcPr>
            <w:tcW w:w="3388" w:type="dxa"/>
            <w:shd w:val="clear" w:color="auto" w:fill="D9D9D9"/>
            <w:vAlign w:val="center"/>
          </w:tcPr>
          <w:p w14:paraId="6CE96DCB" w14:textId="77777777" w:rsidR="00B744C9" w:rsidRPr="00374379" w:rsidRDefault="008657A3" w:rsidP="00472E2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4</w:t>
            </w:r>
            <w:r w:rsidR="007148F1">
              <w:rPr>
                <w:rFonts w:ascii="Arial" w:hAnsi="Arial" w:cs="Arial"/>
                <w:b/>
              </w:rPr>
              <w:t>.11</w:t>
            </w:r>
            <w:r w:rsidR="00250A1C">
              <w:rPr>
                <w:rFonts w:ascii="Arial" w:hAnsi="Arial" w:cs="Arial"/>
                <w:b/>
              </w:rPr>
              <w:t>.</w:t>
            </w:r>
            <w:r w:rsidR="007148F1">
              <w:rPr>
                <w:rFonts w:ascii="Arial" w:hAnsi="Arial" w:cs="Arial"/>
                <w:b/>
              </w:rPr>
              <w:t>2021</w:t>
            </w:r>
            <w:r w:rsidR="00250A1C" w:rsidRPr="00374379">
              <w:rPr>
                <w:rFonts w:ascii="Arial" w:hAnsi="Arial" w:cs="Arial"/>
                <w:b/>
              </w:rPr>
              <w:t xml:space="preserve"> </w:t>
            </w:r>
            <w:r w:rsidR="00B744C9" w:rsidRPr="00374379">
              <w:rPr>
                <w:rFonts w:ascii="Arial" w:hAnsi="Arial" w:cs="Arial"/>
                <w:b/>
              </w:rPr>
              <w:t>Çarşamba</w:t>
            </w:r>
          </w:p>
        </w:tc>
        <w:tc>
          <w:tcPr>
            <w:tcW w:w="3160" w:type="dxa"/>
            <w:shd w:val="clear" w:color="auto" w:fill="D9D9D9"/>
            <w:vAlign w:val="center"/>
          </w:tcPr>
          <w:p w14:paraId="5225EAB9" w14:textId="77777777" w:rsidR="00B744C9" w:rsidRPr="00374379" w:rsidRDefault="008657A3" w:rsidP="00472E2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5</w:t>
            </w:r>
            <w:r w:rsidR="00250A1C">
              <w:rPr>
                <w:rFonts w:ascii="Arial" w:hAnsi="Arial" w:cs="Arial"/>
                <w:b/>
              </w:rPr>
              <w:t>.1</w:t>
            </w:r>
            <w:r w:rsidR="007148F1">
              <w:rPr>
                <w:rFonts w:ascii="Arial" w:hAnsi="Arial" w:cs="Arial"/>
                <w:b/>
              </w:rPr>
              <w:t>1</w:t>
            </w:r>
            <w:r w:rsidR="00250A1C">
              <w:rPr>
                <w:rFonts w:ascii="Arial" w:hAnsi="Arial" w:cs="Arial"/>
                <w:b/>
              </w:rPr>
              <w:t>.</w:t>
            </w:r>
            <w:r w:rsidR="007148F1">
              <w:rPr>
                <w:rFonts w:ascii="Arial" w:hAnsi="Arial" w:cs="Arial"/>
                <w:b/>
              </w:rPr>
              <w:t>2021</w:t>
            </w:r>
            <w:r w:rsidR="00250A1C" w:rsidRPr="00374379">
              <w:rPr>
                <w:rFonts w:ascii="Arial" w:hAnsi="Arial" w:cs="Arial"/>
                <w:b/>
              </w:rPr>
              <w:t xml:space="preserve"> </w:t>
            </w:r>
            <w:r w:rsidR="00B744C9" w:rsidRPr="00374379">
              <w:rPr>
                <w:rFonts w:ascii="Arial" w:hAnsi="Arial" w:cs="Arial"/>
                <w:b/>
              </w:rPr>
              <w:t>Perşembe</w:t>
            </w:r>
          </w:p>
        </w:tc>
        <w:tc>
          <w:tcPr>
            <w:tcW w:w="3352" w:type="dxa"/>
            <w:shd w:val="clear" w:color="auto" w:fill="D9D9D9"/>
            <w:vAlign w:val="center"/>
          </w:tcPr>
          <w:p w14:paraId="13AA9D4B" w14:textId="77777777" w:rsidR="00B744C9" w:rsidRPr="00374379" w:rsidRDefault="008657A3" w:rsidP="00472E2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6</w:t>
            </w:r>
            <w:r w:rsidR="00250A1C">
              <w:rPr>
                <w:rFonts w:ascii="Arial" w:hAnsi="Arial" w:cs="Arial"/>
                <w:b/>
              </w:rPr>
              <w:t>.1</w:t>
            </w:r>
            <w:r w:rsidR="007148F1">
              <w:rPr>
                <w:rFonts w:ascii="Arial" w:hAnsi="Arial" w:cs="Arial"/>
                <w:b/>
              </w:rPr>
              <w:t>1</w:t>
            </w:r>
            <w:r w:rsidR="00250A1C">
              <w:rPr>
                <w:rFonts w:ascii="Arial" w:hAnsi="Arial" w:cs="Arial"/>
                <w:b/>
              </w:rPr>
              <w:t>.</w:t>
            </w:r>
            <w:r w:rsidR="007148F1">
              <w:rPr>
                <w:rFonts w:ascii="Arial" w:hAnsi="Arial" w:cs="Arial"/>
                <w:b/>
              </w:rPr>
              <w:t>2021</w:t>
            </w:r>
            <w:r w:rsidR="00250A1C" w:rsidRPr="00374379">
              <w:rPr>
                <w:rFonts w:ascii="Arial" w:hAnsi="Arial" w:cs="Arial"/>
                <w:b/>
              </w:rPr>
              <w:t xml:space="preserve"> </w:t>
            </w:r>
            <w:r w:rsidR="00B744C9" w:rsidRPr="00374379">
              <w:rPr>
                <w:rFonts w:ascii="Arial" w:hAnsi="Arial" w:cs="Arial"/>
                <w:b/>
              </w:rPr>
              <w:t>Cuma</w:t>
            </w:r>
          </w:p>
        </w:tc>
      </w:tr>
      <w:tr w:rsidR="004518DB" w:rsidRPr="00374379" w14:paraId="4DA968EE" w14:textId="77777777" w:rsidTr="004B5153">
        <w:trPr>
          <w:trHeight w:val="339"/>
        </w:trPr>
        <w:tc>
          <w:tcPr>
            <w:tcW w:w="3159" w:type="dxa"/>
            <w:tcBorders>
              <w:bottom w:val="dotted" w:sz="4" w:space="0" w:color="auto"/>
            </w:tcBorders>
            <w:shd w:val="clear" w:color="auto" w:fill="auto"/>
          </w:tcPr>
          <w:p w14:paraId="0902EF46" w14:textId="77777777" w:rsidR="004518DB" w:rsidRPr="00374379" w:rsidRDefault="004518DB" w:rsidP="00472E22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073" w:type="dxa"/>
            <w:tcBorders>
              <w:bottom w:val="dotted" w:sz="4" w:space="0" w:color="auto"/>
            </w:tcBorders>
            <w:shd w:val="clear" w:color="auto" w:fill="auto"/>
          </w:tcPr>
          <w:p w14:paraId="50A1FB23" w14:textId="77777777" w:rsidR="004518DB" w:rsidRPr="00516373" w:rsidRDefault="004518DB" w:rsidP="00472E2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388" w:type="dxa"/>
            <w:tcBorders>
              <w:bottom w:val="dotted" w:sz="4" w:space="0" w:color="auto"/>
            </w:tcBorders>
            <w:shd w:val="clear" w:color="auto" w:fill="auto"/>
          </w:tcPr>
          <w:p w14:paraId="712C5C15" w14:textId="77777777" w:rsidR="004518DB" w:rsidRPr="00374379" w:rsidRDefault="004518DB" w:rsidP="00472E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60" w:type="dxa"/>
            <w:tcBorders>
              <w:bottom w:val="dotted" w:sz="4" w:space="0" w:color="auto"/>
            </w:tcBorders>
            <w:shd w:val="clear" w:color="auto" w:fill="auto"/>
          </w:tcPr>
          <w:p w14:paraId="4DD580D2" w14:textId="77777777" w:rsidR="004518DB" w:rsidRPr="00374379" w:rsidRDefault="004518DB" w:rsidP="00472E22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352" w:type="dxa"/>
            <w:tcBorders>
              <w:bottom w:val="dotted" w:sz="4" w:space="0" w:color="auto"/>
            </w:tcBorders>
            <w:shd w:val="clear" w:color="auto" w:fill="auto"/>
          </w:tcPr>
          <w:p w14:paraId="12BBE769" w14:textId="77777777" w:rsidR="004518DB" w:rsidRPr="00516373" w:rsidRDefault="004518DB" w:rsidP="00472E2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4518DB" w:rsidRPr="00374379" w14:paraId="78146F45" w14:textId="77777777" w:rsidTr="00472E22">
        <w:trPr>
          <w:trHeight w:val="454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72B5EBB" w14:textId="77777777" w:rsidR="004518DB" w:rsidRPr="00374379" w:rsidRDefault="004518DB" w:rsidP="008352A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5DE17D4" w14:textId="77777777" w:rsidR="004518DB" w:rsidRPr="00374379" w:rsidRDefault="004518DB" w:rsidP="00392E3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4450F6F" w14:textId="77777777" w:rsidR="004518DB" w:rsidRPr="00374379" w:rsidRDefault="004518DB" w:rsidP="00472E22">
            <w:pPr>
              <w:rPr>
                <w:rFonts w:ascii="Arial" w:hAnsi="Arial" w:cs="Arial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86DF2FD" w14:textId="77777777" w:rsidR="004518DB" w:rsidRPr="00374379" w:rsidRDefault="004518DB" w:rsidP="000210D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2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0F8956" w14:textId="77777777" w:rsidR="004518DB" w:rsidRPr="00374379" w:rsidRDefault="004518DB" w:rsidP="008911E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00A51" w:rsidRPr="00374379" w14:paraId="407F9143" w14:textId="77777777" w:rsidTr="00472E22">
        <w:trPr>
          <w:trHeight w:val="524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2FDB1C3" w14:textId="77777777" w:rsidR="00937ADE" w:rsidRPr="00B622E3" w:rsidRDefault="00937ADE" w:rsidP="00937ADE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Fizik I </w:t>
            </w:r>
          </w:p>
          <w:p w14:paraId="19995DE2" w14:textId="77777777" w:rsidR="00937ADE" w:rsidRPr="00B622E3" w:rsidRDefault="00937ADE" w:rsidP="00937ADE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B06 – 1B07 – 1B09 – 1B10 –– </w:t>
            </w:r>
            <w:r w:rsidR="005E5BCB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Z21 – </w:t>
            </w:r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>Z25 – 124</w:t>
            </w:r>
          </w:p>
          <w:p w14:paraId="2BB36AFD" w14:textId="77777777" w:rsidR="00A00A51" w:rsidRPr="00374379" w:rsidRDefault="00A00A51" w:rsidP="00937AD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7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D1C351E" w14:textId="77777777" w:rsidR="00937ADE" w:rsidRPr="00B622E3" w:rsidRDefault="00937ADE" w:rsidP="00937ADE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7:00 Matematik I </w:t>
            </w:r>
          </w:p>
          <w:p w14:paraId="5E2E8521" w14:textId="77777777" w:rsidR="00937ADE" w:rsidRPr="00B622E3" w:rsidRDefault="00937ADE" w:rsidP="00937ADE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>1B06 – 1B07 – 1B09 – 1B10 – Z25 – 124</w:t>
            </w:r>
            <w:r w:rsidR="00F04FCF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– Z21</w:t>
            </w:r>
          </w:p>
          <w:p w14:paraId="39B63CE6" w14:textId="77777777" w:rsidR="00A00A51" w:rsidRPr="00374379" w:rsidRDefault="00A00A51" w:rsidP="00937ADE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F4B0B57" w14:textId="77777777" w:rsidR="008657A3" w:rsidRPr="00234868" w:rsidRDefault="008657A3" w:rsidP="008657A3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234868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Türk Dili I</w:t>
            </w:r>
          </w:p>
          <w:p w14:paraId="1CFEBC89" w14:textId="77777777" w:rsidR="00A00A51" w:rsidRPr="00374379" w:rsidRDefault="008657A3" w:rsidP="008657A3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 w:rsidRPr="00EF4047">
              <w:rPr>
                <w:rFonts w:ascii="Arial" w:hAnsi="Arial" w:cs="Arial"/>
                <w:b/>
                <w:color w:val="0000FF"/>
                <w:sz w:val="20"/>
                <w:szCs w:val="20"/>
              </w:rPr>
              <w:t>1B0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9</w:t>
            </w:r>
            <w:r w:rsidRPr="00EF404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– 1B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0</w:t>
            </w:r>
            <w:r w:rsidRPr="00EF404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– Z2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2</w:t>
            </w:r>
            <w:r w:rsidRPr="00EF404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Z24 – 1</w:t>
            </w:r>
            <w:r w:rsidRPr="00EF4047">
              <w:rPr>
                <w:rFonts w:ascii="Arial" w:hAnsi="Arial" w:cs="Arial"/>
                <w:b/>
                <w:color w:val="0000FF"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 – 124</w:t>
            </w: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3938286" w14:textId="77777777" w:rsidR="00937ADE" w:rsidRPr="00B622E3" w:rsidRDefault="00937ADE" w:rsidP="00937ADE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Atatürk İlk.&amp;</w:t>
            </w:r>
            <w:proofErr w:type="spellStart"/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nk</w:t>
            </w:r>
            <w:proofErr w:type="spellEnd"/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>. Tarihi  I</w:t>
            </w:r>
          </w:p>
          <w:p w14:paraId="7D0335B4" w14:textId="77777777" w:rsidR="00A00A51" w:rsidRPr="00374379" w:rsidRDefault="00937ADE" w:rsidP="00044CF3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B06 – 1B07 – 1B09 – 1B10 – </w:t>
            </w:r>
            <w:r w:rsidR="00044CF3">
              <w:rPr>
                <w:rFonts w:ascii="Arial" w:hAnsi="Arial" w:cs="Arial"/>
                <w:b/>
                <w:color w:val="0000FF"/>
                <w:sz w:val="20"/>
                <w:szCs w:val="20"/>
              </w:rPr>
              <w:t>123 – 121</w:t>
            </w:r>
          </w:p>
        </w:tc>
        <w:tc>
          <w:tcPr>
            <w:tcW w:w="3352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30314C" w14:textId="77777777" w:rsidR="00937403" w:rsidRDefault="00937403" w:rsidP="0093740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7:00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Makine Tasarımı I</w:t>
            </w:r>
          </w:p>
          <w:p w14:paraId="76E03B00" w14:textId="77777777" w:rsidR="00937403" w:rsidRPr="00374379" w:rsidRDefault="00937403" w:rsidP="00937403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B0</w:t>
            </w:r>
            <w:r w:rsidR="001E4B88">
              <w:rPr>
                <w:rFonts w:ascii="Arial" w:hAnsi="Arial" w:cs="Arial"/>
                <w:b/>
                <w:sz w:val="20"/>
                <w:szCs w:val="20"/>
              </w:rPr>
              <w:t>6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– Z22 – Z24 – Z25 – 120 – 123 – 124</w:t>
            </w:r>
          </w:p>
          <w:p w14:paraId="13445BB9" w14:textId="77777777" w:rsidR="00A00A51" w:rsidRPr="00374379" w:rsidRDefault="00A00A51" w:rsidP="00A00A5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4615B2" w:rsidRPr="00374379" w14:paraId="3DA204E2" w14:textId="77777777" w:rsidTr="00472E22">
        <w:trPr>
          <w:trHeight w:val="720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F494FF" w14:textId="77777777" w:rsidR="007A44D5" w:rsidRDefault="007A44D5" w:rsidP="007A44D5">
            <w:pPr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Hlk495580168"/>
            <w:r>
              <w:rPr>
                <w:rFonts w:ascii="Arial" w:hAnsi="Arial" w:cs="Arial"/>
                <w:b/>
                <w:sz w:val="20"/>
                <w:szCs w:val="20"/>
              </w:rPr>
              <w:t>19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:00 </w:t>
            </w:r>
            <w:proofErr w:type="spellStart"/>
            <w:r w:rsidRPr="00374379">
              <w:rPr>
                <w:rFonts w:ascii="Arial" w:hAnsi="Arial" w:cs="Arial"/>
                <w:b/>
                <w:sz w:val="20"/>
                <w:szCs w:val="20"/>
              </w:rPr>
              <w:t>System</w:t>
            </w:r>
            <w:proofErr w:type="spellEnd"/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374379">
              <w:rPr>
                <w:rFonts w:ascii="Arial" w:hAnsi="Arial" w:cs="Arial"/>
                <w:b/>
                <w:sz w:val="20"/>
                <w:szCs w:val="20"/>
              </w:rPr>
              <w:t>Mod</w:t>
            </w:r>
            <w:proofErr w:type="spellEnd"/>
            <w:r w:rsidRPr="00374379">
              <w:rPr>
                <w:rFonts w:ascii="Arial" w:hAnsi="Arial" w:cs="Arial"/>
                <w:b/>
                <w:sz w:val="20"/>
                <w:szCs w:val="20"/>
              </w:rPr>
              <w:t>. Analysis</w:t>
            </w:r>
          </w:p>
          <w:p w14:paraId="5A04FCC9" w14:textId="77777777" w:rsidR="007A44D5" w:rsidRPr="00EE7B5B" w:rsidRDefault="007A44D5" w:rsidP="007A44D5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Z21 – </w:t>
            </w:r>
            <w:r w:rsidRPr="006F1EAD">
              <w:rPr>
                <w:rFonts w:ascii="Arial" w:hAnsi="Arial" w:cs="Arial"/>
                <w:b/>
                <w:sz w:val="20"/>
                <w:szCs w:val="20"/>
              </w:rPr>
              <w:t>Z</w:t>
            </w:r>
            <w:r w:rsidR="00D503E5" w:rsidRPr="006F1EAD">
              <w:rPr>
                <w:rFonts w:ascii="Arial" w:hAnsi="Arial" w:cs="Arial"/>
                <w:b/>
                <w:sz w:val="20"/>
                <w:szCs w:val="20"/>
              </w:rPr>
              <w:t>08</w:t>
            </w:r>
            <w:r w:rsidRPr="006F1EAD">
              <w:rPr>
                <w:rFonts w:ascii="Arial" w:hAnsi="Arial" w:cs="Arial"/>
                <w:b/>
                <w:sz w:val="20"/>
                <w:szCs w:val="20"/>
              </w:rPr>
              <w:t xml:space="preserve"> – 1B06 – 1B07 – </w:t>
            </w:r>
            <w:r w:rsidR="00D503E5" w:rsidRPr="006F1EAD">
              <w:rPr>
                <w:rFonts w:ascii="Arial" w:hAnsi="Arial" w:cs="Arial"/>
                <w:b/>
                <w:sz w:val="20"/>
                <w:szCs w:val="20"/>
              </w:rPr>
              <w:t>Z</w:t>
            </w:r>
            <w:r w:rsidR="000E1E1C" w:rsidRPr="006F1EAD">
              <w:rPr>
                <w:rFonts w:ascii="Arial" w:hAnsi="Arial" w:cs="Arial"/>
                <w:b/>
                <w:sz w:val="20"/>
                <w:szCs w:val="20"/>
              </w:rPr>
              <w:t>07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bookmarkEnd w:id="0"/>
          <w:p w14:paraId="0C62987E" w14:textId="77777777" w:rsidR="004615B2" w:rsidRPr="00374379" w:rsidRDefault="004615B2" w:rsidP="004615B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07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D80DBB6" w14:textId="77777777" w:rsidR="007A44D5" w:rsidRPr="00B622E3" w:rsidRDefault="007A44D5" w:rsidP="007A44D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E1AA2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>9</w:t>
            </w:r>
            <w:r w:rsidRPr="00CE1AA2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Pr="00B622E3">
              <w:rPr>
                <w:rFonts w:ascii="Arial" w:hAnsi="Arial" w:cs="Arial"/>
                <w:b/>
                <w:sz w:val="20"/>
                <w:szCs w:val="20"/>
              </w:rPr>
              <w:t xml:space="preserve">00 </w:t>
            </w:r>
            <w:proofErr w:type="spellStart"/>
            <w:r w:rsidRPr="00B622E3">
              <w:rPr>
                <w:rFonts w:ascii="Arial" w:hAnsi="Arial" w:cs="Arial"/>
                <w:b/>
                <w:sz w:val="20"/>
                <w:szCs w:val="20"/>
              </w:rPr>
              <w:t>Thermodynamics</w:t>
            </w:r>
            <w:proofErr w:type="spellEnd"/>
            <w:r w:rsidRPr="00B622E3">
              <w:rPr>
                <w:rFonts w:ascii="Arial" w:hAnsi="Arial" w:cs="Arial"/>
                <w:b/>
                <w:sz w:val="20"/>
                <w:szCs w:val="20"/>
              </w:rPr>
              <w:t xml:space="preserve"> II</w:t>
            </w:r>
          </w:p>
          <w:p w14:paraId="1379A8F7" w14:textId="77777777" w:rsidR="007A44D5" w:rsidRPr="00CE1AA2" w:rsidRDefault="007A44D5" w:rsidP="007A44D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622E3">
              <w:rPr>
                <w:rFonts w:ascii="Arial" w:hAnsi="Arial" w:cs="Arial"/>
                <w:b/>
                <w:sz w:val="20"/>
                <w:szCs w:val="20"/>
              </w:rPr>
              <w:t xml:space="preserve">1B06 – 1B07 – 1B09 – 1B10 – </w:t>
            </w:r>
            <w:r w:rsidRPr="00F04FCF">
              <w:rPr>
                <w:rFonts w:ascii="Arial" w:hAnsi="Arial" w:cs="Arial"/>
                <w:b/>
                <w:sz w:val="20"/>
                <w:szCs w:val="20"/>
              </w:rPr>
              <w:t>Z</w:t>
            </w:r>
            <w:r w:rsidR="00F04FCF" w:rsidRPr="00F04FCF">
              <w:rPr>
                <w:rFonts w:ascii="Arial" w:hAnsi="Arial" w:cs="Arial"/>
                <w:b/>
                <w:sz w:val="20"/>
                <w:szCs w:val="20"/>
              </w:rPr>
              <w:t>21</w:t>
            </w:r>
            <w:r w:rsidRPr="00F04FCF">
              <w:rPr>
                <w:rFonts w:ascii="Arial" w:hAnsi="Arial" w:cs="Arial"/>
                <w:b/>
                <w:sz w:val="20"/>
                <w:szCs w:val="20"/>
              </w:rPr>
              <w:t xml:space="preserve"> – Z</w:t>
            </w:r>
            <w:r w:rsidR="00F04FCF" w:rsidRPr="00F04FCF">
              <w:rPr>
                <w:rFonts w:ascii="Arial" w:hAnsi="Arial" w:cs="Arial"/>
                <w:b/>
                <w:sz w:val="20"/>
                <w:szCs w:val="20"/>
              </w:rPr>
              <w:t>22</w:t>
            </w:r>
          </w:p>
          <w:p w14:paraId="3D53C906" w14:textId="77777777" w:rsidR="004615B2" w:rsidRPr="00374379" w:rsidRDefault="004615B2" w:rsidP="007A44D5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3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253B4FC" w14:textId="77777777" w:rsidR="006E5EBA" w:rsidRPr="003E02B2" w:rsidRDefault="006E5EBA" w:rsidP="006E5EB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E02B2">
              <w:rPr>
                <w:rFonts w:ascii="Arial" w:hAnsi="Arial" w:cs="Arial"/>
                <w:b/>
                <w:sz w:val="20"/>
                <w:szCs w:val="20"/>
              </w:rPr>
              <w:t>19:00 İmal Usulleri I</w:t>
            </w:r>
          </w:p>
          <w:p w14:paraId="7052FE29" w14:textId="77777777" w:rsidR="006E5EBA" w:rsidRPr="00374379" w:rsidRDefault="006E5EBA" w:rsidP="00A5451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E02B2">
              <w:rPr>
                <w:rFonts w:ascii="Arial" w:hAnsi="Arial" w:cs="Arial"/>
                <w:b/>
                <w:sz w:val="20"/>
                <w:szCs w:val="20"/>
              </w:rPr>
              <w:t>Z21 – Z22 – Z24 – 12</w:t>
            </w:r>
            <w:r w:rsidR="00A54511" w:rsidRPr="003E02B2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  <w:p w14:paraId="3AED6A33" w14:textId="77777777" w:rsidR="004615B2" w:rsidRPr="00374379" w:rsidRDefault="004615B2" w:rsidP="001E7DF8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10FF162" w14:textId="77777777" w:rsidR="001B1AEA" w:rsidRPr="00D514BA" w:rsidRDefault="001B1AEA" w:rsidP="001B1AE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514BA"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937ADE" w:rsidRPr="00D514BA">
              <w:rPr>
                <w:rFonts w:ascii="Arial" w:hAnsi="Arial" w:cs="Arial"/>
                <w:b/>
                <w:sz w:val="20"/>
                <w:szCs w:val="20"/>
              </w:rPr>
              <w:t>9</w:t>
            </w:r>
            <w:r w:rsidRPr="00D514BA">
              <w:rPr>
                <w:rFonts w:ascii="Arial" w:hAnsi="Arial" w:cs="Arial"/>
                <w:b/>
                <w:sz w:val="20"/>
                <w:szCs w:val="20"/>
              </w:rPr>
              <w:t>:00</w:t>
            </w:r>
            <w:r w:rsidR="00DB1444" w:rsidRPr="00D514BA">
              <w:rPr>
                <w:rFonts w:ascii="Arial" w:hAnsi="Arial" w:cs="Arial"/>
                <w:b/>
                <w:sz w:val="20"/>
                <w:szCs w:val="20"/>
              </w:rPr>
              <w:t xml:space="preserve"> Isı Transferi</w:t>
            </w:r>
          </w:p>
          <w:p w14:paraId="1BAC01B0" w14:textId="77777777" w:rsidR="004615B2" w:rsidRPr="00D514BA" w:rsidRDefault="00D514BA" w:rsidP="00D514B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B06</w:t>
            </w:r>
            <w:r w:rsidR="00DB1444" w:rsidRPr="00D514BA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B07</w:t>
            </w:r>
            <w:r w:rsidR="00DB1444" w:rsidRPr="00D514BA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B10</w:t>
            </w:r>
            <w:r w:rsidR="00DB1444" w:rsidRPr="00D514BA">
              <w:rPr>
                <w:rFonts w:ascii="Arial" w:hAnsi="Arial" w:cs="Arial"/>
                <w:b/>
                <w:sz w:val="20"/>
                <w:szCs w:val="20"/>
              </w:rPr>
              <w:t xml:space="preserve"> – Z25 – 121 – 123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– 1B09</w:t>
            </w:r>
          </w:p>
        </w:tc>
        <w:tc>
          <w:tcPr>
            <w:tcW w:w="3352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0C9828C" w14:textId="77777777" w:rsidR="004615B2" w:rsidRPr="00D51CB0" w:rsidRDefault="004615B2" w:rsidP="006E5EBA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4615B2" w:rsidRPr="00374379" w14:paraId="27F8937E" w14:textId="77777777" w:rsidTr="00472E22">
        <w:trPr>
          <w:trHeight w:val="174"/>
        </w:trPr>
        <w:tc>
          <w:tcPr>
            <w:tcW w:w="3159" w:type="dxa"/>
            <w:tcBorders>
              <w:top w:val="dotted" w:sz="4" w:space="0" w:color="auto"/>
            </w:tcBorders>
            <w:shd w:val="clear" w:color="auto" w:fill="auto"/>
          </w:tcPr>
          <w:p w14:paraId="0BA22BA5" w14:textId="77777777" w:rsidR="00B622E3" w:rsidRPr="00B622E3" w:rsidRDefault="00B622E3" w:rsidP="00B622E3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073" w:type="dxa"/>
            <w:tcBorders>
              <w:top w:val="dotted" w:sz="4" w:space="0" w:color="auto"/>
            </w:tcBorders>
            <w:shd w:val="clear" w:color="auto" w:fill="auto"/>
          </w:tcPr>
          <w:p w14:paraId="67710EBD" w14:textId="77777777" w:rsidR="00B622E3" w:rsidRPr="00B622E3" w:rsidRDefault="00B622E3" w:rsidP="00B622E3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388" w:type="dxa"/>
            <w:tcBorders>
              <w:top w:val="dotted" w:sz="4" w:space="0" w:color="auto"/>
            </w:tcBorders>
            <w:shd w:val="clear" w:color="auto" w:fill="auto"/>
          </w:tcPr>
          <w:p w14:paraId="774F5288" w14:textId="77777777" w:rsidR="004615B2" w:rsidRPr="00B622E3" w:rsidRDefault="004615B2" w:rsidP="00FE37BB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</w:tcBorders>
            <w:shd w:val="clear" w:color="auto" w:fill="auto"/>
          </w:tcPr>
          <w:p w14:paraId="391E1E7F" w14:textId="77777777" w:rsidR="004615B2" w:rsidRPr="00B622E3" w:rsidRDefault="004615B2" w:rsidP="0023017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52" w:type="dxa"/>
            <w:tcBorders>
              <w:top w:val="dotted" w:sz="4" w:space="0" w:color="auto"/>
            </w:tcBorders>
            <w:shd w:val="clear" w:color="auto" w:fill="auto"/>
          </w:tcPr>
          <w:p w14:paraId="5384C7FA" w14:textId="77777777" w:rsidR="004615B2" w:rsidRPr="00374379" w:rsidRDefault="004615B2" w:rsidP="00937403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4615B2" w:rsidRPr="00374379" w14:paraId="348ABAEA" w14:textId="77777777" w:rsidTr="00472E22">
        <w:trPr>
          <w:trHeight w:val="397"/>
        </w:trPr>
        <w:tc>
          <w:tcPr>
            <w:tcW w:w="3159" w:type="dxa"/>
            <w:shd w:val="clear" w:color="auto" w:fill="D9D9D9"/>
            <w:vAlign w:val="center"/>
          </w:tcPr>
          <w:p w14:paraId="063F222B" w14:textId="77777777" w:rsidR="004615B2" w:rsidRPr="00374379" w:rsidRDefault="004615B2" w:rsidP="008657A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  <w:r w:rsidR="008657A3">
              <w:rPr>
                <w:rFonts w:ascii="Arial" w:hAnsi="Arial" w:cs="Arial"/>
                <w:b/>
              </w:rPr>
              <w:t>9</w:t>
            </w:r>
            <w:r>
              <w:rPr>
                <w:rFonts w:ascii="Arial" w:hAnsi="Arial" w:cs="Arial"/>
                <w:b/>
              </w:rPr>
              <w:t>.11.2021</w:t>
            </w:r>
            <w:r w:rsidRPr="00374379">
              <w:rPr>
                <w:rFonts w:ascii="Arial" w:hAnsi="Arial" w:cs="Arial"/>
                <w:b/>
              </w:rPr>
              <w:t xml:space="preserve"> Pazartesi</w:t>
            </w:r>
          </w:p>
        </w:tc>
        <w:tc>
          <w:tcPr>
            <w:tcW w:w="3073" w:type="dxa"/>
            <w:shd w:val="clear" w:color="auto" w:fill="D9D9D9"/>
            <w:vAlign w:val="center"/>
          </w:tcPr>
          <w:p w14:paraId="3F0E737C" w14:textId="77777777" w:rsidR="004615B2" w:rsidRPr="00374379" w:rsidRDefault="004615B2" w:rsidP="004615B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8657A3">
              <w:rPr>
                <w:rFonts w:ascii="Arial" w:hAnsi="Arial" w:cs="Arial"/>
                <w:b/>
              </w:rPr>
              <w:t>0</w:t>
            </w:r>
            <w:r>
              <w:rPr>
                <w:rFonts w:ascii="Arial" w:hAnsi="Arial" w:cs="Arial"/>
                <w:b/>
              </w:rPr>
              <w:t>.11.2021</w:t>
            </w:r>
            <w:r w:rsidRPr="00374379">
              <w:rPr>
                <w:rFonts w:ascii="Arial" w:hAnsi="Arial" w:cs="Arial"/>
                <w:b/>
              </w:rPr>
              <w:t xml:space="preserve"> Salı</w:t>
            </w:r>
          </w:p>
        </w:tc>
        <w:tc>
          <w:tcPr>
            <w:tcW w:w="3388" w:type="dxa"/>
            <w:shd w:val="clear" w:color="auto" w:fill="D9D9D9"/>
            <w:vAlign w:val="center"/>
          </w:tcPr>
          <w:p w14:paraId="287127CD" w14:textId="77777777" w:rsidR="004615B2" w:rsidRPr="00374379" w:rsidRDefault="008657A3" w:rsidP="004615B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1.12</w:t>
            </w:r>
            <w:r w:rsidR="004615B2">
              <w:rPr>
                <w:rFonts w:ascii="Arial" w:hAnsi="Arial" w:cs="Arial"/>
                <w:b/>
              </w:rPr>
              <w:t>.2021</w:t>
            </w:r>
            <w:r w:rsidR="004615B2" w:rsidRPr="00374379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160" w:type="dxa"/>
            <w:shd w:val="clear" w:color="auto" w:fill="D9D9D9"/>
            <w:vAlign w:val="center"/>
          </w:tcPr>
          <w:p w14:paraId="1810AF74" w14:textId="77777777" w:rsidR="004615B2" w:rsidRPr="00374379" w:rsidRDefault="008657A3" w:rsidP="008657A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2</w:t>
            </w:r>
            <w:r w:rsidR="004615B2">
              <w:rPr>
                <w:rFonts w:ascii="Arial" w:hAnsi="Arial" w:cs="Arial"/>
                <w:b/>
              </w:rPr>
              <w:t>.1</w:t>
            </w:r>
            <w:r>
              <w:rPr>
                <w:rFonts w:ascii="Arial" w:hAnsi="Arial" w:cs="Arial"/>
                <w:b/>
              </w:rPr>
              <w:t>2</w:t>
            </w:r>
            <w:r w:rsidR="004615B2">
              <w:rPr>
                <w:rFonts w:ascii="Arial" w:hAnsi="Arial" w:cs="Arial"/>
                <w:b/>
              </w:rPr>
              <w:t>.2021</w:t>
            </w:r>
            <w:r w:rsidR="004615B2" w:rsidRPr="00374379">
              <w:rPr>
                <w:rFonts w:ascii="Arial" w:hAnsi="Arial" w:cs="Arial"/>
                <w:b/>
              </w:rPr>
              <w:t xml:space="preserve"> Perşembe</w:t>
            </w:r>
          </w:p>
        </w:tc>
        <w:tc>
          <w:tcPr>
            <w:tcW w:w="3352" w:type="dxa"/>
            <w:shd w:val="clear" w:color="auto" w:fill="D9D9D9"/>
            <w:vAlign w:val="center"/>
          </w:tcPr>
          <w:p w14:paraId="5327AFA9" w14:textId="77777777" w:rsidR="004615B2" w:rsidRPr="00374379" w:rsidRDefault="008657A3" w:rsidP="008657A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3</w:t>
            </w:r>
            <w:r w:rsidR="004615B2">
              <w:rPr>
                <w:rFonts w:ascii="Arial" w:hAnsi="Arial" w:cs="Arial"/>
                <w:b/>
              </w:rPr>
              <w:t>.1</w:t>
            </w:r>
            <w:r>
              <w:rPr>
                <w:rFonts w:ascii="Arial" w:hAnsi="Arial" w:cs="Arial"/>
                <w:b/>
              </w:rPr>
              <w:t>2</w:t>
            </w:r>
            <w:r w:rsidR="004615B2">
              <w:rPr>
                <w:rFonts w:ascii="Arial" w:hAnsi="Arial" w:cs="Arial"/>
                <w:b/>
              </w:rPr>
              <w:t>.2021</w:t>
            </w:r>
            <w:r w:rsidR="004615B2" w:rsidRPr="00374379">
              <w:rPr>
                <w:rFonts w:ascii="Arial" w:hAnsi="Arial" w:cs="Arial"/>
                <w:b/>
              </w:rPr>
              <w:t xml:space="preserve"> Cuma</w:t>
            </w:r>
          </w:p>
        </w:tc>
      </w:tr>
      <w:tr w:rsidR="004615B2" w:rsidRPr="00374379" w14:paraId="15FB4324" w14:textId="77777777" w:rsidTr="00CE1AA2">
        <w:trPr>
          <w:trHeight w:val="454"/>
        </w:trPr>
        <w:tc>
          <w:tcPr>
            <w:tcW w:w="3159" w:type="dxa"/>
            <w:tcBorders>
              <w:bottom w:val="dotted" w:sz="4" w:space="0" w:color="auto"/>
            </w:tcBorders>
            <w:shd w:val="clear" w:color="auto" w:fill="auto"/>
          </w:tcPr>
          <w:p w14:paraId="493178A7" w14:textId="77777777" w:rsidR="004615B2" w:rsidRPr="009C00C1" w:rsidRDefault="004615B2" w:rsidP="004615B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073" w:type="dxa"/>
            <w:tcBorders>
              <w:bottom w:val="dotted" w:sz="4" w:space="0" w:color="auto"/>
            </w:tcBorders>
            <w:shd w:val="clear" w:color="auto" w:fill="auto"/>
          </w:tcPr>
          <w:p w14:paraId="09EE69C0" w14:textId="77777777" w:rsidR="004615B2" w:rsidRPr="00E63314" w:rsidRDefault="004615B2" w:rsidP="004615B2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388" w:type="dxa"/>
            <w:tcBorders>
              <w:bottom w:val="dotted" w:sz="4" w:space="0" w:color="auto"/>
            </w:tcBorders>
            <w:shd w:val="clear" w:color="auto" w:fill="auto"/>
          </w:tcPr>
          <w:p w14:paraId="1A5B9E61" w14:textId="77777777" w:rsidR="004615B2" w:rsidRPr="00CE1AA2" w:rsidRDefault="004615B2" w:rsidP="004615B2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160" w:type="dxa"/>
            <w:tcBorders>
              <w:bottom w:val="dotted" w:sz="4" w:space="0" w:color="auto"/>
            </w:tcBorders>
            <w:shd w:val="clear" w:color="auto" w:fill="auto"/>
          </w:tcPr>
          <w:p w14:paraId="47D7A87C" w14:textId="77777777" w:rsidR="004615B2" w:rsidRPr="00CE1AA2" w:rsidRDefault="004615B2" w:rsidP="004615B2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52" w:type="dxa"/>
            <w:tcBorders>
              <w:bottom w:val="dotted" w:sz="4" w:space="0" w:color="auto"/>
            </w:tcBorders>
            <w:shd w:val="clear" w:color="auto" w:fill="auto"/>
          </w:tcPr>
          <w:p w14:paraId="37676E32" w14:textId="77777777" w:rsidR="004615B2" w:rsidRPr="00CE1AA2" w:rsidRDefault="004615B2" w:rsidP="004615B2">
            <w:pPr>
              <w:rPr>
                <w:rFonts w:ascii="Arial" w:hAnsi="Arial" w:cs="Arial"/>
                <w:color w:val="008000"/>
              </w:rPr>
            </w:pPr>
          </w:p>
        </w:tc>
      </w:tr>
      <w:tr w:rsidR="007A44D5" w:rsidRPr="00374379" w14:paraId="6470323A" w14:textId="77777777" w:rsidTr="00CE1AA2">
        <w:trPr>
          <w:trHeight w:val="242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34B80C9" w14:textId="77777777" w:rsidR="007A44D5" w:rsidRDefault="007A44D5" w:rsidP="007A44D5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1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0 Kaynak Tekniği</w:t>
            </w:r>
          </w:p>
          <w:p w14:paraId="62988E83" w14:textId="77777777" w:rsidR="007A44D5" w:rsidRPr="00660F11" w:rsidRDefault="007A44D5" w:rsidP="007A44D5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Z22</w:t>
            </w:r>
          </w:p>
        </w:tc>
        <w:tc>
          <w:tcPr>
            <w:tcW w:w="307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1A01C39" w14:textId="77777777" w:rsidR="007A44D5" w:rsidRDefault="007A44D5" w:rsidP="007A44D5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11:00 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Transport Tekniği</w:t>
            </w:r>
          </w:p>
          <w:p w14:paraId="46676803" w14:textId="77777777" w:rsidR="007A44D5" w:rsidRPr="006445E6" w:rsidRDefault="007A44D5" w:rsidP="007A44D5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21</w:t>
            </w:r>
          </w:p>
        </w:tc>
        <w:tc>
          <w:tcPr>
            <w:tcW w:w="33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80E0280" w14:textId="77777777" w:rsidR="007A44D5" w:rsidRPr="001763D6" w:rsidRDefault="007A44D5" w:rsidP="007A44D5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C829FF3" w14:textId="77777777" w:rsidR="007A44D5" w:rsidRDefault="007A44D5" w:rsidP="007A44D5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İleri Makine </w:t>
            </w:r>
            <w:proofErr w:type="spellStart"/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Konstr</w:t>
            </w:r>
            <w:proofErr w:type="spellEnd"/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.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br/>
              <w:t>Z22</w:t>
            </w:r>
          </w:p>
          <w:p w14:paraId="5A3EF0A3" w14:textId="77777777" w:rsidR="007A44D5" w:rsidRPr="001763D6" w:rsidRDefault="007A44D5" w:rsidP="007A44D5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52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BA2825E" w14:textId="77777777" w:rsidR="007A44D5" w:rsidRPr="001763D6" w:rsidRDefault="007A44D5" w:rsidP="007A44D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7A44D5" w:rsidRPr="00374379" w14:paraId="00B91676" w14:textId="77777777" w:rsidTr="00CE1AA2">
        <w:trPr>
          <w:trHeight w:val="500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F43D25B" w14:textId="77777777" w:rsidR="007A44D5" w:rsidRDefault="007A44D5" w:rsidP="007A44D5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17:00 Mukavemet I</w:t>
            </w:r>
          </w:p>
          <w:p w14:paraId="27E9CD7E" w14:textId="77777777" w:rsidR="007A44D5" w:rsidRDefault="007A44D5" w:rsidP="007A44D5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B06 – </w:t>
            </w:r>
            <w:r w:rsidRPr="003746F5">
              <w:rPr>
                <w:rFonts w:ascii="Arial" w:hAnsi="Arial" w:cs="Arial"/>
                <w:b/>
                <w:color w:val="FF0000"/>
                <w:sz w:val="20"/>
                <w:szCs w:val="20"/>
              </w:rPr>
              <w:t>1B07 – Z24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– 123</w:t>
            </w:r>
            <w:r w:rsidR="00DF25E5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– 121</w:t>
            </w:r>
          </w:p>
          <w:p w14:paraId="4F7D2BD8" w14:textId="77777777" w:rsidR="007A44D5" w:rsidRPr="006F1EAD" w:rsidRDefault="007A44D5" w:rsidP="007A44D5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535EFD">
              <w:rPr>
                <w:rFonts w:ascii="Arial" w:hAnsi="Arial" w:cs="Arial"/>
                <w:b/>
                <w:color w:val="FF0000"/>
                <w:sz w:val="20"/>
                <w:szCs w:val="20"/>
              </w:rPr>
              <w:t>Z</w:t>
            </w:r>
            <w:r w:rsidR="003746F5" w:rsidRPr="00535EFD">
              <w:rPr>
                <w:rFonts w:ascii="Arial" w:hAnsi="Arial" w:cs="Arial"/>
                <w:b/>
                <w:color w:val="FF0000"/>
                <w:sz w:val="20"/>
                <w:szCs w:val="20"/>
              </w:rPr>
              <w:t>22</w:t>
            </w:r>
            <w:r w:rsidRPr="00535EFD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 –</w:t>
            </w:r>
            <w:r w:rsidRPr="006F1EAD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Z08 (Endüstri Müh. Derslikleri, Zemin Kat)</w:t>
            </w:r>
          </w:p>
          <w:p w14:paraId="1007EBD7" w14:textId="77777777" w:rsidR="007A44D5" w:rsidRPr="00374379" w:rsidRDefault="007A44D5" w:rsidP="007A44D5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07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AEF5FF0" w14:textId="77777777" w:rsidR="007A44D5" w:rsidRPr="00B622E3" w:rsidRDefault="007A44D5" w:rsidP="007A44D5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bookmarkStart w:id="1" w:name="_Hlk495582042"/>
            <w:r w:rsidRPr="00B622E3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7:00 Matematik </w:t>
            </w:r>
            <w:bookmarkEnd w:id="1"/>
            <w:r w:rsidRPr="00B622E3">
              <w:rPr>
                <w:rFonts w:ascii="Arial" w:hAnsi="Arial" w:cs="Arial"/>
                <w:b/>
                <w:color w:val="FF0000"/>
                <w:sz w:val="20"/>
                <w:szCs w:val="20"/>
              </w:rPr>
              <w:t>III</w:t>
            </w:r>
          </w:p>
          <w:p w14:paraId="6C4042F1" w14:textId="77777777" w:rsidR="007A44D5" w:rsidRPr="00B622E3" w:rsidRDefault="007A44D5" w:rsidP="007A44D5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622E3">
              <w:rPr>
                <w:rFonts w:ascii="Arial" w:hAnsi="Arial" w:cs="Arial"/>
                <w:b/>
                <w:color w:val="FF0000"/>
                <w:sz w:val="20"/>
                <w:szCs w:val="20"/>
              </w:rPr>
              <w:t>1B06 – 1B07 – 1B09 – 1B10 – Z2</w:t>
            </w:r>
            <w:r w:rsidR="0009359E">
              <w:rPr>
                <w:rFonts w:ascii="Arial" w:hAnsi="Arial" w:cs="Arial"/>
                <w:b/>
                <w:color w:val="FF0000"/>
                <w:sz w:val="20"/>
                <w:szCs w:val="20"/>
              </w:rPr>
              <w:t>4</w:t>
            </w:r>
            <w:r w:rsidR="001551C6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– 120</w:t>
            </w:r>
          </w:p>
          <w:p w14:paraId="7854FFB3" w14:textId="77777777" w:rsidR="007A44D5" w:rsidRPr="00374379" w:rsidRDefault="007A44D5" w:rsidP="007A44D5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FE26272" w14:textId="77777777" w:rsidR="007A44D5" w:rsidRDefault="007A44D5" w:rsidP="007A44D5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17:00 Mühendislik Malzemeleri</w:t>
            </w:r>
          </w:p>
          <w:p w14:paraId="5AE7A952" w14:textId="77777777" w:rsidR="007A44D5" w:rsidRPr="00374379" w:rsidRDefault="00B41A2E" w:rsidP="007A44D5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121</w:t>
            </w:r>
            <w:r w:rsidR="007A44D5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– Z22 </w:t>
            </w:r>
            <w:r w:rsidR="007A44D5" w:rsidRPr="00F83D00">
              <w:rPr>
                <w:rFonts w:ascii="Arial" w:hAnsi="Arial" w:cs="Arial"/>
                <w:b/>
                <w:color w:val="FF0000"/>
                <w:sz w:val="20"/>
                <w:szCs w:val="20"/>
              </w:rPr>
              <w:t>– Z24 – 123</w:t>
            </w:r>
            <w:r w:rsidR="007A44D5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– 124</w:t>
            </w:r>
          </w:p>
          <w:p w14:paraId="04579D03" w14:textId="77777777" w:rsidR="00A814D1" w:rsidRPr="001763D6" w:rsidRDefault="00A814D1" w:rsidP="00A814D1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7</w:t>
            </w: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Motorlar</w:t>
            </w:r>
            <w:r w:rsidR="00A1002B">
              <w:rPr>
                <w:rFonts w:ascii="Arial" w:hAnsi="Arial" w:cs="Arial"/>
                <w:b/>
                <w:color w:val="008000"/>
                <w:sz w:val="20"/>
                <w:szCs w:val="20"/>
              </w:rPr>
              <w:br/>
              <w:t xml:space="preserve">1B09 – 1B10 </w:t>
            </w:r>
          </w:p>
          <w:p w14:paraId="302F36FC" w14:textId="77777777" w:rsidR="007A44D5" w:rsidRPr="00052DD1" w:rsidRDefault="007A44D5" w:rsidP="007A44D5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E5D328C" w14:textId="77777777" w:rsidR="007A44D5" w:rsidRDefault="007A44D5" w:rsidP="007A44D5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7</w:t>
            </w:r>
            <w:r w:rsidRPr="00CE1AA2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İş Sağlığı ve Güvenliği I</w:t>
            </w:r>
          </w:p>
          <w:p w14:paraId="7868E5E5" w14:textId="77777777" w:rsidR="007A44D5" w:rsidRPr="00CE1AA2" w:rsidRDefault="00682C8D" w:rsidP="0075386C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1B09 – </w:t>
            </w:r>
            <w:r w:rsidR="000E1E1C">
              <w:rPr>
                <w:rFonts w:ascii="Arial" w:hAnsi="Arial" w:cs="Arial"/>
                <w:b/>
                <w:color w:val="008000"/>
                <w:sz w:val="20"/>
                <w:szCs w:val="20"/>
              </w:rPr>
              <w:t>1B06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– Z22 – Z25 – Z24</w:t>
            </w:r>
            <w:r w:rsidR="007A44D5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– 124</w:t>
            </w:r>
          </w:p>
        </w:tc>
        <w:tc>
          <w:tcPr>
            <w:tcW w:w="3352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B487581" w14:textId="77777777" w:rsidR="007A44D5" w:rsidRDefault="007A44D5" w:rsidP="007A44D5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1763D6">
              <w:rPr>
                <w:rFonts w:ascii="Arial" w:hAnsi="Arial" w:cs="Arial"/>
                <w:b/>
                <w:color w:val="FF0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7</w:t>
            </w:r>
            <w:r w:rsidRPr="001763D6">
              <w:rPr>
                <w:rFonts w:ascii="Arial" w:hAnsi="Arial" w:cs="Arial"/>
                <w:b/>
                <w:color w:val="FF0000"/>
                <w:sz w:val="20"/>
                <w:szCs w:val="20"/>
              </w:rPr>
              <w:t>:00 Dynamics</w:t>
            </w:r>
          </w:p>
          <w:p w14:paraId="55D0C4AE" w14:textId="77777777" w:rsidR="007A44D5" w:rsidRPr="001651BA" w:rsidRDefault="007A44D5" w:rsidP="007A44D5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1651BA">
              <w:rPr>
                <w:rFonts w:ascii="Arial" w:hAnsi="Arial" w:cs="Arial"/>
                <w:b/>
                <w:color w:val="FF0000"/>
                <w:sz w:val="20"/>
                <w:szCs w:val="20"/>
              </w:rPr>
              <w:t>1B09 – 1B10 – 120 – 123 – 124 – Z22 – Z24 – Z25</w:t>
            </w:r>
          </w:p>
          <w:p w14:paraId="451639ED" w14:textId="77777777" w:rsidR="007A44D5" w:rsidRPr="001763D6" w:rsidRDefault="007A44D5" w:rsidP="007A44D5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6F1EAD">
              <w:rPr>
                <w:rFonts w:ascii="Arial" w:hAnsi="Arial" w:cs="Arial"/>
                <w:b/>
                <w:color w:val="FF0000"/>
                <w:sz w:val="20"/>
                <w:szCs w:val="20"/>
              </w:rPr>
              <w:t>Z07 (Endüstri Müh. Derslikleri, Zemin Kat)</w:t>
            </w:r>
          </w:p>
        </w:tc>
      </w:tr>
      <w:tr w:rsidR="007A44D5" w:rsidRPr="00374379" w14:paraId="718DC424" w14:textId="77777777" w:rsidTr="00CE1AA2">
        <w:trPr>
          <w:trHeight w:val="700"/>
        </w:trPr>
        <w:tc>
          <w:tcPr>
            <w:tcW w:w="3159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9F6CC8" w14:textId="77777777" w:rsidR="007A44D5" w:rsidRPr="001763D6" w:rsidRDefault="007A44D5" w:rsidP="007A44D5">
            <w:pPr>
              <w:rPr>
                <w:rFonts w:ascii="Arial" w:hAnsi="Arial" w:cs="Arial"/>
                <w:b/>
                <w:color w:val="FF0000"/>
                <w:lang w:val="en-US"/>
              </w:rPr>
            </w:pPr>
            <w:bookmarkStart w:id="2" w:name="_Hlk495578523"/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9</w:t>
            </w: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</w:t>
            </w:r>
            <w:proofErr w:type="spellStart"/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Intro</w:t>
            </w:r>
            <w:proofErr w:type="spellEnd"/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. </w:t>
            </w:r>
            <w:proofErr w:type="spellStart"/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Fracture</w:t>
            </w:r>
            <w:proofErr w:type="spellEnd"/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Mech.</w:t>
            </w:r>
          </w:p>
          <w:p w14:paraId="1A1D0C2D" w14:textId="77777777" w:rsidR="007A44D5" w:rsidRPr="00374379" w:rsidRDefault="007A44D5" w:rsidP="007A44D5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052DD1">
              <w:rPr>
                <w:rFonts w:ascii="Arial" w:hAnsi="Arial" w:cs="Arial"/>
                <w:b/>
                <w:color w:val="008000"/>
                <w:sz w:val="20"/>
                <w:szCs w:val="20"/>
              </w:rPr>
              <w:t>1B06 – 1B07</w:t>
            </w:r>
          </w:p>
        </w:tc>
        <w:tc>
          <w:tcPr>
            <w:tcW w:w="3073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768DF48" w14:textId="77777777" w:rsidR="007A44D5" w:rsidRDefault="007A44D5" w:rsidP="007A44D5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9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 </w:t>
            </w:r>
            <w:proofErr w:type="spellStart"/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Mot</w:t>
            </w:r>
            <w:proofErr w:type="spellEnd"/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. Taş. Temel Esasları</w:t>
            </w:r>
          </w:p>
          <w:p w14:paraId="3D4AAB31" w14:textId="77777777" w:rsidR="007A44D5" w:rsidRPr="00374379" w:rsidRDefault="007A44D5" w:rsidP="007A44D5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Z25 – 124</w:t>
            </w:r>
          </w:p>
          <w:p w14:paraId="74964F10" w14:textId="77777777" w:rsidR="007A44D5" w:rsidRPr="00374379" w:rsidRDefault="007A44D5" w:rsidP="007A44D5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88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56417F7" w14:textId="77777777" w:rsidR="007A44D5" w:rsidRPr="00CE1AA2" w:rsidRDefault="00A814D1" w:rsidP="007A44D5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9</w:t>
            </w: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Sayısal Kont. Tezgahlar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1B06 – 1B0</w:t>
            </w:r>
            <w:r w:rsidR="00382BFF">
              <w:rPr>
                <w:rFonts w:ascii="Arial" w:hAnsi="Arial" w:cs="Arial"/>
                <w:b/>
                <w:color w:val="008000"/>
                <w:sz w:val="20"/>
                <w:szCs w:val="20"/>
              </w:rPr>
              <w:t>7</w:t>
            </w:r>
          </w:p>
        </w:tc>
        <w:tc>
          <w:tcPr>
            <w:tcW w:w="3160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BF84203" w14:textId="77777777" w:rsidR="007A44D5" w:rsidRDefault="007A44D5" w:rsidP="007A44D5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9</w:t>
            </w: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Ölçme ve Sinyal Analizi</w:t>
            </w:r>
          </w:p>
          <w:p w14:paraId="6E093A6A" w14:textId="77777777" w:rsidR="007A44D5" w:rsidRPr="001763D6" w:rsidRDefault="007A44D5" w:rsidP="007A44D5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Z21 – Z22</w:t>
            </w:r>
          </w:p>
          <w:p w14:paraId="7312DFBA" w14:textId="77777777" w:rsidR="007A44D5" w:rsidRPr="00CE1AA2" w:rsidRDefault="007A44D5" w:rsidP="007A44D5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52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1DE013" w14:textId="77777777" w:rsidR="007A44D5" w:rsidRDefault="007A44D5" w:rsidP="007A44D5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9</w:t>
            </w: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:</w:t>
            </w:r>
            <w:r w:rsidR="00BB03D7">
              <w:rPr>
                <w:rFonts w:ascii="Arial" w:hAnsi="Arial" w:cs="Arial"/>
                <w:b/>
                <w:color w:val="008000"/>
                <w:sz w:val="20"/>
                <w:szCs w:val="20"/>
              </w:rPr>
              <w:t>15</w:t>
            </w: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</w:t>
            </w:r>
            <w:proofErr w:type="spellStart"/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Heat</w:t>
            </w:r>
            <w:proofErr w:type="spellEnd"/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</w:t>
            </w:r>
            <w:proofErr w:type="spellStart"/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Exchangers</w:t>
            </w:r>
            <w:proofErr w:type="spellEnd"/>
          </w:p>
          <w:p w14:paraId="332A1C55" w14:textId="77777777" w:rsidR="007A44D5" w:rsidRPr="001763D6" w:rsidRDefault="007A44D5" w:rsidP="007A44D5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20 – 121</w:t>
            </w:r>
          </w:p>
        </w:tc>
      </w:tr>
      <w:bookmarkEnd w:id="2"/>
      <w:tr w:rsidR="007A44D5" w:rsidRPr="00374379" w14:paraId="63A3A684" w14:textId="77777777" w:rsidTr="00CE1AA2">
        <w:trPr>
          <w:trHeight w:val="567"/>
        </w:trPr>
        <w:tc>
          <w:tcPr>
            <w:tcW w:w="3159" w:type="dxa"/>
            <w:tcBorders>
              <w:top w:val="dotted" w:sz="4" w:space="0" w:color="auto"/>
            </w:tcBorders>
            <w:shd w:val="clear" w:color="auto" w:fill="auto"/>
          </w:tcPr>
          <w:p w14:paraId="66AA7C0E" w14:textId="77777777" w:rsidR="007A44D5" w:rsidRPr="00374379" w:rsidRDefault="007A44D5" w:rsidP="007A44D5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073" w:type="dxa"/>
            <w:tcBorders>
              <w:top w:val="dotted" w:sz="4" w:space="0" w:color="auto"/>
            </w:tcBorders>
            <w:shd w:val="clear" w:color="auto" w:fill="auto"/>
          </w:tcPr>
          <w:p w14:paraId="35662357" w14:textId="77777777" w:rsidR="007A44D5" w:rsidRPr="00234868" w:rsidRDefault="007A44D5" w:rsidP="007A44D5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3388" w:type="dxa"/>
            <w:tcBorders>
              <w:top w:val="dotted" w:sz="4" w:space="0" w:color="auto"/>
            </w:tcBorders>
            <w:shd w:val="clear" w:color="auto" w:fill="auto"/>
          </w:tcPr>
          <w:p w14:paraId="2A669CEB" w14:textId="77777777" w:rsidR="007A44D5" w:rsidRPr="00234868" w:rsidRDefault="007A44D5" w:rsidP="007A44D5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3160" w:type="dxa"/>
            <w:tcBorders>
              <w:top w:val="dotted" w:sz="4" w:space="0" w:color="auto"/>
            </w:tcBorders>
            <w:shd w:val="clear" w:color="auto" w:fill="auto"/>
          </w:tcPr>
          <w:p w14:paraId="3D9EB4D2" w14:textId="77777777" w:rsidR="007A44D5" w:rsidRPr="00CE1AA2" w:rsidRDefault="007A44D5" w:rsidP="007A44D5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52" w:type="dxa"/>
            <w:tcBorders>
              <w:top w:val="dotted" w:sz="4" w:space="0" w:color="auto"/>
            </w:tcBorders>
            <w:shd w:val="clear" w:color="auto" w:fill="auto"/>
          </w:tcPr>
          <w:p w14:paraId="0C8BA0C7" w14:textId="77777777" w:rsidR="007A44D5" w:rsidRPr="00CE1AA2" w:rsidRDefault="007A44D5" w:rsidP="007A44D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83806F3" w14:textId="77777777" w:rsidR="00D2759B" w:rsidRDefault="00D2759B"/>
    <w:p w14:paraId="386F4875" w14:textId="77777777" w:rsidR="00472E22" w:rsidRDefault="00472E22"/>
    <w:p w14:paraId="203B827A" w14:textId="77777777" w:rsidR="00AD72FF" w:rsidRDefault="00AD72FF" w:rsidP="008409B8"/>
    <w:p w14:paraId="26095139" w14:textId="77777777" w:rsidR="00AD72FF" w:rsidRDefault="00AD72FF" w:rsidP="008409B8"/>
    <w:p w14:paraId="4E7DB573" w14:textId="77777777" w:rsidR="004B5153" w:rsidRDefault="004B5153" w:rsidP="008409B8"/>
    <w:p w14:paraId="47A6CA07" w14:textId="77777777" w:rsidR="00937403" w:rsidRDefault="00937403" w:rsidP="008409B8"/>
    <w:p w14:paraId="64A152CC" w14:textId="77777777" w:rsidR="00937403" w:rsidRDefault="00937403" w:rsidP="008409B8"/>
    <w:p w14:paraId="1BF2374D" w14:textId="77777777" w:rsidR="00937403" w:rsidRDefault="00937403" w:rsidP="008409B8"/>
    <w:p w14:paraId="36403A9F" w14:textId="77777777" w:rsidR="004B5153" w:rsidRDefault="004B5153" w:rsidP="008409B8"/>
    <w:p w14:paraId="5915C1B3" w14:textId="77777777" w:rsidR="00472E22" w:rsidRDefault="00472E22" w:rsidP="008409B8"/>
    <w:p w14:paraId="32B4C4FF" w14:textId="77777777" w:rsidR="00472E22" w:rsidRDefault="00472E22" w:rsidP="008409B8"/>
    <w:tbl>
      <w:tblPr>
        <w:tblpPr w:leftFromText="141" w:rightFromText="141" w:vertAnchor="page" w:horzAnchor="margin" w:tblpY="1171"/>
        <w:tblW w:w="159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75"/>
        <w:gridCol w:w="3026"/>
        <w:gridCol w:w="3341"/>
        <w:gridCol w:w="3176"/>
        <w:gridCol w:w="3066"/>
      </w:tblGrid>
      <w:tr w:rsidR="00871AD2" w:rsidRPr="00D51CB0" w14:paraId="05043FC3" w14:textId="77777777" w:rsidTr="00CE1AA2">
        <w:trPr>
          <w:trHeight w:val="540"/>
        </w:trPr>
        <w:tc>
          <w:tcPr>
            <w:tcW w:w="15984" w:type="dxa"/>
            <w:gridSpan w:val="5"/>
            <w:shd w:val="clear" w:color="auto" w:fill="F2F2F2"/>
            <w:vAlign w:val="center"/>
          </w:tcPr>
          <w:p w14:paraId="5BF643BA" w14:textId="77777777" w:rsidR="00871AD2" w:rsidRPr="00D51CB0" w:rsidRDefault="00D503E5" w:rsidP="00CE1AA2">
            <w:pPr>
              <w:jc w:val="center"/>
              <w:rPr>
                <w:rFonts w:ascii="Arial" w:hAnsi="Arial" w:cs="Arial"/>
                <w:b/>
                <w:sz w:val="28"/>
                <w:szCs w:val="20"/>
              </w:rPr>
            </w:pPr>
            <w:r>
              <w:rPr>
                <w:rFonts w:ascii="Arial" w:hAnsi="Arial" w:cs="Arial"/>
                <w:b/>
                <w:noProof/>
                <w:sz w:val="2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838DE6A" wp14:editId="78B95A7A">
                      <wp:simplePos x="0" y="0"/>
                      <wp:positionH relativeFrom="column">
                        <wp:posOffset>8635365</wp:posOffset>
                      </wp:positionH>
                      <wp:positionV relativeFrom="paragraph">
                        <wp:posOffset>22860</wp:posOffset>
                      </wp:positionV>
                      <wp:extent cx="1308100" cy="353695"/>
                      <wp:effectExtent l="0" t="0" r="0" b="0"/>
                      <wp:wrapNone/>
                      <wp:docPr id="2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08100" cy="3536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7FD48C9" w14:textId="134D75BE" w:rsidR="00871AD2" w:rsidRPr="00506FE2" w:rsidRDefault="007F66BE" w:rsidP="00871AD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2</w:t>
                                  </w:r>
                                  <w:r w:rsidR="003E02B2"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3</w:t>
                                  </w:r>
                                  <w:r w:rsidR="00662327" w:rsidRPr="0085377F"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/1</w:t>
                                  </w:r>
                                  <w:r w:rsidR="003E02B2"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2</w:t>
                                  </w:r>
                                  <w:r w:rsidR="00662327" w:rsidRPr="0085377F"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/2021</w:t>
                                  </w:r>
                                </w:p>
                                <w:p w14:paraId="6ADE00A4" w14:textId="77777777" w:rsidR="00871AD2" w:rsidRPr="00506FE2" w:rsidRDefault="00871AD2" w:rsidP="00871AD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38DE6A" id="Text Box 6" o:spid="_x0000_s1027" type="#_x0000_t202" style="position:absolute;left:0;text-align:left;margin-left:679.95pt;margin-top:1.8pt;width:10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" filled="f" stroked="f">
                      <v:textbox>
                        <w:txbxContent>
                          <w:p w14:paraId="17FD48C9" w14:textId="134D75BE" w:rsidR="00871AD2" w:rsidRPr="00506FE2" w:rsidRDefault="007F66BE" w:rsidP="00871AD2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2</w:t>
                            </w:r>
                            <w:r w:rsidR="003E02B2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3</w:t>
                            </w:r>
                            <w:r w:rsidR="00662327" w:rsidRPr="0085377F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/1</w:t>
                            </w:r>
                            <w:r w:rsidR="003E02B2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2</w:t>
                            </w:r>
                            <w:r w:rsidR="00662327" w:rsidRPr="0085377F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/2021</w:t>
                            </w:r>
                          </w:p>
                          <w:p w14:paraId="6ADE00A4" w14:textId="77777777" w:rsidR="00871AD2" w:rsidRPr="00506FE2" w:rsidRDefault="00871AD2" w:rsidP="00871AD2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71AD2" w:rsidRPr="00D51CB0">
              <w:rPr>
                <w:rFonts w:ascii="Arial" w:hAnsi="Arial" w:cs="Arial"/>
                <w:b/>
                <w:sz w:val="28"/>
                <w:szCs w:val="20"/>
              </w:rPr>
              <w:t>20</w:t>
            </w:r>
            <w:r w:rsidR="00871AD2">
              <w:rPr>
                <w:rFonts w:ascii="Arial" w:hAnsi="Arial" w:cs="Arial"/>
                <w:b/>
                <w:sz w:val="28"/>
                <w:szCs w:val="20"/>
              </w:rPr>
              <w:t>2</w:t>
            </w:r>
            <w:r w:rsidR="007148F1">
              <w:rPr>
                <w:rFonts w:ascii="Arial" w:hAnsi="Arial" w:cs="Arial"/>
                <w:b/>
                <w:sz w:val="28"/>
                <w:szCs w:val="20"/>
              </w:rPr>
              <w:t>1</w:t>
            </w:r>
            <w:r w:rsidR="00871AD2">
              <w:rPr>
                <w:rFonts w:ascii="Arial" w:hAnsi="Arial" w:cs="Arial"/>
                <w:b/>
                <w:sz w:val="28"/>
                <w:szCs w:val="20"/>
              </w:rPr>
              <w:t xml:space="preserve"> – 202</w:t>
            </w:r>
            <w:r w:rsidR="007148F1">
              <w:rPr>
                <w:rFonts w:ascii="Arial" w:hAnsi="Arial" w:cs="Arial"/>
                <w:b/>
                <w:sz w:val="28"/>
                <w:szCs w:val="20"/>
              </w:rPr>
              <w:t>2</w:t>
            </w:r>
            <w:r w:rsidR="00871AD2" w:rsidRPr="00D51CB0">
              <w:rPr>
                <w:rFonts w:ascii="Arial" w:hAnsi="Arial" w:cs="Arial"/>
                <w:b/>
                <w:sz w:val="28"/>
                <w:szCs w:val="20"/>
              </w:rPr>
              <w:t xml:space="preserve"> ÖĞRETİM YILI GÜZ YARIYILI MAKİNA MÜHENDİSLİĞİ BÖLÜMÜ</w:t>
            </w:r>
          </w:p>
          <w:p w14:paraId="11910F4A" w14:textId="77777777" w:rsidR="00871AD2" w:rsidRPr="00D51CB0" w:rsidRDefault="00871AD2" w:rsidP="00CE1AA2">
            <w:pPr>
              <w:jc w:val="center"/>
              <w:rPr>
                <w:rFonts w:ascii="Arial" w:hAnsi="Arial" w:cs="Arial"/>
                <w:color w:val="FF0000"/>
              </w:rPr>
            </w:pPr>
            <w:r w:rsidRPr="00D51CB0">
              <w:rPr>
                <w:rFonts w:ascii="Arial" w:hAnsi="Arial" w:cs="Arial"/>
                <w:b/>
                <w:color w:val="FF0000"/>
                <w:sz w:val="28"/>
                <w:szCs w:val="20"/>
              </w:rPr>
              <w:t>2. ARA SINAV PROGRAMI</w:t>
            </w:r>
          </w:p>
        </w:tc>
      </w:tr>
      <w:tr w:rsidR="00871AD2" w:rsidRPr="00D51CB0" w14:paraId="2E7BCB2D" w14:textId="77777777" w:rsidTr="006762D8">
        <w:trPr>
          <w:trHeight w:val="397"/>
        </w:trPr>
        <w:tc>
          <w:tcPr>
            <w:tcW w:w="3375" w:type="dxa"/>
            <w:shd w:val="clear" w:color="auto" w:fill="D9D9D9"/>
            <w:vAlign w:val="center"/>
          </w:tcPr>
          <w:p w14:paraId="0F0EBFF5" w14:textId="77777777" w:rsidR="00871AD2" w:rsidRPr="00D51CB0" w:rsidRDefault="007148F1" w:rsidP="00CE1AA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3</w:t>
            </w:r>
            <w:r w:rsidR="00871AD2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12</w:t>
            </w:r>
            <w:r w:rsidR="00871AD2">
              <w:rPr>
                <w:rFonts w:ascii="Arial" w:hAnsi="Arial" w:cs="Arial"/>
                <w:b/>
              </w:rPr>
              <w:t>.2021</w:t>
            </w:r>
            <w:r w:rsidR="00871AD2" w:rsidRPr="00D51CB0">
              <w:rPr>
                <w:rFonts w:ascii="Arial" w:hAnsi="Arial" w:cs="Arial"/>
                <w:b/>
              </w:rPr>
              <w:t xml:space="preserve"> Pazartesi</w:t>
            </w:r>
          </w:p>
        </w:tc>
        <w:tc>
          <w:tcPr>
            <w:tcW w:w="3026" w:type="dxa"/>
            <w:shd w:val="clear" w:color="auto" w:fill="D9D9D9"/>
            <w:vAlign w:val="center"/>
          </w:tcPr>
          <w:p w14:paraId="43E6E29C" w14:textId="77777777" w:rsidR="00871AD2" w:rsidRPr="00D51CB0" w:rsidRDefault="007148F1" w:rsidP="00CE1AA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4.12</w:t>
            </w:r>
            <w:r w:rsidR="00871AD2">
              <w:rPr>
                <w:rFonts w:ascii="Arial" w:hAnsi="Arial" w:cs="Arial"/>
                <w:b/>
              </w:rPr>
              <w:t xml:space="preserve">.2021 </w:t>
            </w:r>
            <w:r w:rsidR="00871AD2" w:rsidRPr="00D51CB0">
              <w:rPr>
                <w:rFonts w:ascii="Arial" w:hAnsi="Arial" w:cs="Arial"/>
                <w:b/>
              </w:rPr>
              <w:t>Salı</w:t>
            </w:r>
          </w:p>
        </w:tc>
        <w:tc>
          <w:tcPr>
            <w:tcW w:w="3341" w:type="dxa"/>
            <w:shd w:val="clear" w:color="auto" w:fill="D9D9D9"/>
            <w:vAlign w:val="center"/>
          </w:tcPr>
          <w:p w14:paraId="0B9054E4" w14:textId="77777777" w:rsidR="00871AD2" w:rsidRPr="00D51CB0" w:rsidRDefault="007148F1" w:rsidP="00CE1AA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5.12</w:t>
            </w:r>
            <w:r w:rsidR="00871AD2">
              <w:rPr>
                <w:rFonts w:ascii="Arial" w:hAnsi="Arial" w:cs="Arial"/>
                <w:b/>
              </w:rPr>
              <w:t xml:space="preserve">.2021 </w:t>
            </w:r>
            <w:r w:rsidR="00871AD2" w:rsidRPr="00D51CB0">
              <w:rPr>
                <w:rFonts w:ascii="Arial" w:hAnsi="Arial" w:cs="Arial"/>
                <w:b/>
              </w:rPr>
              <w:t>Çarşamba</w:t>
            </w:r>
          </w:p>
        </w:tc>
        <w:tc>
          <w:tcPr>
            <w:tcW w:w="3176" w:type="dxa"/>
            <w:shd w:val="clear" w:color="auto" w:fill="D9D9D9"/>
            <w:vAlign w:val="center"/>
          </w:tcPr>
          <w:p w14:paraId="3B15569E" w14:textId="77777777" w:rsidR="00871AD2" w:rsidRPr="00D51CB0" w:rsidRDefault="007148F1" w:rsidP="00CE1AA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6.12</w:t>
            </w:r>
            <w:r w:rsidR="00871AD2">
              <w:rPr>
                <w:rFonts w:ascii="Arial" w:hAnsi="Arial" w:cs="Arial"/>
                <w:b/>
              </w:rPr>
              <w:t xml:space="preserve">.2021 </w:t>
            </w:r>
            <w:r w:rsidR="00871AD2" w:rsidRPr="00D51CB0">
              <w:rPr>
                <w:rFonts w:ascii="Arial" w:hAnsi="Arial" w:cs="Arial"/>
                <w:b/>
              </w:rPr>
              <w:t>Perşembe</w:t>
            </w:r>
          </w:p>
        </w:tc>
        <w:tc>
          <w:tcPr>
            <w:tcW w:w="3066" w:type="dxa"/>
            <w:shd w:val="clear" w:color="auto" w:fill="D9D9D9"/>
            <w:vAlign w:val="center"/>
          </w:tcPr>
          <w:p w14:paraId="3CA8B02F" w14:textId="77777777" w:rsidR="00871AD2" w:rsidRPr="00D51CB0" w:rsidRDefault="007148F1" w:rsidP="00CE1AA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7.12</w:t>
            </w:r>
            <w:r w:rsidR="00871AD2">
              <w:rPr>
                <w:rFonts w:ascii="Arial" w:hAnsi="Arial" w:cs="Arial"/>
                <w:b/>
              </w:rPr>
              <w:t xml:space="preserve">.2021 </w:t>
            </w:r>
            <w:r w:rsidR="00871AD2" w:rsidRPr="00D51CB0">
              <w:rPr>
                <w:rFonts w:ascii="Arial" w:hAnsi="Arial" w:cs="Arial"/>
                <w:b/>
              </w:rPr>
              <w:t>Cuma</w:t>
            </w:r>
          </w:p>
        </w:tc>
      </w:tr>
      <w:tr w:rsidR="00871AD2" w:rsidRPr="00D51CB0" w14:paraId="67F15F04" w14:textId="77777777" w:rsidTr="006762D8">
        <w:trPr>
          <w:trHeight w:val="440"/>
        </w:trPr>
        <w:tc>
          <w:tcPr>
            <w:tcW w:w="3375" w:type="dxa"/>
            <w:tcBorders>
              <w:bottom w:val="dotted" w:sz="4" w:space="0" w:color="auto"/>
            </w:tcBorders>
          </w:tcPr>
          <w:p w14:paraId="5E2E377E" w14:textId="77777777" w:rsidR="00871AD2" w:rsidRPr="00374379" w:rsidRDefault="00871AD2" w:rsidP="002B6FF8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026" w:type="dxa"/>
            <w:tcBorders>
              <w:bottom w:val="dotted" w:sz="4" w:space="0" w:color="auto"/>
            </w:tcBorders>
            <w:shd w:val="clear" w:color="auto" w:fill="auto"/>
          </w:tcPr>
          <w:p w14:paraId="2E13B4D1" w14:textId="77777777" w:rsidR="00871AD2" w:rsidRPr="00516373" w:rsidRDefault="00871AD2" w:rsidP="00CE1AA2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341" w:type="dxa"/>
            <w:tcBorders>
              <w:bottom w:val="dotted" w:sz="4" w:space="0" w:color="auto"/>
            </w:tcBorders>
          </w:tcPr>
          <w:p w14:paraId="450C79D0" w14:textId="77777777" w:rsidR="00871AD2" w:rsidRPr="00374379" w:rsidRDefault="00871AD2" w:rsidP="00CE1AA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76" w:type="dxa"/>
            <w:tcBorders>
              <w:bottom w:val="dotted" w:sz="4" w:space="0" w:color="auto"/>
            </w:tcBorders>
          </w:tcPr>
          <w:p w14:paraId="0AA9E9C5" w14:textId="77777777" w:rsidR="00871AD2" w:rsidRPr="00374379" w:rsidRDefault="00871AD2" w:rsidP="00CE1AA2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066" w:type="dxa"/>
            <w:tcBorders>
              <w:bottom w:val="dotted" w:sz="4" w:space="0" w:color="auto"/>
            </w:tcBorders>
          </w:tcPr>
          <w:p w14:paraId="3379EFCD" w14:textId="77777777" w:rsidR="00871AD2" w:rsidRPr="00374379" w:rsidRDefault="00871AD2" w:rsidP="00CE1AA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F560BE" w:rsidRPr="00D51CB0" w14:paraId="64AB94B8" w14:textId="77777777" w:rsidTr="006762D8">
        <w:trPr>
          <w:trHeight w:val="780"/>
        </w:trPr>
        <w:tc>
          <w:tcPr>
            <w:tcW w:w="337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1D70A99" w14:textId="77777777" w:rsidR="00F560BE" w:rsidRPr="00374379" w:rsidRDefault="00F560BE" w:rsidP="002B6FF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2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1BE69DF" w14:textId="77777777" w:rsidR="00F560BE" w:rsidRPr="00374379" w:rsidRDefault="00F560BE" w:rsidP="00FA22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0F06522" w14:textId="77777777" w:rsidR="00F560BE" w:rsidRDefault="00F560BE" w:rsidP="00F560BE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0:0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0 Teknik Resim I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(Örgün)</w:t>
            </w:r>
          </w:p>
          <w:p w14:paraId="41648A04" w14:textId="77777777" w:rsidR="00A5209F" w:rsidRPr="00374379" w:rsidRDefault="00A5209F" w:rsidP="00F560BE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B06 – 1B07 – B1022 – </w:t>
            </w:r>
            <w:r w:rsidRPr="00A3467F">
              <w:rPr>
                <w:rFonts w:ascii="Arial" w:hAnsi="Arial" w:cs="Arial"/>
                <w:b/>
                <w:color w:val="0000FF"/>
                <w:sz w:val="20"/>
                <w:szCs w:val="20"/>
              </w:rPr>
              <w:t>2B</w:t>
            </w:r>
            <w:r w:rsidR="00267904" w:rsidRPr="00A3467F">
              <w:rPr>
                <w:rFonts w:ascii="Arial" w:hAnsi="Arial" w:cs="Arial"/>
                <w:b/>
                <w:color w:val="0000FF"/>
                <w:sz w:val="20"/>
                <w:szCs w:val="20"/>
              </w:rPr>
              <w:t>44</w:t>
            </w:r>
          </w:p>
          <w:p w14:paraId="490F8BED" w14:textId="77777777" w:rsidR="00F560BE" w:rsidRPr="00374379" w:rsidRDefault="00F560BE" w:rsidP="00F560BE">
            <w:pPr>
              <w:rPr>
                <w:rFonts w:ascii="Arial" w:hAnsi="Arial" w:cs="Arial"/>
              </w:rPr>
            </w:pPr>
          </w:p>
        </w:tc>
        <w:tc>
          <w:tcPr>
            <w:tcW w:w="317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477E015" w14:textId="77777777" w:rsidR="00F560BE" w:rsidRPr="00374379" w:rsidRDefault="00F560BE" w:rsidP="00A5209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6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5DC6F6E" w14:textId="77777777" w:rsidR="00F560BE" w:rsidRPr="00374379" w:rsidRDefault="00F560BE" w:rsidP="002B6FF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60BE" w:rsidRPr="00D51CB0" w14:paraId="4EE80171" w14:textId="77777777" w:rsidTr="006762D8">
        <w:trPr>
          <w:trHeight w:val="524"/>
        </w:trPr>
        <w:tc>
          <w:tcPr>
            <w:tcW w:w="337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57534CE" w14:textId="77777777" w:rsidR="002B6FF8" w:rsidRPr="00374379" w:rsidRDefault="002B6FF8" w:rsidP="002B6FF8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0 Teknik Resim I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(İO)</w:t>
            </w:r>
          </w:p>
          <w:p w14:paraId="1C779423" w14:textId="77777777" w:rsidR="002B6FF8" w:rsidRPr="00374379" w:rsidRDefault="002B6FF8" w:rsidP="002B6FF8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B06 – 1B07 – B1</w:t>
            </w:r>
            <w:r w:rsidRPr="00A3467F">
              <w:rPr>
                <w:rFonts w:ascii="Arial" w:hAnsi="Arial" w:cs="Arial"/>
                <w:b/>
                <w:color w:val="0000FF"/>
                <w:sz w:val="20"/>
                <w:szCs w:val="20"/>
              </w:rPr>
              <w:t>022 – 2B44</w:t>
            </w:r>
          </w:p>
          <w:p w14:paraId="327AB944" w14:textId="77777777" w:rsidR="00F560BE" w:rsidRPr="00374379" w:rsidRDefault="00F560BE" w:rsidP="002B6FF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2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922222C" w14:textId="77777777" w:rsidR="002B6FF8" w:rsidRPr="00B622E3" w:rsidRDefault="002B6FF8" w:rsidP="002B6FF8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234868">
              <w:rPr>
                <w:rFonts w:ascii="Arial" w:hAnsi="Arial" w:cs="Arial"/>
                <w:b/>
                <w:color w:val="0000FF"/>
                <w:sz w:val="20"/>
                <w:szCs w:val="20"/>
              </w:rPr>
              <w:t>17</w:t>
            </w:r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:00 Matematik I </w:t>
            </w:r>
          </w:p>
          <w:p w14:paraId="1D85BBDE" w14:textId="77777777" w:rsidR="002B6FF8" w:rsidRPr="00B622E3" w:rsidRDefault="002B6FF8" w:rsidP="002B6FF8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1B06 – 1B07 – 1B09 – 1B10 – </w:t>
            </w:r>
            <w:r w:rsidR="00A40B20">
              <w:rPr>
                <w:rFonts w:ascii="Arial" w:hAnsi="Arial" w:cs="Arial"/>
                <w:b/>
                <w:color w:val="0000FF"/>
                <w:sz w:val="20"/>
                <w:szCs w:val="20"/>
              </w:rPr>
              <w:t>123</w:t>
            </w:r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– 124</w:t>
            </w:r>
            <w:r w:rsidR="00AD7CA7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–</w:t>
            </w:r>
            <w:r w:rsidR="008505B4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</w:t>
            </w:r>
            <w:r w:rsidR="007F7FFA" w:rsidRPr="007F7FFA">
              <w:rPr>
                <w:rFonts w:ascii="Arial" w:hAnsi="Arial" w:cs="Arial"/>
                <w:b/>
                <w:color w:val="0000FF"/>
                <w:sz w:val="20"/>
                <w:szCs w:val="20"/>
              </w:rPr>
              <w:t>Z22</w:t>
            </w:r>
          </w:p>
          <w:p w14:paraId="2E84EADF" w14:textId="77777777" w:rsidR="00F560BE" w:rsidRPr="00374379" w:rsidRDefault="00F560BE" w:rsidP="002B6FF8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C3341D5" w14:textId="77777777" w:rsidR="00663221" w:rsidRPr="00B622E3" w:rsidRDefault="00663221" w:rsidP="00663221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7</w:t>
            </w:r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>:00 Kimya</w:t>
            </w:r>
          </w:p>
          <w:p w14:paraId="15715389" w14:textId="77777777" w:rsidR="00F560BE" w:rsidRPr="00374379" w:rsidRDefault="00663221" w:rsidP="004F07F2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B0</w:t>
            </w:r>
            <w:r w:rsidR="004F07F2">
              <w:rPr>
                <w:rFonts w:ascii="Arial" w:hAnsi="Arial" w:cs="Arial"/>
                <w:b/>
                <w:color w:val="0000FF"/>
                <w:sz w:val="20"/>
                <w:szCs w:val="20"/>
              </w:rPr>
              <w:t>6 – 1B07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– Z22 – </w:t>
            </w:r>
            <w:r w:rsidR="004F07F2">
              <w:rPr>
                <w:rFonts w:ascii="Arial" w:hAnsi="Arial" w:cs="Arial"/>
                <w:b/>
                <w:color w:val="0000FF"/>
                <w:sz w:val="20"/>
                <w:szCs w:val="20"/>
              </w:rPr>
              <w:t>Z24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– 120</w:t>
            </w:r>
            <w:r w:rsidRPr="00B622E3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– 124</w:t>
            </w:r>
          </w:p>
        </w:tc>
        <w:tc>
          <w:tcPr>
            <w:tcW w:w="317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79E695D" w14:textId="77777777" w:rsidR="002B6FF8" w:rsidRPr="00374379" w:rsidRDefault="002B6FF8" w:rsidP="002B6FF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7:00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 Isı Transferi </w:t>
            </w:r>
          </w:p>
          <w:p w14:paraId="533CF046" w14:textId="77777777" w:rsidR="00F560BE" w:rsidRPr="00374379" w:rsidRDefault="00A21886" w:rsidP="00535EFD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B06</w:t>
            </w:r>
            <w:r w:rsidR="002B6FF8" w:rsidRPr="00272D32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B07</w:t>
            </w:r>
            <w:r w:rsidR="002B6FF8" w:rsidRPr="00272D32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  <w:r w:rsidR="000E1E1C">
              <w:rPr>
                <w:rFonts w:ascii="Arial" w:hAnsi="Arial" w:cs="Arial"/>
                <w:b/>
                <w:sz w:val="20"/>
                <w:szCs w:val="20"/>
              </w:rPr>
              <w:t>1B10</w:t>
            </w:r>
            <w:r w:rsidR="002B6FF8" w:rsidRPr="00272D32">
              <w:rPr>
                <w:rFonts w:ascii="Arial" w:hAnsi="Arial" w:cs="Arial"/>
                <w:b/>
                <w:sz w:val="20"/>
                <w:szCs w:val="20"/>
              </w:rPr>
              <w:t xml:space="preserve"> – </w:t>
            </w:r>
            <w:r w:rsidR="00D92BD8">
              <w:rPr>
                <w:rFonts w:ascii="Arial" w:hAnsi="Arial" w:cs="Arial"/>
                <w:b/>
                <w:sz w:val="20"/>
                <w:szCs w:val="20"/>
              </w:rPr>
              <w:t>1B09</w:t>
            </w:r>
            <w:r w:rsidR="002B6FF8" w:rsidRPr="00272D32">
              <w:rPr>
                <w:rFonts w:ascii="Arial" w:hAnsi="Arial" w:cs="Arial"/>
                <w:b/>
                <w:sz w:val="20"/>
                <w:szCs w:val="20"/>
              </w:rPr>
              <w:t xml:space="preserve"> – 121 – 123 </w:t>
            </w:r>
            <w:r w:rsidR="00D92BD8">
              <w:rPr>
                <w:rFonts w:ascii="Arial" w:hAnsi="Arial" w:cs="Arial"/>
                <w:b/>
                <w:sz w:val="20"/>
                <w:szCs w:val="20"/>
              </w:rPr>
              <w:t>–</w:t>
            </w:r>
            <w:r w:rsidR="002B6FF8" w:rsidRPr="00272D3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35EFD">
              <w:rPr>
                <w:rFonts w:ascii="Arial" w:hAnsi="Arial" w:cs="Arial"/>
                <w:b/>
                <w:sz w:val="20"/>
                <w:szCs w:val="20"/>
              </w:rPr>
              <w:t xml:space="preserve">Z08 </w:t>
            </w:r>
            <w:r w:rsidR="00535EFD" w:rsidRPr="00535EFD">
              <w:rPr>
                <w:rFonts w:ascii="Arial" w:hAnsi="Arial" w:cs="Arial"/>
                <w:b/>
                <w:sz w:val="20"/>
                <w:szCs w:val="20"/>
              </w:rPr>
              <w:t>(Endüstri Müh. Derslikleri, Zemin Kat)</w:t>
            </w:r>
          </w:p>
        </w:tc>
        <w:tc>
          <w:tcPr>
            <w:tcW w:w="306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3DA7EF3" w14:textId="77777777" w:rsidR="002B6FF8" w:rsidRPr="00374379" w:rsidRDefault="002B6FF8" w:rsidP="002B6FF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7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:00 </w:t>
            </w:r>
            <w:r>
              <w:rPr>
                <w:rFonts w:ascii="Arial" w:hAnsi="Arial" w:cs="Arial"/>
                <w:b/>
                <w:sz w:val="20"/>
                <w:szCs w:val="20"/>
              </w:rPr>
              <w:t>Makine Tasarımı I</w:t>
            </w:r>
          </w:p>
          <w:p w14:paraId="50452218" w14:textId="77777777" w:rsidR="002B6FF8" w:rsidRPr="00374379" w:rsidRDefault="002B6FF8" w:rsidP="002B6FF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B0</w:t>
            </w:r>
            <w:r w:rsidR="00863729">
              <w:rPr>
                <w:rFonts w:ascii="Arial" w:hAnsi="Arial" w:cs="Arial"/>
                <w:b/>
                <w:sz w:val="20"/>
                <w:szCs w:val="20"/>
              </w:rPr>
              <w:t>6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– Z22 – Z24 – Z25 – 120 – 123 – 124</w:t>
            </w:r>
          </w:p>
          <w:p w14:paraId="0739C931" w14:textId="77777777" w:rsidR="00F560BE" w:rsidRPr="00374379" w:rsidRDefault="00F560BE" w:rsidP="00F560BE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F560BE" w:rsidRPr="00D51CB0" w14:paraId="6DD67529" w14:textId="77777777" w:rsidTr="006762D8">
        <w:trPr>
          <w:trHeight w:val="782"/>
        </w:trPr>
        <w:tc>
          <w:tcPr>
            <w:tcW w:w="337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58C1F13" w14:textId="77777777" w:rsidR="002B6FF8" w:rsidRPr="00D51CB0" w:rsidRDefault="002B6FF8" w:rsidP="002B6FF8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bookmarkStart w:id="3" w:name="_Hlk464597200"/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9</w:t>
            </w: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:00 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Temel Bilgi Tek.</w:t>
            </w:r>
            <w:r w:rsidRPr="00D51CB0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</w:t>
            </w:r>
          </w:p>
          <w:p w14:paraId="5B90D944" w14:textId="77777777" w:rsidR="00390869" w:rsidRPr="00390869" w:rsidRDefault="002B6FF8" w:rsidP="002B6FF8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0E1E1C">
              <w:rPr>
                <w:rFonts w:ascii="Arial" w:hAnsi="Arial" w:cs="Arial"/>
                <w:b/>
                <w:color w:val="0000FF"/>
                <w:sz w:val="20"/>
                <w:szCs w:val="20"/>
              </w:rPr>
              <w:t>LAB 9, LAB 10, LAB 11, LAB 12, LAB 13, LAB 14, LAB 15</w:t>
            </w:r>
          </w:p>
        </w:tc>
        <w:tc>
          <w:tcPr>
            <w:tcW w:w="302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EEBFCD6" w14:textId="77777777" w:rsidR="00BE468B" w:rsidRPr="00BE468B" w:rsidRDefault="00BE468B" w:rsidP="00663221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</w:p>
        </w:tc>
        <w:tc>
          <w:tcPr>
            <w:tcW w:w="3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E4F969B" w14:textId="77777777" w:rsidR="00663221" w:rsidRDefault="00663221" w:rsidP="0066322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9</w:t>
            </w:r>
            <w:r w:rsidRPr="00374379">
              <w:rPr>
                <w:rFonts w:ascii="Arial" w:hAnsi="Arial" w:cs="Arial"/>
                <w:b/>
                <w:sz w:val="20"/>
                <w:szCs w:val="20"/>
              </w:rPr>
              <w:t xml:space="preserve">:00 </w:t>
            </w: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Mechanisms</w:t>
            </w:r>
            <w:proofErr w:type="spellEnd"/>
          </w:p>
          <w:p w14:paraId="6E516B42" w14:textId="77777777" w:rsidR="00663221" w:rsidRDefault="00663221" w:rsidP="0066322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B06 – 1B07 – 1B09 – Z2</w:t>
            </w:r>
            <w:r w:rsidR="004F07F2">
              <w:rPr>
                <w:rFonts w:ascii="Arial" w:hAnsi="Arial" w:cs="Arial"/>
                <w:b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– Z25 – 121 – 124 </w:t>
            </w:r>
          </w:p>
          <w:p w14:paraId="448CB099" w14:textId="77777777" w:rsidR="00F560BE" w:rsidRPr="00D51CB0" w:rsidRDefault="00F560BE" w:rsidP="001E7220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7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5FAD87" w14:textId="77777777" w:rsidR="00FA2204" w:rsidRDefault="00FA2204" w:rsidP="00FA2204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19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>0</w:t>
            </w:r>
            <w:r w:rsidRPr="00374379">
              <w:rPr>
                <w:rFonts w:ascii="Arial" w:hAnsi="Arial" w:cs="Arial"/>
                <w:b/>
                <w:color w:val="0000FF"/>
                <w:sz w:val="20"/>
                <w:szCs w:val="20"/>
              </w:rPr>
              <w:t>0 Technical English I</w:t>
            </w:r>
          </w:p>
          <w:p w14:paraId="45910CFA" w14:textId="77777777" w:rsidR="00FA2204" w:rsidRPr="00374379" w:rsidRDefault="00FA2204" w:rsidP="00FA2204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Z21 – Z22 – </w:t>
            </w:r>
            <w:r w:rsidR="0084729E">
              <w:rPr>
                <w:rFonts w:ascii="Arial" w:hAnsi="Arial" w:cs="Arial"/>
                <w:b/>
                <w:color w:val="0000FF"/>
                <w:sz w:val="20"/>
                <w:szCs w:val="20"/>
              </w:rPr>
              <w:t>1B06</w:t>
            </w: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– 120 – 121 – 123  </w:t>
            </w:r>
          </w:p>
          <w:p w14:paraId="68ABB31A" w14:textId="77777777" w:rsidR="00F560BE" w:rsidRPr="00D51CB0" w:rsidRDefault="00F560BE" w:rsidP="00FA2204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06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E02D5F2" w14:textId="77777777" w:rsidR="00F560BE" w:rsidRPr="00D51CB0" w:rsidRDefault="00F560BE" w:rsidP="00FA2204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bookmarkEnd w:id="3"/>
      <w:tr w:rsidR="002B6FF8" w:rsidRPr="00D51CB0" w14:paraId="55EBB401" w14:textId="77777777" w:rsidTr="00DE0966">
        <w:trPr>
          <w:trHeight w:val="512"/>
        </w:trPr>
        <w:tc>
          <w:tcPr>
            <w:tcW w:w="3375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599456" w14:textId="77777777" w:rsidR="002B6FF8" w:rsidRPr="00D51CB0" w:rsidRDefault="002B6FF8" w:rsidP="00FA2204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</w:p>
        </w:tc>
        <w:tc>
          <w:tcPr>
            <w:tcW w:w="302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29C9D8E" w14:textId="77777777" w:rsidR="002B6FF8" w:rsidRPr="00234868" w:rsidRDefault="002B6FF8" w:rsidP="002B6FF8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341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D552328" w14:textId="77777777" w:rsidR="002B6FF8" w:rsidRPr="00D51CB0" w:rsidRDefault="002B6FF8" w:rsidP="00FA2204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17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63295D0" w14:textId="77777777" w:rsidR="002B6FF8" w:rsidRPr="00D51CB0" w:rsidRDefault="002B6FF8" w:rsidP="002B6FF8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  <w:tc>
          <w:tcPr>
            <w:tcW w:w="3066" w:type="dxa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DAA3624" w14:textId="77777777" w:rsidR="002B6FF8" w:rsidRPr="00D51CB0" w:rsidRDefault="002B6FF8" w:rsidP="00287C5E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</w:p>
        </w:tc>
      </w:tr>
      <w:tr w:rsidR="002B6FF8" w:rsidRPr="00D51CB0" w14:paraId="3B2FB6DD" w14:textId="77777777" w:rsidTr="006762D8">
        <w:trPr>
          <w:trHeight w:val="397"/>
        </w:trPr>
        <w:tc>
          <w:tcPr>
            <w:tcW w:w="3375" w:type="dxa"/>
            <w:shd w:val="clear" w:color="auto" w:fill="D9D9D9"/>
            <w:vAlign w:val="center"/>
          </w:tcPr>
          <w:p w14:paraId="4E657BA8" w14:textId="77777777" w:rsidR="002B6FF8" w:rsidRPr="00D51CB0" w:rsidRDefault="002B6FF8" w:rsidP="002B6FF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20.12.2021 </w:t>
            </w:r>
            <w:r w:rsidRPr="00D51CB0">
              <w:rPr>
                <w:rFonts w:ascii="Arial" w:hAnsi="Arial" w:cs="Arial"/>
                <w:b/>
              </w:rPr>
              <w:t>Pazartesi</w:t>
            </w:r>
          </w:p>
        </w:tc>
        <w:tc>
          <w:tcPr>
            <w:tcW w:w="3026" w:type="dxa"/>
            <w:shd w:val="clear" w:color="auto" w:fill="D9D9D9"/>
            <w:vAlign w:val="center"/>
          </w:tcPr>
          <w:p w14:paraId="2645A816" w14:textId="77777777" w:rsidR="002B6FF8" w:rsidRPr="00D51CB0" w:rsidRDefault="002B6FF8" w:rsidP="002B6FF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21.12.2021 </w:t>
            </w:r>
            <w:r w:rsidRPr="00D51CB0">
              <w:rPr>
                <w:rFonts w:ascii="Arial" w:hAnsi="Arial" w:cs="Arial"/>
                <w:b/>
              </w:rPr>
              <w:t>Salı</w:t>
            </w:r>
          </w:p>
        </w:tc>
        <w:tc>
          <w:tcPr>
            <w:tcW w:w="3341" w:type="dxa"/>
            <w:shd w:val="clear" w:color="auto" w:fill="D9D9D9"/>
            <w:vAlign w:val="center"/>
          </w:tcPr>
          <w:p w14:paraId="594E157A" w14:textId="77777777" w:rsidR="002B6FF8" w:rsidRPr="00D51CB0" w:rsidRDefault="002B6FF8" w:rsidP="002B6FF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2.12.2021</w:t>
            </w:r>
            <w:r w:rsidRPr="00D51CB0">
              <w:rPr>
                <w:rFonts w:ascii="Arial" w:hAnsi="Arial" w:cs="Arial"/>
                <w:b/>
              </w:rPr>
              <w:t xml:space="preserve"> Çarşamba</w:t>
            </w:r>
          </w:p>
        </w:tc>
        <w:tc>
          <w:tcPr>
            <w:tcW w:w="3176" w:type="dxa"/>
            <w:shd w:val="clear" w:color="auto" w:fill="D9D9D9"/>
            <w:vAlign w:val="center"/>
          </w:tcPr>
          <w:p w14:paraId="239AE015" w14:textId="77777777" w:rsidR="002B6FF8" w:rsidRPr="00D51CB0" w:rsidRDefault="002B6FF8" w:rsidP="002B6FF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23.12.2021 </w:t>
            </w:r>
            <w:r w:rsidRPr="00D51CB0">
              <w:rPr>
                <w:rFonts w:ascii="Arial" w:hAnsi="Arial" w:cs="Arial"/>
                <w:b/>
              </w:rPr>
              <w:t>Perşembe</w:t>
            </w:r>
          </w:p>
        </w:tc>
        <w:tc>
          <w:tcPr>
            <w:tcW w:w="3066" w:type="dxa"/>
            <w:shd w:val="clear" w:color="auto" w:fill="D9D9D9"/>
            <w:vAlign w:val="center"/>
          </w:tcPr>
          <w:p w14:paraId="07935BA6" w14:textId="77777777" w:rsidR="002B6FF8" w:rsidRPr="00D51CB0" w:rsidRDefault="002B6FF8" w:rsidP="002B6FF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24.12.2021 </w:t>
            </w:r>
            <w:r w:rsidRPr="00D51CB0">
              <w:rPr>
                <w:rFonts w:ascii="Arial" w:hAnsi="Arial" w:cs="Arial"/>
                <w:b/>
              </w:rPr>
              <w:t>Cuma</w:t>
            </w:r>
          </w:p>
        </w:tc>
      </w:tr>
      <w:tr w:rsidR="002B6FF8" w:rsidRPr="00D51CB0" w14:paraId="03B99FBF" w14:textId="77777777" w:rsidTr="006762D8">
        <w:trPr>
          <w:trHeight w:val="320"/>
        </w:trPr>
        <w:tc>
          <w:tcPr>
            <w:tcW w:w="3375" w:type="dxa"/>
            <w:tcBorders>
              <w:bottom w:val="dotted" w:sz="4" w:space="0" w:color="auto"/>
            </w:tcBorders>
          </w:tcPr>
          <w:p w14:paraId="308701AC" w14:textId="77777777" w:rsidR="002B6FF8" w:rsidRPr="009C00C1" w:rsidRDefault="002B6FF8" w:rsidP="002B6FF8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026" w:type="dxa"/>
            <w:tcBorders>
              <w:bottom w:val="dotted" w:sz="4" w:space="0" w:color="auto"/>
            </w:tcBorders>
          </w:tcPr>
          <w:p w14:paraId="4657DE9A" w14:textId="77777777" w:rsidR="00FA2204" w:rsidRDefault="00FA2204" w:rsidP="00FA2204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11:00 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Transport Tekniği</w:t>
            </w:r>
          </w:p>
          <w:p w14:paraId="34039FD9" w14:textId="77777777" w:rsidR="002B6FF8" w:rsidRPr="00E63314" w:rsidRDefault="00FA2204" w:rsidP="00FA2204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21</w:t>
            </w:r>
          </w:p>
        </w:tc>
        <w:tc>
          <w:tcPr>
            <w:tcW w:w="3341" w:type="dxa"/>
            <w:tcBorders>
              <w:bottom w:val="dotted" w:sz="4" w:space="0" w:color="auto"/>
            </w:tcBorders>
          </w:tcPr>
          <w:p w14:paraId="0A1822E0" w14:textId="77777777" w:rsidR="002B6FF8" w:rsidRPr="00E63314" w:rsidRDefault="002B6FF8" w:rsidP="002B6FF8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</w:p>
        </w:tc>
        <w:tc>
          <w:tcPr>
            <w:tcW w:w="3176" w:type="dxa"/>
            <w:tcBorders>
              <w:bottom w:val="dotted" w:sz="4" w:space="0" w:color="auto"/>
            </w:tcBorders>
          </w:tcPr>
          <w:p w14:paraId="5AFE9316" w14:textId="77777777" w:rsidR="00FA2204" w:rsidRDefault="00FA2204" w:rsidP="00FA2204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İleri Makine </w:t>
            </w:r>
            <w:proofErr w:type="spellStart"/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Konstr</w:t>
            </w:r>
            <w:proofErr w:type="spellEnd"/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.</w:t>
            </w:r>
          </w:p>
          <w:p w14:paraId="735D972B" w14:textId="77777777" w:rsidR="002B6FF8" w:rsidRPr="00374379" w:rsidRDefault="00FA2204" w:rsidP="00FA2204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Z22</w:t>
            </w:r>
          </w:p>
        </w:tc>
        <w:tc>
          <w:tcPr>
            <w:tcW w:w="3066" w:type="dxa"/>
            <w:tcBorders>
              <w:bottom w:val="dotted" w:sz="4" w:space="0" w:color="auto"/>
            </w:tcBorders>
          </w:tcPr>
          <w:p w14:paraId="687D4734" w14:textId="77777777" w:rsidR="006E5EBA" w:rsidRPr="003E02B2" w:rsidRDefault="006E5EBA" w:rsidP="006E5EBA">
            <w:pPr>
              <w:rPr>
                <w:rFonts w:ascii="Arial" w:hAnsi="Arial" w:cs="Arial"/>
                <w:b/>
                <w:bCs/>
                <w:color w:val="008000"/>
                <w:sz w:val="20"/>
                <w:szCs w:val="20"/>
              </w:rPr>
            </w:pPr>
            <w:r w:rsidRPr="003E02B2">
              <w:rPr>
                <w:rFonts w:ascii="Arial" w:hAnsi="Arial" w:cs="Arial"/>
                <w:b/>
                <w:bCs/>
                <w:color w:val="008000"/>
                <w:sz w:val="20"/>
                <w:szCs w:val="20"/>
              </w:rPr>
              <w:t xml:space="preserve">11:00 </w:t>
            </w:r>
            <w:proofErr w:type="spellStart"/>
            <w:r w:rsidRPr="003E02B2">
              <w:rPr>
                <w:rFonts w:ascii="Arial" w:hAnsi="Arial" w:cs="Arial"/>
                <w:b/>
                <w:bCs/>
                <w:color w:val="008000"/>
                <w:sz w:val="20"/>
                <w:szCs w:val="20"/>
              </w:rPr>
              <w:t>Mechanical</w:t>
            </w:r>
            <w:proofErr w:type="spellEnd"/>
            <w:r w:rsidRPr="003E02B2">
              <w:rPr>
                <w:rFonts w:ascii="Arial" w:hAnsi="Arial" w:cs="Arial"/>
                <w:b/>
                <w:bCs/>
                <w:color w:val="008000"/>
                <w:sz w:val="20"/>
                <w:szCs w:val="20"/>
              </w:rPr>
              <w:t xml:space="preserve"> </w:t>
            </w:r>
            <w:proofErr w:type="spellStart"/>
            <w:r w:rsidRPr="003E02B2">
              <w:rPr>
                <w:rFonts w:ascii="Arial" w:hAnsi="Arial" w:cs="Arial"/>
                <w:b/>
                <w:bCs/>
                <w:color w:val="008000"/>
                <w:sz w:val="20"/>
                <w:szCs w:val="20"/>
              </w:rPr>
              <w:t>Vibrations</w:t>
            </w:r>
            <w:proofErr w:type="spellEnd"/>
          </w:p>
          <w:p w14:paraId="29217606" w14:textId="77777777" w:rsidR="002B6FF8" w:rsidRPr="00374379" w:rsidRDefault="006E5EBA" w:rsidP="006E5EBA">
            <w:pPr>
              <w:rPr>
                <w:rFonts w:ascii="Arial" w:hAnsi="Arial" w:cs="Arial"/>
                <w:color w:val="008000"/>
              </w:rPr>
            </w:pPr>
            <w:r w:rsidRPr="003E02B2">
              <w:rPr>
                <w:rFonts w:ascii="Arial" w:hAnsi="Arial" w:cs="Arial"/>
                <w:b/>
                <w:bCs/>
                <w:color w:val="008000"/>
                <w:sz w:val="20"/>
                <w:szCs w:val="20"/>
              </w:rPr>
              <w:t>120</w:t>
            </w:r>
          </w:p>
        </w:tc>
      </w:tr>
      <w:tr w:rsidR="002B6FF8" w:rsidRPr="00D51CB0" w14:paraId="5D9D90A7" w14:textId="77777777" w:rsidTr="006762D8">
        <w:trPr>
          <w:trHeight w:val="320"/>
        </w:trPr>
        <w:tc>
          <w:tcPr>
            <w:tcW w:w="3375" w:type="dxa"/>
            <w:tcBorders>
              <w:bottom w:val="dotted" w:sz="4" w:space="0" w:color="auto"/>
            </w:tcBorders>
          </w:tcPr>
          <w:p w14:paraId="03321485" w14:textId="77777777" w:rsidR="00FA2204" w:rsidRPr="001763D6" w:rsidRDefault="00FA2204" w:rsidP="00FA2204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5</w:t>
            </w: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Sayısal Kont. Tezgahlar</w:t>
            </w:r>
          </w:p>
          <w:p w14:paraId="3349D349" w14:textId="77777777" w:rsidR="002B6FF8" w:rsidRPr="008B529E" w:rsidRDefault="00FA2204" w:rsidP="00FA2204">
            <w:pPr>
              <w:rPr>
                <w:rFonts w:ascii="Arial" w:hAnsi="Arial" w:cs="Arial"/>
                <w:b/>
                <w:bCs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B06 – 1B09</w:t>
            </w:r>
          </w:p>
        </w:tc>
        <w:tc>
          <w:tcPr>
            <w:tcW w:w="3026" w:type="dxa"/>
            <w:tcBorders>
              <w:bottom w:val="dotted" w:sz="4" w:space="0" w:color="auto"/>
            </w:tcBorders>
          </w:tcPr>
          <w:p w14:paraId="323B6E5D" w14:textId="77777777" w:rsidR="00FA2204" w:rsidRDefault="00FA2204" w:rsidP="00FA2204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5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 </w:t>
            </w:r>
            <w:proofErr w:type="spellStart"/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Kompozit</w:t>
            </w:r>
            <w:proofErr w:type="spellEnd"/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Üretim Teknolojileri</w:t>
            </w:r>
          </w:p>
          <w:p w14:paraId="2D05C445" w14:textId="77777777" w:rsidR="002B6FF8" w:rsidRPr="00072450" w:rsidRDefault="00FA2204" w:rsidP="00DE0966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1B09 – </w:t>
            </w:r>
            <w:r w:rsidR="00506A16" w:rsidRPr="00506A16">
              <w:rPr>
                <w:rFonts w:ascii="Arial" w:hAnsi="Arial" w:cs="Arial"/>
                <w:b/>
                <w:color w:val="008000"/>
                <w:sz w:val="20"/>
                <w:szCs w:val="20"/>
              </w:rPr>
              <w:t>1B10</w:t>
            </w:r>
          </w:p>
        </w:tc>
        <w:tc>
          <w:tcPr>
            <w:tcW w:w="3341" w:type="dxa"/>
            <w:tcBorders>
              <w:bottom w:val="dotted" w:sz="4" w:space="0" w:color="auto"/>
            </w:tcBorders>
          </w:tcPr>
          <w:p w14:paraId="514766C7" w14:textId="77777777" w:rsidR="00FA2204" w:rsidRDefault="00FA2204" w:rsidP="00FA2204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5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00 İklimlendirme</w:t>
            </w:r>
          </w:p>
          <w:p w14:paraId="3B3EC6B8" w14:textId="77777777" w:rsidR="002B6FF8" w:rsidRPr="00DE0966" w:rsidRDefault="00FA2204" w:rsidP="002B6FF8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B06 – 1B07</w:t>
            </w:r>
          </w:p>
        </w:tc>
        <w:tc>
          <w:tcPr>
            <w:tcW w:w="3176" w:type="dxa"/>
            <w:tcBorders>
              <w:bottom w:val="dotted" w:sz="4" w:space="0" w:color="auto"/>
            </w:tcBorders>
          </w:tcPr>
          <w:p w14:paraId="725A664B" w14:textId="77777777" w:rsidR="00FA2204" w:rsidRPr="00D51CB0" w:rsidRDefault="00FA2204" w:rsidP="00FA2204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5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Bilgisayar Destekli Tasarım</w:t>
            </w:r>
          </w:p>
          <w:p w14:paraId="11134934" w14:textId="77777777" w:rsidR="002B6FF8" w:rsidRPr="00374379" w:rsidRDefault="00FA2204" w:rsidP="00FA2204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D66EF4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LAB </w:t>
            </w:r>
            <w:r w:rsidR="000E1E1C" w:rsidRPr="00D66EF4">
              <w:rPr>
                <w:rFonts w:ascii="Arial" w:hAnsi="Arial" w:cs="Arial"/>
                <w:b/>
                <w:color w:val="008000"/>
                <w:sz w:val="20"/>
                <w:szCs w:val="20"/>
              </w:rPr>
              <w:t>14</w:t>
            </w:r>
            <w:r w:rsidRPr="00D66EF4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, LAB </w:t>
            </w:r>
            <w:r w:rsidR="000E1E1C" w:rsidRPr="00D66EF4">
              <w:rPr>
                <w:rFonts w:ascii="Arial" w:hAnsi="Arial" w:cs="Arial"/>
                <w:b/>
                <w:color w:val="008000"/>
                <w:sz w:val="20"/>
                <w:szCs w:val="20"/>
              </w:rPr>
              <w:t>15</w:t>
            </w:r>
          </w:p>
        </w:tc>
        <w:tc>
          <w:tcPr>
            <w:tcW w:w="3066" w:type="dxa"/>
            <w:tcBorders>
              <w:bottom w:val="dotted" w:sz="4" w:space="0" w:color="auto"/>
            </w:tcBorders>
          </w:tcPr>
          <w:p w14:paraId="2BEC1068" w14:textId="77777777" w:rsidR="00FA2204" w:rsidRDefault="00FA2204" w:rsidP="00FA2204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5</w:t>
            </w:r>
            <w:r w:rsidRPr="004A5D7E">
              <w:rPr>
                <w:rFonts w:ascii="Arial" w:hAnsi="Arial" w:cs="Arial"/>
                <w:b/>
                <w:color w:val="008000"/>
                <w:sz w:val="20"/>
                <w:szCs w:val="20"/>
              </w:rPr>
              <w:t>:</w:t>
            </w:r>
            <w:r w:rsidRPr="00F176A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00 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Isı Transferi II</w:t>
            </w:r>
          </w:p>
          <w:p w14:paraId="1A3E2852" w14:textId="77777777" w:rsidR="002B6FF8" w:rsidRPr="00374379" w:rsidRDefault="00FA2204" w:rsidP="00FA2204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Z24</w:t>
            </w:r>
          </w:p>
        </w:tc>
      </w:tr>
      <w:tr w:rsidR="009D7609" w:rsidRPr="00D51CB0" w14:paraId="4317D42D" w14:textId="77777777" w:rsidTr="006762D8">
        <w:trPr>
          <w:trHeight w:val="320"/>
        </w:trPr>
        <w:tc>
          <w:tcPr>
            <w:tcW w:w="3375" w:type="dxa"/>
            <w:tcBorders>
              <w:bottom w:val="dotted" w:sz="4" w:space="0" w:color="auto"/>
            </w:tcBorders>
          </w:tcPr>
          <w:p w14:paraId="00C33FB9" w14:textId="77777777" w:rsidR="009D7609" w:rsidRDefault="009D7609" w:rsidP="009D760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7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</w:t>
            </w:r>
            <w:proofErr w:type="spellStart"/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Kestirimci</w:t>
            </w:r>
            <w:proofErr w:type="spellEnd"/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Bakım Esasları ve Tekniği</w:t>
            </w:r>
          </w:p>
          <w:p w14:paraId="5D7042A5" w14:textId="77777777" w:rsidR="009D7609" w:rsidRPr="00374379" w:rsidRDefault="005B18DA" w:rsidP="009D7609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B09 – 1B10</w:t>
            </w:r>
          </w:p>
        </w:tc>
        <w:tc>
          <w:tcPr>
            <w:tcW w:w="3026" w:type="dxa"/>
            <w:tcBorders>
              <w:bottom w:val="dotted" w:sz="4" w:space="0" w:color="auto"/>
            </w:tcBorders>
          </w:tcPr>
          <w:p w14:paraId="36B994C0" w14:textId="77777777" w:rsidR="009D7609" w:rsidRPr="00B622E3" w:rsidRDefault="009D7609" w:rsidP="009D7609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234868">
              <w:rPr>
                <w:rFonts w:ascii="Arial" w:hAnsi="Arial" w:cs="Arial"/>
                <w:b/>
                <w:color w:val="FF0000"/>
                <w:sz w:val="20"/>
                <w:szCs w:val="20"/>
              </w:rPr>
              <w:t>17</w:t>
            </w:r>
            <w:r w:rsidRPr="00B622E3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:00 Matematik III </w:t>
            </w:r>
          </w:p>
          <w:p w14:paraId="088C62C5" w14:textId="77777777" w:rsidR="009D7609" w:rsidRPr="00D8759F" w:rsidRDefault="009D7609" w:rsidP="00D8759F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622E3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1B06 – 1B07 – 1B09 – 1B10 – </w:t>
            </w:r>
            <w:r w:rsidR="00D8759F">
              <w:rPr>
                <w:rFonts w:ascii="Arial" w:hAnsi="Arial" w:cs="Arial"/>
                <w:b/>
                <w:color w:val="FF0000"/>
                <w:sz w:val="20"/>
                <w:szCs w:val="20"/>
              </w:rPr>
              <w:t>120 – Z24</w:t>
            </w:r>
          </w:p>
        </w:tc>
        <w:tc>
          <w:tcPr>
            <w:tcW w:w="3341" w:type="dxa"/>
            <w:tcBorders>
              <w:bottom w:val="dotted" w:sz="4" w:space="0" w:color="auto"/>
            </w:tcBorders>
          </w:tcPr>
          <w:p w14:paraId="0CB5CAF4" w14:textId="77777777" w:rsidR="009D7609" w:rsidRDefault="009D7609" w:rsidP="009D7609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CE1AA2">
              <w:rPr>
                <w:rFonts w:ascii="Arial" w:hAnsi="Arial" w:cs="Arial"/>
                <w:b/>
                <w:color w:val="FF0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7:00 </w:t>
            </w:r>
            <w:proofErr w:type="spellStart"/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Electrics</w:t>
            </w:r>
            <w:proofErr w:type="spellEnd"/>
          </w:p>
          <w:p w14:paraId="3537ACA3" w14:textId="77777777" w:rsidR="009D7609" w:rsidRPr="00374379" w:rsidRDefault="001834D1" w:rsidP="00F547DA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Z24 </w:t>
            </w:r>
            <w:r w:rsidR="009D7609" w:rsidRPr="00F547DA">
              <w:rPr>
                <w:rFonts w:ascii="Arial" w:hAnsi="Arial" w:cs="Arial"/>
                <w:b/>
                <w:color w:val="FF0000"/>
                <w:sz w:val="20"/>
                <w:szCs w:val="20"/>
              </w:rPr>
              <w:t>– 1</w:t>
            </w:r>
            <w:r w:rsidR="00F547DA" w:rsidRPr="00F547DA">
              <w:rPr>
                <w:rFonts w:ascii="Arial" w:hAnsi="Arial" w:cs="Arial"/>
                <w:b/>
                <w:color w:val="FF0000"/>
                <w:sz w:val="20"/>
                <w:szCs w:val="20"/>
              </w:rPr>
              <w:t>21</w:t>
            </w:r>
            <w:r w:rsidR="009D7609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– 1B09 – 1B10 – </w:t>
            </w:r>
            <w:r w:rsidR="009D7609" w:rsidRPr="009059A6">
              <w:rPr>
                <w:rFonts w:ascii="Arial" w:hAnsi="Arial" w:cs="Arial"/>
                <w:b/>
                <w:color w:val="FF0000"/>
                <w:sz w:val="20"/>
                <w:szCs w:val="20"/>
              </w:rPr>
              <w:t>Z2</w:t>
            </w:r>
            <w:r w:rsidR="009059A6" w:rsidRPr="009059A6">
              <w:rPr>
                <w:rFonts w:ascii="Arial" w:hAnsi="Arial" w:cs="Arial"/>
                <w:b/>
                <w:color w:val="FF0000"/>
                <w:sz w:val="20"/>
                <w:szCs w:val="20"/>
              </w:rPr>
              <w:t>2</w:t>
            </w:r>
            <w:r w:rsidR="009D7609" w:rsidRPr="009059A6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</w:t>
            </w:r>
            <w:r w:rsidR="009D7609" w:rsidRPr="00905000">
              <w:rPr>
                <w:rFonts w:ascii="Arial" w:hAnsi="Arial" w:cs="Arial"/>
                <w:b/>
                <w:color w:val="FF0000"/>
                <w:sz w:val="20"/>
                <w:szCs w:val="20"/>
              </w:rPr>
              <w:t>– 123</w:t>
            </w:r>
          </w:p>
        </w:tc>
        <w:tc>
          <w:tcPr>
            <w:tcW w:w="3176" w:type="dxa"/>
            <w:tcBorders>
              <w:bottom w:val="dotted" w:sz="4" w:space="0" w:color="auto"/>
            </w:tcBorders>
          </w:tcPr>
          <w:p w14:paraId="33E6B352" w14:textId="77777777" w:rsidR="009D7609" w:rsidRPr="00374379" w:rsidRDefault="009D7609" w:rsidP="009D7609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>7</w:t>
            </w:r>
            <w:r w:rsidRPr="00374379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:00 Mühendislik Malzemeleri </w:t>
            </w:r>
          </w:p>
          <w:p w14:paraId="347A1CEB" w14:textId="77777777" w:rsidR="009D7609" w:rsidRPr="00374379" w:rsidRDefault="009D7609" w:rsidP="009D7609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Z21 – </w:t>
            </w:r>
            <w:r w:rsidR="00367CE0" w:rsidRPr="00B60BEE">
              <w:rPr>
                <w:rFonts w:ascii="Arial" w:hAnsi="Arial" w:cs="Arial"/>
                <w:b/>
                <w:color w:val="FF0000"/>
                <w:sz w:val="20"/>
                <w:szCs w:val="20"/>
              </w:rPr>
              <w:t>1B06</w:t>
            </w:r>
            <w:r w:rsidRPr="00B60BEE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– Z24 – 12</w:t>
            </w:r>
            <w:r w:rsidR="00B60BEE">
              <w:rPr>
                <w:rFonts w:ascii="Arial" w:hAnsi="Arial" w:cs="Arial"/>
                <w:b/>
                <w:color w:val="FF0000"/>
                <w:sz w:val="20"/>
                <w:szCs w:val="20"/>
              </w:rPr>
              <w:t>0</w:t>
            </w:r>
            <w:r w:rsidRPr="00DE0C88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 – 124</w:t>
            </w:r>
          </w:p>
          <w:p w14:paraId="4BB42BD4" w14:textId="77777777" w:rsidR="009D7609" w:rsidRPr="00374379" w:rsidRDefault="009D7609" w:rsidP="00FA2204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</w:p>
        </w:tc>
        <w:tc>
          <w:tcPr>
            <w:tcW w:w="3066" w:type="dxa"/>
            <w:tcBorders>
              <w:bottom w:val="dotted" w:sz="4" w:space="0" w:color="auto"/>
            </w:tcBorders>
          </w:tcPr>
          <w:p w14:paraId="5A02304B" w14:textId="77777777" w:rsidR="009D7609" w:rsidRPr="00B622E3" w:rsidRDefault="009D7609" w:rsidP="009D7609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622E3">
              <w:rPr>
                <w:rFonts w:ascii="Arial" w:hAnsi="Arial" w:cs="Arial"/>
                <w:b/>
                <w:color w:val="FF0000"/>
                <w:sz w:val="20"/>
                <w:szCs w:val="20"/>
              </w:rPr>
              <w:t>17:00 Dynamics</w:t>
            </w:r>
          </w:p>
          <w:p w14:paraId="210383A4" w14:textId="77777777" w:rsidR="009D7609" w:rsidRPr="00B622E3" w:rsidRDefault="009D7609" w:rsidP="009D7609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B622E3">
              <w:rPr>
                <w:rFonts w:ascii="Arial" w:hAnsi="Arial" w:cs="Arial"/>
                <w:b/>
                <w:color w:val="FF0000"/>
                <w:sz w:val="20"/>
                <w:szCs w:val="20"/>
              </w:rPr>
              <w:t>1B09 – 1B10 – 120 – 123 – 124 – Z22 – Z24 – Z25</w:t>
            </w:r>
          </w:p>
          <w:p w14:paraId="1EDDEE9E" w14:textId="77777777" w:rsidR="009D7609" w:rsidRPr="00374379" w:rsidRDefault="009D7609" w:rsidP="009D7609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6F1EAD">
              <w:rPr>
                <w:rFonts w:ascii="Arial" w:hAnsi="Arial" w:cs="Arial"/>
                <w:b/>
                <w:color w:val="FF0000"/>
                <w:sz w:val="20"/>
                <w:szCs w:val="20"/>
              </w:rPr>
              <w:t>Z07 (Endüstri Müh. Derslikleri, Zemin Kat)</w:t>
            </w:r>
          </w:p>
        </w:tc>
      </w:tr>
      <w:tr w:rsidR="009D7609" w:rsidRPr="00D51CB0" w14:paraId="6686B6C5" w14:textId="77777777" w:rsidTr="006762D8">
        <w:trPr>
          <w:trHeight w:val="355"/>
        </w:trPr>
        <w:tc>
          <w:tcPr>
            <w:tcW w:w="3375" w:type="dxa"/>
            <w:tcBorders>
              <w:bottom w:val="dotted" w:sz="4" w:space="0" w:color="auto"/>
            </w:tcBorders>
          </w:tcPr>
          <w:p w14:paraId="0433A5B5" w14:textId="77777777" w:rsidR="009D7609" w:rsidRDefault="009D7609" w:rsidP="009D760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9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Optimizasyon</w:t>
            </w:r>
          </w:p>
          <w:p w14:paraId="4C68BEAF" w14:textId="77777777" w:rsidR="009D7609" w:rsidRPr="00D51CB0" w:rsidRDefault="009D7609" w:rsidP="009D760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Z21 </w:t>
            </w:r>
            <w:r w:rsidR="005B18DA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– 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24</w:t>
            </w:r>
          </w:p>
          <w:p w14:paraId="696826AC" w14:textId="77777777" w:rsidR="009D7609" w:rsidRPr="0013429C" w:rsidRDefault="009D7609" w:rsidP="009D760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</w:p>
        </w:tc>
        <w:tc>
          <w:tcPr>
            <w:tcW w:w="3026" w:type="dxa"/>
            <w:tcBorders>
              <w:bottom w:val="dotted" w:sz="4" w:space="0" w:color="auto"/>
            </w:tcBorders>
          </w:tcPr>
          <w:p w14:paraId="5BA0924A" w14:textId="77777777" w:rsidR="009D7609" w:rsidRPr="00234868" w:rsidRDefault="009D7609" w:rsidP="009D760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 w:rsidRPr="00234868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9</w:t>
            </w:r>
            <w:r w:rsidRPr="00234868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 </w:t>
            </w:r>
            <w:proofErr w:type="spellStart"/>
            <w:r w:rsidRPr="00234868">
              <w:rPr>
                <w:rFonts w:ascii="Arial" w:hAnsi="Arial" w:cs="Arial"/>
                <w:b/>
                <w:color w:val="008000"/>
                <w:sz w:val="20"/>
                <w:szCs w:val="20"/>
              </w:rPr>
              <w:t>Mot</w:t>
            </w:r>
            <w:proofErr w:type="spellEnd"/>
            <w:r w:rsidRPr="00234868">
              <w:rPr>
                <w:rFonts w:ascii="Arial" w:hAnsi="Arial" w:cs="Arial"/>
                <w:b/>
                <w:color w:val="008000"/>
                <w:sz w:val="20"/>
                <w:szCs w:val="20"/>
              </w:rPr>
              <w:t>. Taş. Temel Esasları</w:t>
            </w:r>
          </w:p>
          <w:p w14:paraId="3A18F9C0" w14:textId="77777777" w:rsidR="009D7609" w:rsidRPr="00C46335" w:rsidRDefault="009D7609" w:rsidP="009D760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Z21 – Z2</w:t>
            </w:r>
            <w:r w:rsidR="00F56B94">
              <w:rPr>
                <w:rFonts w:ascii="Arial" w:hAnsi="Arial" w:cs="Arial"/>
                <w:b/>
                <w:color w:val="008000"/>
                <w:sz w:val="20"/>
                <w:szCs w:val="20"/>
              </w:rPr>
              <w:t>4</w:t>
            </w:r>
          </w:p>
        </w:tc>
        <w:tc>
          <w:tcPr>
            <w:tcW w:w="3341" w:type="dxa"/>
            <w:tcBorders>
              <w:bottom w:val="dotted" w:sz="4" w:space="0" w:color="auto"/>
            </w:tcBorders>
          </w:tcPr>
          <w:p w14:paraId="6B31FE8F" w14:textId="77777777" w:rsidR="009D7609" w:rsidRDefault="009D7609" w:rsidP="009D760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9</w:t>
            </w:r>
            <w:r w:rsidRPr="00D51CB0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Ölçme ve Sinyal Analizi</w:t>
            </w:r>
          </w:p>
          <w:p w14:paraId="77FF9C8C" w14:textId="77777777" w:rsidR="009D7609" w:rsidRPr="00D51CB0" w:rsidRDefault="009D7609" w:rsidP="009D760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B06 – 1B07</w:t>
            </w:r>
          </w:p>
          <w:p w14:paraId="24259694" w14:textId="77777777" w:rsidR="009D7609" w:rsidRPr="00374379" w:rsidRDefault="009D7609" w:rsidP="009D7609">
            <w:pPr>
              <w:rPr>
                <w:rFonts w:ascii="Arial" w:hAnsi="Arial" w:cs="Arial"/>
                <w:color w:val="FFFFFF"/>
                <w:sz w:val="20"/>
                <w:szCs w:val="20"/>
              </w:rPr>
            </w:pPr>
          </w:p>
        </w:tc>
        <w:tc>
          <w:tcPr>
            <w:tcW w:w="3176" w:type="dxa"/>
            <w:tcBorders>
              <w:bottom w:val="dotted" w:sz="4" w:space="0" w:color="auto"/>
            </w:tcBorders>
          </w:tcPr>
          <w:p w14:paraId="510E7F03" w14:textId="77777777" w:rsidR="009D7609" w:rsidRDefault="009D7609" w:rsidP="009D760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9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Müh. Deneysel Tasarım</w:t>
            </w:r>
          </w:p>
          <w:p w14:paraId="342B685D" w14:textId="77777777" w:rsidR="009D7609" w:rsidRPr="00374379" w:rsidRDefault="006E5EBA" w:rsidP="006E5EBA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E02B2">
              <w:rPr>
                <w:rFonts w:ascii="Arial" w:hAnsi="Arial" w:cs="Arial"/>
                <w:b/>
                <w:color w:val="008000"/>
                <w:sz w:val="20"/>
                <w:szCs w:val="20"/>
              </w:rPr>
              <w:t>LAB 08</w:t>
            </w:r>
            <w:r w:rsidR="00984865" w:rsidRPr="003E02B2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– </w:t>
            </w:r>
            <w:r w:rsidRPr="003E02B2">
              <w:rPr>
                <w:rFonts w:ascii="Arial" w:hAnsi="Arial" w:cs="Arial"/>
                <w:b/>
                <w:color w:val="008000"/>
                <w:sz w:val="20"/>
                <w:szCs w:val="20"/>
              </w:rPr>
              <w:t>LAB 10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</w:t>
            </w:r>
          </w:p>
        </w:tc>
        <w:tc>
          <w:tcPr>
            <w:tcW w:w="3066" w:type="dxa"/>
            <w:tcBorders>
              <w:bottom w:val="dotted" w:sz="4" w:space="0" w:color="auto"/>
            </w:tcBorders>
          </w:tcPr>
          <w:p w14:paraId="004F7C33" w14:textId="77777777" w:rsidR="009D7609" w:rsidRPr="00374379" w:rsidRDefault="009D7609" w:rsidP="009D7609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9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</w:t>
            </w:r>
            <w:proofErr w:type="spellStart"/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Heat</w:t>
            </w:r>
            <w:proofErr w:type="spellEnd"/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</w:t>
            </w:r>
            <w:proofErr w:type="spellStart"/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Exchangers</w:t>
            </w:r>
            <w:proofErr w:type="spellEnd"/>
            <w:r w:rsidRPr="00374379">
              <w:rPr>
                <w:rFonts w:ascii="Arial" w:hAnsi="Arial" w:cs="Arial"/>
                <w:color w:val="008000"/>
                <w:sz w:val="20"/>
                <w:szCs w:val="20"/>
              </w:rPr>
              <w:t xml:space="preserve"> </w:t>
            </w:r>
          </w:p>
          <w:p w14:paraId="045C5DCA" w14:textId="77777777" w:rsidR="009D7609" w:rsidRPr="00374379" w:rsidRDefault="00EA60C3" w:rsidP="009D7609">
            <w:pPr>
              <w:rPr>
                <w:rFonts w:ascii="Arial" w:hAnsi="Arial" w:cs="Arial"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20 – 121</w:t>
            </w:r>
          </w:p>
        </w:tc>
      </w:tr>
      <w:tr w:rsidR="009D7609" w:rsidRPr="00D51CB0" w14:paraId="6D83765A" w14:textId="77777777" w:rsidTr="006762D8">
        <w:trPr>
          <w:trHeight w:val="320"/>
        </w:trPr>
        <w:tc>
          <w:tcPr>
            <w:tcW w:w="3375" w:type="dxa"/>
            <w:tcBorders>
              <w:bottom w:val="dotted" w:sz="4" w:space="0" w:color="auto"/>
            </w:tcBorders>
          </w:tcPr>
          <w:p w14:paraId="591E881B" w14:textId="77777777" w:rsidR="00FA2204" w:rsidRDefault="00FA2204" w:rsidP="00FA2204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2</w:t>
            </w: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1:00 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Sonlu Elemanlara Giriş</w:t>
            </w:r>
          </w:p>
          <w:p w14:paraId="03585405" w14:textId="77777777" w:rsidR="00FA2204" w:rsidRPr="001763D6" w:rsidRDefault="00FA2204" w:rsidP="00FA2204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Z21 – Z25</w:t>
            </w:r>
          </w:p>
          <w:p w14:paraId="6E9BFFFB" w14:textId="77777777" w:rsidR="009D7609" w:rsidRPr="00D51CB0" w:rsidRDefault="009D7609" w:rsidP="009D7609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</w:p>
        </w:tc>
        <w:tc>
          <w:tcPr>
            <w:tcW w:w="3026" w:type="dxa"/>
            <w:tcBorders>
              <w:bottom w:val="dotted" w:sz="4" w:space="0" w:color="auto"/>
            </w:tcBorders>
          </w:tcPr>
          <w:p w14:paraId="71B83AEA" w14:textId="77777777" w:rsidR="00FA2204" w:rsidRDefault="00FA2204" w:rsidP="00FA2204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21</w:t>
            </w:r>
            <w:r w:rsidRPr="001763D6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Motorlar</w:t>
            </w:r>
          </w:p>
          <w:p w14:paraId="43B9113A" w14:textId="77777777" w:rsidR="009D7609" w:rsidRPr="00234868" w:rsidRDefault="00FA2204" w:rsidP="00FA2204">
            <w:pPr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123</w:t>
            </w:r>
          </w:p>
        </w:tc>
        <w:tc>
          <w:tcPr>
            <w:tcW w:w="3341" w:type="dxa"/>
            <w:tcBorders>
              <w:bottom w:val="dotted" w:sz="4" w:space="0" w:color="auto"/>
            </w:tcBorders>
          </w:tcPr>
          <w:p w14:paraId="2DD6BF67" w14:textId="77777777" w:rsidR="009D7609" w:rsidRPr="009D69BD" w:rsidRDefault="009D7609" w:rsidP="009D7609">
            <w:pPr>
              <w:rPr>
                <w:rFonts w:ascii="Arial" w:hAnsi="Arial" w:cs="Arial"/>
                <w:b/>
                <w:color w:val="FF0000"/>
                <w:lang w:val="en-US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21</w:t>
            </w:r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:00 </w:t>
            </w:r>
            <w:proofErr w:type="spellStart"/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Intro</w:t>
            </w:r>
            <w:proofErr w:type="spellEnd"/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. </w:t>
            </w:r>
            <w:proofErr w:type="spellStart"/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>Fracture</w:t>
            </w:r>
            <w:proofErr w:type="spellEnd"/>
            <w:r w:rsidRPr="0037437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Mech.</w:t>
            </w:r>
          </w:p>
          <w:p w14:paraId="2279AA63" w14:textId="77777777" w:rsidR="009D7609" w:rsidRDefault="00A15D39" w:rsidP="009D760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Z21</w:t>
            </w:r>
            <w:r w:rsidR="009D760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– Z24</w:t>
            </w:r>
          </w:p>
        </w:tc>
        <w:tc>
          <w:tcPr>
            <w:tcW w:w="3176" w:type="dxa"/>
            <w:tcBorders>
              <w:bottom w:val="dotted" w:sz="4" w:space="0" w:color="auto"/>
            </w:tcBorders>
          </w:tcPr>
          <w:p w14:paraId="308A54E2" w14:textId="77777777" w:rsidR="009D7609" w:rsidRDefault="009D7609" w:rsidP="009D7609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21</w:t>
            </w:r>
            <w:r w:rsidRPr="00CE1AA2">
              <w:rPr>
                <w:rFonts w:ascii="Arial" w:hAnsi="Arial" w:cs="Arial"/>
                <w:b/>
                <w:color w:val="008000"/>
                <w:sz w:val="20"/>
                <w:szCs w:val="20"/>
              </w:rPr>
              <w:t>:00 İş Sağlığı ve Güvenliği I</w:t>
            </w:r>
          </w:p>
          <w:p w14:paraId="45E72F6D" w14:textId="77777777" w:rsidR="009D7609" w:rsidRPr="00D51CB0" w:rsidRDefault="00A37293" w:rsidP="009D7609">
            <w:pPr>
              <w:rPr>
                <w:rFonts w:ascii="Arial" w:hAnsi="Arial" w:cs="Arial"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  <w:szCs w:val="20"/>
              </w:rPr>
              <w:t>Z24</w:t>
            </w:r>
            <w:r w:rsidR="009D7609">
              <w:rPr>
                <w:rFonts w:ascii="Arial" w:hAnsi="Arial" w:cs="Arial"/>
                <w:b/>
                <w:color w:val="008000"/>
                <w:sz w:val="20"/>
                <w:szCs w:val="20"/>
              </w:rPr>
              <w:t xml:space="preserve"> – Z21 – Z22 – Z25 – 123 – 124</w:t>
            </w:r>
          </w:p>
        </w:tc>
        <w:tc>
          <w:tcPr>
            <w:tcW w:w="3066" w:type="dxa"/>
            <w:tcBorders>
              <w:bottom w:val="dotted" w:sz="4" w:space="0" w:color="auto"/>
            </w:tcBorders>
          </w:tcPr>
          <w:p w14:paraId="511353D2" w14:textId="77777777" w:rsidR="009D7609" w:rsidRPr="00374379" w:rsidRDefault="009D7609" w:rsidP="00FA2204">
            <w:pPr>
              <w:rPr>
                <w:rFonts w:ascii="Arial" w:hAnsi="Arial" w:cs="Arial"/>
                <w:b/>
                <w:color w:val="008000"/>
                <w:sz w:val="20"/>
                <w:szCs w:val="20"/>
              </w:rPr>
            </w:pPr>
          </w:p>
        </w:tc>
      </w:tr>
      <w:tr w:rsidR="009D7609" w:rsidRPr="00506FE2" w14:paraId="340DC2E1" w14:textId="77777777" w:rsidTr="004C50D3">
        <w:trPr>
          <w:trHeight w:val="624"/>
        </w:trPr>
        <w:tc>
          <w:tcPr>
            <w:tcW w:w="15984" w:type="dxa"/>
            <w:gridSpan w:val="5"/>
          </w:tcPr>
          <w:p w14:paraId="67605D71" w14:textId="77777777" w:rsidR="009D7609" w:rsidRPr="006F1EAD" w:rsidRDefault="009D7609" w:rsidP="009D7609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6F1EAD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NOT: Fizik </w:t>
            </w:r>
            <w:proofErr w:type="spellStart"/>
            <w:r w:rsidRPr="006F1EAD">
              <w:rPr>
                <w:rFonts w:ascii="Arial" w:hAnsi="Arial" w:cs="Arial"/>
                <w:b/>
                <w:color w:val="0000FF"/>
                <w:sz w:val="20"/>
                <w:szCs w:val="20"/>
              </w:rPr>
              <w:t>Lab</w:t>
            </w:r>
            <w:proofErr w:type="spellEnd"/>
            <w:r w:rsidRPr="006F1EAD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Sınavı 03.01.2022 Pazartesi Saat: 17.00 de yapılacaktır. 1B06 – 1B07 – 1B09 – 1B10 – Z25 – 124 </w:t>
            </w:r>
          </w:p>
          <w:p w14:paraId="76EDB6E7" w14:textId="77777777" w:rsidR="009D7609" w:rsidRPr="006F1EAD" w:rsidRDefault="009D7609" w:rsidP="009D7609">
            <w:pPr>
              <w:rPr>
                <w:b/>
                <w:bCs/>
              </w:rPr>
            </w:pPr>
            <w:r w:rsidRPr="006F1EAD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                                                                                                                        Z07 ( Endüstri </w:t>
            </w:r>
            <w:proofErr w:type="spellStart"/>
            <w:r w:rsidRPr="006F1EAD">
              <w:rPr>
                <w:rFonts w:ascii="Arial" w:hAnsi="Arial" w:cs="Arial"/>
                <w:b/>
                <w:color w:val="0000FF"/>
                <w:sz w:val="20"/>
                <w:szCs w:val="20"/>
              </w:rPr>
              <w:t>Müh</w:t>
            </w:r>
            <w:proofErr w:type="spellEnd"/>
            <w:r w:rsidRPr="006F1EAD"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 Derslikleri, Zemin Kat)</w:t>
            </w:r>
          </w:p>
          <w:p w14:paraId="188EA99E" w14:textId="77777777" w:rsidR="009D7609" w:rsidRPr="006F1EAD" w:rsidRDefault="009D7609" w:rsidP="009D7609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0EF9F939" w14:textId="77777777" w:rsidR="00871AD2" w:rsidRDefault="00871AD2"/>
    <w:p w14:paraId="26DABE20" w14:textId="77777777" w:rsidR="00871AD2" w:rsidRDefault="00871AD2" w:rsidP="008409B8"/>
    <w:tbl>
      <w:tblPr>
        <w:tblpPr w:leftFromText="141" w:rightFromText="141" w:vertAnchor="page" w:horzAnchor="margin" w:tblpY="413"/>
        <w:tblW w:w="159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9"/>
        <w:gridCol w:w="3158"/>
        <w:gridCol w:w="3158"/>
        <w:gridCol w:w="3275"/>
        <w:gridCol w:w="3234"/>
      </w:tblGrid>
      <w:tr w:rsidR="009C556E" w:rsidRPr="004B5153" w14:paraId="041354F2" w14:textId="77777777" w:rsidTr="009C556E">
        <w:trPr>
          <w:trHeight w:val="445"/>
        </w:trPr>
        <w:tc>
          <w:tcPr>
            <w:tcW w:w="15984" w:type="dxa"/>
            <w:gridSpan w:val="5"/>
            <w:shd w:val="clear" w:color="auto" w:fill="F2F2F2"/>
            <w:vAlign w:val="center"/>
          </w:tcPr>
          <w:p w14:paraId="30BC90DE" w14:textId="77777777" w:rsidR="009C556E" w:rsidRPr="004B5153" w:rsidRDefault="009C556E" w:rsidP="009C556E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</w:p>
          <w:p w14:paraId="4D0E53D0" w14:textId="77777777" w:rsidR="009C556E" w:rsidRPr="004B5153" w:rsidRDefault="00D503E5" w:rsidP="009C556E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9D0EF94" wp14:editId="5F840B4E">
                      <wp:simplePos x="0" y="0"/>
                      <wp:positionH relativeFrom="column">
                        <wp:posOffset>8608060</wp:posOffset>
                      </wp:positionH>
                      <wp:positionV relativeFrom="paragraph">
                        <wp:posOffset>-28575</wp:posOffset>
                      </wp:positionV>
                      <wp:extent cx="1308100" cy="353695"/>
                      <wp:effectExtent l="0" t="0" r="0" b="0"/>
                      <wp:wrapNone/>
                      <wp:docPr id="1" name="Metin Kutusu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08100" cy="3536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5CF60FE" w14:textId="4B82BFBC" w:rsidR="009C556E" w:rsidRPr="00506FE2" w:rsidRDefault="009267F6" w:rsidP="009C556E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23/</w:t>
                                  </w:r>
                                  <w:r w:rsidR="009C556E" w:rsidRPr="009047E6"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2</w:t>
                                  </w:r>
                                  <w:r w:rsidR="009C556E" w:rsidRPr="009047E6"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/2021</w:t>
                                  </w:r>
                                </w:p>
                                <w:p w14:paraId="0FC8E504" w14:textId="77777777" w:rsidR="009C556E" w:rsidRPr="00506FE2" w:rsidRDefault="009C556E" w:rsidP="009C556E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D0EF94" id="Metin Kutusu 1" o:spid="_x0000_s1028" type="#_x0000_t202" style="position:absolute;left:0;text-align:left;margin-left:677.8pt;margin-top:-2.25pt;width:103pt;height:27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" filled="f" stroked="f">
                      <v:textbox>
                        <w:txbxContent>
                          <w:p w14:paraId="55CF60FE" w14:textId="4B82BFBC" w:rsidR="009C556E" w:rsidRPr="00506FE2" w:rsidRDefault="009267F6" w:rsidP="009C556E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23/</w:t>
                            </w:r>
                            <w:r w:rsidR="009C556E" w:rsidRPr="009047E6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2</w:t>
                            </w:r>
                            <w:r w:rsidR="009C556E" w:rsidRPr="009047E6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/2021</w:t>
                            </w:r>
                          </w:p>
                          <w:p w14:paraId="0FC8E504" w14:textId="77777777" w:rsidR="009C556E" w:rsidRPr="00506FE2" w:rsidRDefault="009C556E" w:rsidP="009C556E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C556E" w:rsidRPr="004B5153">
              <w:rPr>
                <w:rFonts w:ascii="Arial" w:hAnsi="Arial" w:cs="Arial"/>
                <w:b/>
                <w:sz w:val="22"/>
                <w:szCs w:val="28"/>
              </w:rPr>
              <w:t>2021 – 2022 ÖĞRETİM YILI GÜZ YARIYILI MAKİNA MÜHENDİSLİĞİ BÖLÜMÜ</w:t>
            </w:r>
          </w:p>
          <w:p w14:paraId="39B2311F" w14:textId="77777777" w:rsidR="009C556E" w:rsidRPr="004B5153" w:rsidRDefault="009C556E" w:rsidP="009C556E">
            <w:pPr>
              <w:jc w:val="center"/>
              <w:rPr>
                <w:rFonts w:ascii="Arial" w:hAnsi="Arial" w:cs="Arial"/>
                <w:color w:val="FF0000"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color w:val="FF0000"/>
                <w:sz w:val="22"/>
                <w:szCs w:val="28"/>
              </w:rPr>
              <w:t>FINAL SINAV PROGRAMI</w:t>
            </w:r>
          </w:p>
        </w:tc>
      </w:tr>
      <w:tr w:rsidR="009C556E" w:rsidRPr="004B5153" w14:paraId="3FEF38F4" w14:textId="77777777" w:rsidTr="009C556E">
        <w:trPr>
          <w:trHeight w:val="129"/>
        </w:trPr>
        <w:tc>
          <w:tcPr>
            <w:tcW w:w="3159" w:type="dxa"/>
            <w:shd w:val="clear" w:color="auto" w:fill="D9D9D9"/>
            <w:vAlign w:val="center"/>
          </w:tcPr>
          <w:p w14:paraId="74AE83DB" w14:textId="77777777" w:rsidR="009C556E" w:rsidRPr="004B5153" w:rsidRDefault="009C556E" w:rsidP="009C556E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sz w:val="22"/>
                <w:szCs w:val="28"/>
              </w:rPr>
              <w:t>17.01.2022 Pazartesi</w:t>
            </w:r>
          </w:p>
        </w:tc>
        <w:tc>
          <w:tcPr>
            <w:tcW w:w="3158" w:type="dxa"/>
            <w:shd w:val="clear" w:color="auto" w:fill="D9D9D9"/>
            <w:vAlign w:val="center"/>
          </w:tcPr>
          <w:p w14:paraId="66054E62" w14:textId="77777777" w:rsidR="009C556E" w:rsidRPr="004B5153" w:rsidRDefault="009C556E" w:rsidP="009C556E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sz w:val="22"/>
                <w:szCs w:val="28"/>
              </w:rPr>
              <w:t>18.01.2022 Salı</w:t>
            </w:r>
          </w:p>
        </w:tc>
        <w:tc>
          <w:tcPr>
            <w:tcW w:w="3158" w:type="dxa"/>
            <w:shd w:val="clear" w:color="auto" w:fill="D9D9D9"/>
            <w:vAlign w:val="center"/>
          </w:tcPr>
          <w:p w14:paraId="749D001B" w14:textId="77777777" w:rsidR="009C556E" w:rsidRPr="004B5153" w:rsidRDefault="009C556E" w:rsidP="009C556E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sz w:val="22"/>
                <w:szCs w:val="28"/>
              </w:rPr>
              <w:t>19.01.2022 Çarşamba</w:t>
            </w:r>
          </w:p>
        </w:tc>
        <w:tc>
          <w:tcPr>
            <w:tcW w:w="3275" w:type="dxa"/>
            <w:shd w:val="clear" w:color="auto" w:fill="D9D9D9"/>
            <w:vAlign w:val="center"/>
          </w:tcPr>
          <w:p w14:paraId="461A0B56" w14:textId="77777777" w:rsidR="009C556E" w:rsidRPr="004B5153" w:rsidRDefault="009C556E" w:rsidP="009C556E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sz w:val="22"/>
                <w:szCs w:val="28"/>
              </w:rPr>
              <w:t>20.01.2022 Perşembe</w:t>
            </w:r>
          </w:p>
        </w:tc>
        <w:tc>
          <w:tcPr>
            <w:tcW w:w="3234" w:type="dxa"/>
            <w:shd w:val="clear" w:color="auto" w:fill="D9D9D9"/>
            <w:vAlign w:val="center"/>
          </w:tcPr>
          <w:p w14:paraId="7031C213" w14:textId="77777777" w:rsidR="009C556E" w:rsidRPr="004B5153" w:rsidRDefault="009C556E" w:rsidP="009C556E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sz w:val="22"/>
                <w:szCs w:val="28"/>
              </w:rPr>
              <w:t>21.01.2022 Cuma</w:t>
            </w:r>
          </w:p>
        </w:tc>
      </w:tr>
      <w:tr w:rsidR="009C556E" w:rsidRPr="004B5153" w14:paraId="015D24B1" w14:textId="77777777" w:rsidTr="009C556E">
        <w:trPr>
          <w:trHeight w:val="475"/>
        </w:trPr>
        <w:tc>
          <w:tcPr>
            <w:tcW w:w="3159" w:type="dxa"/>
            <w:shd w:val="clear" w:color="auto" w:fill="auto"/>
          </w:tcPr>
          <w:p w14:paraId="5768D1C4" w14:textId="77777777" w:rsidR="00287C5E" w:rsidRPr="009F5C4F" w:rsidRDefault="00287C5E" w:rsidP="00287C5E">
            <w:pPr>
              <w:rPr>
                <w:rFonts w:ascii="Arial" w:hAnsi="Arial" w:cs="Arial"/>
                <w:b/>
                <w:color w:val="008000"/>
                <w:sz w:val="20"/>
              </w:rPr>
            </w:pPr>
            <w:bookmarkStart w:id="4" w:name="_Hlk497406298"/>
            <w:bookmarkStart w:id="5" w:name="_Hlk497405917"/>
            <w:r w:rsidRPr="009F5C4F">
              <w:rPr>
                <w:rFonts w:ascii="Arial" w:hAnsi="Arial" w:cs="Arial"/>
                <w:b/>
                <w:color w:val="008000"/>
                <w:sz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</w:rPr>
              <w:t>3</w:t>
            </w:r>
            <w:r w:rsidRPr="009F5C4F">
              <w:rPr>
                <w:rFonts w:ascii="Arial" w:hAnsi="Arial" w:cs="Arial"/>
                <w:b/>
                <w:color w:val="008000"/>
                <w:sz w:val="20"/>
              </w:rPr>
              <w:t>:00 Kaynak Tekniği</w:t>
            </w:r>
          </w:p>
          <w:p w14:paraId="6B441FF8" w14:textId="77777777" w:rsidR="009C556E" w:rsidRPr="009F5C4F" w:rsidRDefault="00287C5E" w:rsidP="00AA7FBD">
            <w:pPr>
              <w:rPr>
                <w:rFonts w:ascii="Arial" w:hAnsi="Arial" w:cs="Arial"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121</w:t>
            </w:r>
          </w:p>
        </w:tc>
        <w:tc>
          <w:tcPr>
            <w:tcW w:w="3158" w:type="dxa"/>
            <w:shd w:val="clear" w:color="auto" w:fill="auto"/>
          </w:tcPr>
          <w:p w14:paraId="2F8B7025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8000"/>
                <w:sz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</w:rPr>
              <w:t>13</w:t>
            </w:r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:00 İleri Makina </w:t>
            </w:r>
            <w:proofErr w:type="spellStart"/>
            <w:r w:rsidRPr="009F5C4F">
              <w:rPr>
                <w:rFonts w:ascii="Arial" w:hAnsi="Arial" w:cs="Arial"/>
                <w:b/>
                <w:color w:val="008000"/>
                <w:sz w:val="20"/>
              </w:rPr>
              <w:t>Konstr</w:t>
            </w:r>
            <w:proofErr w:type="spellEnd"/>
            <w:r w:rsidRPr="009F5C4F">
              <w:rPr>
                <w:rFonts w:ascii="Arial" w:hAnsi="Arial" w:cs="Arial"/>
                <w:b/>
                <w:color w:val="008000"/>
                <w:sz w:val="20"/>
              </w:rPr>
              <w:t>.</w:t>
            </w:r>
          </w:p>
          <w:p w14:paraId="135A0972" w14:textId="77777777" w:rsidR="009C556E" w:rsidRPr="009F5C4F" w:rsidRDefault="009F5C4F" w:rsidP="009F5C4F">
            <w:pPr>
              <w:rPr>
                <w:rFonts w:ascii="Arial" w:hAnsi="Arial" w:cs="Arial"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Z24</w:t>
            </w:r>
          </w:p>
        </w:tc>
        <w:tc>
          <w:tcPr>
            <w:tcW w:w="3158" w:type="dxa"/>
            <w:shd w:val="clear" w:color="auto" w:fill="auto"/>
          </w:tcPr>
          <w:p w14:paraId="00291144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13:00 Transport Tekniği</w:t>
            </w:r>
          </w:p>
          <w:p w14:paraId="42880FAE" w14:textId="77777777" w:rsidR="009C556E" w:rsidRPr="009F5C4F" w:rsidRDefault="009F5C4F" w:rsidP="00AA7FBD">
            <w:pPr>
              <w:rPr>
                <w:rFonts w:ascii="Arial" w:hAnsi="Arial" w:cs="Arial"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Z21</w:t>
            </w:r>
          </w:p>
        </w:tc>
        <w:tc>
          <w:tcPr>
            <w:tcW w:w="3275" w:type="dxa"/>
            <w:shd w:val="clear" w:color="auto" w:fill="auto"/>
          </w:tcPr>
          <w:p w14:paraId="78CE65F8" w14:textId="77777777" w:rsidR="009C556E" w:rsidRPr="009F5C4F" w:rsidRDefault="009C556E" w:rsidP="009C556E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34" w:type="dxa"/>
          </w:tcPr>
          <w:p w14:paraId="212AC891" w14:textId="77777777" w:rsidR="009C556E" w:rsidRPr="009F5C4F" w:rsidRDefault="009C556E" w:rsidP="009C556E">
            <w:pPr>
              <w:rPr>
                <w:rFonts w:ascii="Arial" w:hAnsi="Arial" w:cs="Arial"/>
                <w:color w:val="0000FF"/>
                <w:sz w:val="20"/>
              </w:rPr>
            </w:pPr>
          </w:p>
        </w:tc>
      </w:tr>
      <w:bookmarkEnd w:id="4"/>
      <w:bookmarkEnd w:id="5"/>
      <w:tr w:rsidR="009F5C4F" w:rsidRPr="004B5153" w14:paraId="1CBCA2F5" w14:textId="77777777" w:rsidTr="009C556E">
        <w:trPr>
          <w:trHeight w:val="436"/>
        </w:trPr>
        <w:tc>
          <w:tcPr>
            <w:tcW w:w="3159" w:type="dxa"/>
            <w:shd w:val="clear" w:color="auto" w:fill="auto"/>
          </w:tcPr>
          <w:p w14:paraId="6D554EC0" w14:textId="77777777" w:rsidR="009F5C4F" w:rsidRPr="009F5C4F" w:rsidRDefault="009F5C4F" w:rsidP="009F5C4F">
            <w:pPr>
              <w:rPr>
                <w:rFonts w:ascii="Arial" w:hAnsi="Arial" w:cs="Arial"/>
                <w:b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>15:00 İmal Usulleri I</w:t>
            </w:r>
          </w:p>
          <w:p w14:paraId="7CBAFB48" w14:textId="77777777" w:rsidR="009F5C4F" w:rsidRPr="009F5C4F" w:rsidRDefault="009F5C4F" w:rsidP="009F5C4F">
            <w:pPr>
              <w:rPr>
                <w:rFonts w:ascii="Arial" w:hAnsi="Arial" w:cs="Arial"/>
                <w:b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>Z21 – Z24 – 120 - 123</w:t>
            </w:r>
          </w:p>
          <w:p w14:paraId="2C46F550" w14:textId="77777777" w:rsidR="009F5C4F" w:rsidRPr="009F5C4F" w:rsidRDefault="009F5C4F" w:rsidP="009F5C4F">
            <w:pPr>
              <w:rPr>
                <w:rFonts w:ascii="Arial" w:hAnsi="Arial" w:cs="Arial"/>
                <w:color w:val="008000"/>
                <w:sz w:val="20"/>
              </w:rPr>
            </w:pPr>
          </w:p>
        </w:tc>
        <w:tc>
          <w:tcPr>
            <w:tcW w:w="3158" w:type="dxa"/>
            <w:shd w:val="clear" w:color="auto" w:fill="auto"/>
          </w:tcPr>
          <w:p w14:paraId="393DD727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FF0000"/>
                <w:sz w:val="20"/>
              </w:rPr>
            </w:pPr>
            <w:r w:rsidRPr="009F5C4F">
              <w:rPr>
                <w:rFonts w:ascii="Arial" w:hAnsi="Arial" w:cs="Arial"/>
                <w:b/>
                <w:color w:val="FF0000"/>
                <w:sz w:val="20"/>
              </w:rPr>
              <w:t xml:space="preserve">15:00 Mukavemet I </w:t>
            </w:r>
          </w:p>
          <w:p w14:paraId="1473CBE3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FF0000"/>
                <w:sz w:val="20"/>
              </w:rPr>
            </w:pPr>
            <w:r w:rsidRPr="009F5C4F">
              <w:rPr>
                <w:rFonts w:ascii="Arial" w:hAnsi="Arial" w:cs="Arial"/>
                <w:b/>
                <w:color w:val="FF0000"/>
                <w:sz w:val="20"/>
              </w:rPr>
              <w:t>Z21 – Z22 – Z24 – 120 – 121 – 123 – 124</w:t>
            </w:r>
          </w:p>
          <w:p w14:paraId="39617957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8000"/>
                <w:sz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</w:rPr>
              <w:t>15</w:t>
            </w:r>
            <w:r w:rsidRPr="009F5C4F">
              <w:rPr>
                <w:rFonts w:ascii="Arial" w:hAnsi="Arial" w:cs="Arial"/>
                <w:b/>
                <w:color w:val="008000"/>
                <w:sz w:val="20"/>
              </w:rPr>
              <w:t>:00 Optimizasyon</w:t>
            </w:r>
          </w:p>
          <w:p w14:paraId="6B78C915" w14:textId="77777777" w:rsidR="009F5C4F" w:rsidRPr="009F5C4F" w:rsidRDefault="009F5C4F" w:rsidP="00676ED0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1</w:t>
            </w:r>
            <w:r w:rsidR="00676ED0">
              <w:rPr>
                <w:rFonts w:ascii="Arial" w:hAnsi="Arial" w:cs="Arial"/>
                <w:b/>
                <w:color w:val="008000"/>
                <w:sz w:val="20"/>
              </w:rPr>
              <w:t>B06</w:t>
            </w:r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 – 1</w:t>
            </w:r>
            <w:r w:rsidR="00676ED0">
              <w:rPr>
                <w:rFonts w:ascii="Arial" w:hAnsi="Arial" w:cs="Arial"/>
                <w:b/>
                <w:color w:val="008000"/>
                <w:sz w:val="20"/>
              </w:rPr>
              <w:t>B07</w:t>
            </w:r>
          </w:p>
        </w:tc>
        <w:tc>
          <w:tcPr>
            <w:tcW w:w="3158" w:type="dxa"/>
            <w:shd w:val="clear" w:color="auto" w:fill="auto"/>
          </w:tcPr>
          <w:p w14:paraId="13C7199A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FF0000"/>
                <w:sz w:val="20"/>
              </w:rPr>
            </w:pPr>
          </w:p>
        </w:tc>
        <w:tc>
          <w:tcPr>
            <w:tcW w:w="3275" w:type="dxa"/>
            <w:shd w:val="clear" w:color="auto" w:fill="auto"/>
          </w:tcPr>
          <w:p w14:paraId="582DDCDF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FF0000"/>
                <w:sz w:val="20"/>
              </w:rPr>
            </w:pPr>
            <w:r w:rsidRPr="009F5C4F">
              <w:rPr>
                <w:rFonts w:ascii="Arial" w:hAnsi="Arial" w:cs="Arial"/>
                <w:b/>
                <w:color w:val="FF0000"/>
                <w:sz w:val="20"/>
              </w:rPr>
              <w:t>15:00 Mühendislik Malzemeleri</w:t>
            </w:r>
          </w:p>
          <w:p w14:paraId="727F2C21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FF0000"/>
                <w:sz w:val="20"/>
              </w:rPr>
              <w:t>Z21 – Z22 – Z24 – 121 – 123</w:t>
            </w:r>
          </w:p>
        </w:tc>
        <w:tc>
          <w:tcPr>
            <w:tcW w:w="3234" w:type="dxa"/>
          </w:tcPr>
          <w:p w14:paraId="3414CB01" w14:textId="1014579A" w:rsidR="009F5C4F" w:rsidRPr="00ED4446" w:rsidRDefault="009F5C4F" w:rsidP="009F5C4F">
            <w:pPr>
              <w:rPr>
                <w:rFonts w:ascii="Arial" w:hAnsi="Arial" w:cs="Arial"/>
                <w:b/>
                <w:color w:val="0000FF"/>
                <w:sz w:val="20"/>
              </w:rPr>
            </w:pPr>
          </w:p>
        </w:tc>
      </w:tr>
      <w:tr w:rsidR="009F5C4F" w:rsidRPr="004B5153" w14:paraId="050815BC" w14:textId="77777777" w:rsidTr="009C556E">
        <w:trPr>
          <w:trHeight w:val="563"/>
        </w:trPr>
        <w:tc>
          <w:tcPr>
            <w:tcW w:w="3159" w:type="dxa"/>
            <w:shd w:val="clear" w:color="auto" w:fill="auto"/>
          </w:tcPr>
          <w:p w14:paraId="0BC45052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00FF"/>
                <w:sz w:val="20"/>
              </w:rPr>
            </w:pPr>
            <w:bookmarkStart w:id="6" w:name="_Hlk497405665"/>
            <w:r w:rsidRPr="009F5C4F">
              <w:rPr>
                <w:rFonts w:ascii="Arial" w:hAnsi="Arial" w:cs="Arial"/>
                <w:b/>
                <w:color w:val="0000FF"/>
                <w:sz w:val="20"/>
              </w:rPr>
              <w:t>17:00 Matematik I</w:t>
            </w:r>
          </w:p>
          <w:p w14:paraId="054A1FED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00FF"/>
                <w:sz w:val="20"/>
              </w:rPr>
              <w:t>Z21 – Z22 – Z24 – 120 – 123</w:t>
            </w:r>
            <w:bookmarkEnd w:id="6"/>
          </w:p>
          <w:p w14:paraId="07B77B2D" w14:textId="77777777" w:rsidR="00287C5E" w:rsidRPr="009F5C4F" w:rsidRDefault="00287C5E" w:rsidP="00287C5E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</w:rPr>
              <w:t>7</w:t>
            </w:r>
            <w:r w:rsidRPr="009F5C4F">
              <w:rPr>
                <w:rFonts w:ascii="Arial" w:hAnsi="Arial" w:cs="Arial"/>
                <w:b/>
                <w:color w:val="008000"/>
                <w:sz w:val="20"/>
              </w:rPr>
              <w:t>:00 Bilgisayar Dest. Tasarım</w:t>
            </w:r>
          </w:p>
          <w:p w14:paraId="24FD2A0B" w14:textId="77777777" w:rsidR="009F5C4F" w:rsidRPr="009F5C4F" w:rsidRDefault="00287C5E" w:rsidP="00287C5E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D66EF4">
              <w:rPr>
                <w:rFonts w:ascii="Arial" w:hAnsi="Arial" w:cs="Arial"/>
                <w:b/>
                <w:color w:val="008000"/>
                <w:sz w:val="20"/>
              </w:rPr>
              <w:t xml:space="preserve">LAB </w:t>
            </w:r>
            <w:r w:rsidR="000E1E1C" w:rsidRPr="00D66EF4">
              <w:rPr>
                <w:rFonts w:ascii="Arial" w:hAnsi="Arial" w:cs="Arial"/>
                <w:b/>
                <w:color w:val="008000"/>
                <w:sz w:val="20"/>
              </w:rPr>
              <w:t>8</w:t>
            </w:r>
            <w:r w:rsidRPr="00D66EF4">
              <w:rPr>
                <w:rFonts w:ascii="Arial" w:hAnsi="Arial" w:cs="Arial"/>
                <w:b/>
                <w:color w:val="008000"/>
                <w:sz w:val="20"/>
              </w:rPr>
              <w:t xml:space="preserve">, LAB </w:t>
            </w:r>
            <w:r w:rsidR="000E1E1C" w:rsidRPr="00D66EF4">
              <w:rPr>
                <w:rFonts w:ascii="Arial" w:hAnsi="Arial" w:cs="Arial"/>
                <w:b/>
                <w:color w:val="008000"/>
                <w:sz w:val="20"/>
              </w:rPr>
              <w:t>9</w:t>
            </w:r>
          </w:p>
        </w:tc>
        <w:tc>
          <w:tcPr>
            <w:tcW w:w="3158" w:type="dxa"/>
            <w:shd w:val="clear" w:color="auto" w:fill="auto"/>
          </w:tcPr>
          <w:p w14:paraId="1F42A06B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00FF"/>
                <w:sz w:val="20"/>
              </w:rPr>
            </w:pPr>
            <w:bookmarkStart w:id="7" w:name="_Hlk497405851"/>
            <w:r w:rsidRPr="009F5C4F">
              <w:rPr>
                <w:rFonts w:ascii="Arial" w:hAnsi="Arial" w:cs="Arial"/>
                <w:b/>
                <w:color w:val="0000FF"/>
                <w:sz w:val="20"/>
              </w:rPr>
              <w:t xml:space="preserve">17:00 Fizik I </w:t>
            </w:r>
          </w:p>
          <w:bookmarkEnd w:id="7"/>
          <w:p w14:paraId="5A10FA18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00FF"/>
                <w:sz w:val="20"/>
              </w:rPr>
              <w:t>Z21 – Z22 – Z24 – 120 – 123</w:t>
            </w:r>
          </w:p>
          <w:p w14:paraId="585740A9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17:00 </w:t>
            </w:r>
            <w:proofErr w:type="spellStart"/>
            <w:r w:rsidRPr="009F5C4F">
              <w:rPr>
                <w:rFonts w:ascii="Arial" w:hAnsi="Arial" w:cs="Arial"/>
                <w:b/>
                <w:color w:val="008000"/>
                <w:sz w:val="20"/>
              </w:rPr>
              <w:t>Intro</w:t>
            </w:r>
            <w:proofErr w:type="spellEnd"/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. </w:t>
            </w:r>
            <w:proofErr w:type="spellStart"/>
            <w:r w:rsidRPr="009F5C4F">
              <w:rPr>
                <w:rFonts w:ascii="Arial" w:hAnsi="Arial" w:cs="Arial"/>
                <w:b/>
                <w:color w:val="008000"/>
                <w:sz w:val="20"/>
              </w:rPr>
              <w:t>Fracture</w:t>
            </w:r>
            <w:proofErr w:type="spellEnd"/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 </w:t>
            </w:r>
            <w:proofErr w:type="spellStart"/>
            <w:r w:rsidRPr="009F5C4F">
              <w:rPr>
                <w:rFonts w:ascii="Arial" w:hAnsi="Arial" w:cs="Arial"/>
                <w:b/>
                <w:color w:val="008000"/>
                <w:sz w:val="20"/>
              </w:rPr>
              <w:t>Mechanics</w:t>
            </w:r>
            <w:proofErr w:type="spellEnd"/>
          </w:p>
          <w:p w14:paraId="26587A59" w14:textId="77777777" w:rsidR="009F5C4F" w:rsidRPr="009F5C4F" w:rsidRDefault="00161856" w:rsidP="00161856">
            <w:pPr>
              <w:rPr>
                <w:rFonts w:ascii="Arial" w:hAnsi="Arial" w:cs="Arial"/>
                <w:b/>
                <w:color w:val="008000"/>
                <w:sz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</w:rPr>
              <w:t>1B06</w:t>
            </w:r>
            <w:r w:rsidR="009F5C4F"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 – </w:t>
            </w:r>
            <w:r>
              <w:rPr>
                <w:rFonts w:ascii="Arial" w:hAnsi="Arial" w:cs="Arial"/>
                <w:b/>
                <w:color w:val="008000"/>
                <w:sz w:val="20"/>
              </w:rPr>
              <w:t>1B07</w:t>
            </w:r>
          </w:p>
        </w:tc>
        <w:tc>
          <w:tcPr>
            <w:tcW w:w="3158" w:type="dxa"/>
            <w:shd w:val="clear" w:color="auto" w:fill="auto"/>
          </w:tcPr>
          <w:p w14:paraId="2B5A71D7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FF0000"/>
                <w:sz w:val="20"/>
              </w:rPr>
            </w:pPr>
            <w:r w:rsidRPr="009F5C4F">
              <w:rPr>
                <w:rFonts w:ascii="Arial" w:hAnsi="Arial" w:cs="Arial"/>
                <w:b/>
                <w:color w:val="FF0000"/>
                <w:sz w:val="20"/>
              </w:rPr>
              <w:t>17:00 Matematik III</w:t>
            </w:r>
          </w:p>
          <w:p w14:paraId="47CDFFD9" w14:textId="77777777" w:rsidR="009F5C4F" w:rsidRPr="009F5C4F" w:rsidRDefault="009F5C4F" w:rsidP="009F5C4F">
            <w:pPr>
              <w:tabs>
                <w:tab w:val="center" w:pos="1471"/>
              </w:tabs>
              <w:rPr>
                <w:rFonts w:ascii="Arial" w:hAnsi="Arial" w:cs="Arial"/>
                <w:b/>
                <w:color w:val="FF0000"/>
                <w:sz w:val="20"/>
              </w:rPr>
            </w:pPr>
            <w:r w:rsidRPr="009F5C4F">
              <w:rPr>
                <w:rFonts w:ascii="Arial" w:hAnsi="Arial" w:cs="Arial"/>
                <w:b/>
                <w:color w:val="FF0000"/>
                <w:sz w:val="20"/>
              </w:rPr>
              <w:t>Z21 – Z22 – Z24 – 120 – 123</w:t>
            </w:r>
          </w:p>
          <w:p w14:paraId="44DD1142" w14:textId="77777777" w:rsidR="009F5C4F" w:rsidRPr="009F5C4F" w:rsidRDefault="009F5C4F" w:rsidP="009F5C4F">
            <w:pPr>
              <w:tabs>
                <w:tab w:val="center" w:pos="1471"/>
              </w:tabs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17:00 </w:t>
            </w:r>
            <w:proofErr w:type="spellStart"/>
            <w:r w:rsidRPr="009F5C4F">
              <w:rPr>
                <w:rFonts w:ascii="Arial" w:hAnsi="Arial" w:cs="Arial"/>
                <w:b/>
                <w:color w:val="008000"/>
                <w:sz w:val="20"/>
              </w:rPr>
              <w:t>Kestirimci</w:t>
            </w:r>
            <w:proofErr w:type="spellEnd"/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 Bakım Esasları ve Tekniği</w:t>
            </w:r>
          </w:p>
          <w:p w14:paraId="6FEBDA41" w14:textId="77777777" w:rsidR="009F5C4F" w:rsidRPr="009F5C4F" w:rsidRDefault="00161856" w:rsidP="009F5C4F">
            <w:pPr>
              <w:tabs>
                <w:tab w:val="center" w:pos="1471"/>
              </w:tabs>
              <w:rPr>
                <w:rFonts w:ascii="Arial" w:hAnsi="Arial" w:cs="Arial"/>
                <w:b/>
                <w:color w:val="008000"/>
                <w:sz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</w:rPr>
              <w:t>1B06</w:t>
            </w:r>
            <w:r w:rsidR="009F5C4F"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 – </w:t>
            </w:r>
            <w:r>
              <w:rPr>
                <w:rFonts w:ascii="Arial" w:hAnsi="Arial" w:cs="Arial"/>
                <w:b/>
                <w:color w:val="008000"/>
                <w:sz w:val="20"/>
              </w:rPr>
              <w:t>1B07</w:t>
            </w:r>
          </w:p>
          <w:p w14:paraId="4620E22E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FF0000"/>
                <w:sz w:val="20"/>
              </w:rPr>
            </w:pPr>
          </w:p>
        </w:tc>
        <w:tc>
          <w:tcPr>
            <w:tcW w:w="3275" w:type="dxa"/>
            <w:shd w:val="clear" w:color="auto" w:fill="auto"/>
          </w:tcPr>
          <w:p w14:paraId="7691CE35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00FF"/>
                <w:sz w:val="20"/>
              </w:rPr>
            </w:pPr>
            <w:bookmarkStart w:id="8" w:name="_Hlk497405592"/>
            <w:r w:rsidRPr="009F5C4F">
              <w:rPr>
                <w:rFonts w:ascii="Arial" w:hAnsi="Arial" w:cs="Arial"/>
                <w:b/>
                <w:color w:val="0000FF"/>
                <w:sz w:val="20"/>
              </w:rPr>
              <w:t>17:00 Kimya</w:t>
            </w:r>
          </w:p>
          <w:bookmarkEnd w:id="8"/>
          <w:p w14:paraId="52A0BCBE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00FF"/>
                <w:sz w:val="20"/>
              </w:rPr>
              <w:t>Z21 – Z22 – Z24 – 120 – 123</w:t>
            </w:r>
          </w:p>
          <w:p w14:paraId="7B7597AB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17:00 Ölçme ve Sinyal Analizi</w:t>
            </w:r>
          </w:p>
          <w:p w14:paraId="6948625F" w14:textId="77777777" w:rsidR="009F5C4F" w:rsidRPr="009F5C4F" w:rsidRDefault="009F5C4F" w:rsidP="00ED4446">
            <w:pPr>
              <w:rPr>
                <w:rFonts w:ascii="Arial" w:hAnsi="Arial" w:cs="Arial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1</w:t>
            </w:r>
            <w:r w:rsidR="00ED4446">
              <w:rPr>
                <w:rFonts w:ascii="Arial" w:hAnsi="Arial" w:cs="Arial"/>
                <w:b/>
                <w:color w:val="008000"/>
                <w:sz w:val="20"/>
              </w:rPr>
              <w:t>B06</w:t>
            </w:r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 </w:t>
            </w:r>
            <w:r w:rsidR="00ED4446">
              <w:rPr>
                <w:rFonts w:ascii="Arial" w:hAnsi="Arial" w:cs="Arial"/>
                <w:b/>
                <w:color w:val="008000"/>
                <w:sz w:val="20"/>
              </w:rPr>
              <w:t>–</w:t>
            </w:r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 1</w:t>
            </w:r>
            <w:r w:rsidR="00ED4446">
              <w:rPr>
                <w:rFonts w:ascii="Arial" w:hAnsi="Arial" w:cs="Arial"/>
                <w:b/>
                <w:color w:val="008000"/>
                <w:sz w:val="20"/>
              </w:rPr>
              <w:t>B07</w:t>
            </w:r>
          </w:p>
        </w:tc>
        <w:tc>
          <w:tcPr>
            <w:tcW w:w="3234" w:type="dxa"/>
          </w:tcPr>
          <w:p w14:paraId="18F2BC0B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00FF"/>
                <w:sz w:val="20"/>
              </w:rPr>
            </w:pPr>
            <w:bookmarkStart w:id="9" w:name="_Hlk497405564"/>
            <w:r w:rsidRPr="009F5C4F">
              <w:rPr>
                <w:rFonts w:ascii="Arial" w:hAnsi="Arial" w:cs="Arial"/>
                <w:b/>
                <w:color w:val="0000FF"/>
                <w:sz w:val="20"/>
              </w:rPr>
              <w:t>17:00 Türk Dili I</w:t>
            </w:r>
          </w:p>
          <w:bookmarkEnd w:id="9"/>
          <w:p w14:paraId="3324AA32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00FF"/>
                <w:sz w:val="20"/>
              </w:rPr>
              <w:t>Z21 – Z22 – Z24 – 120 – 123</w:t>
            </w:r>
          </w:p>
          <w:p w14:paraId="20A1FC7C" w14:textId="77777777" w:rsidR="009F5C4F" w:rsidRPr="009F5C4F" w:rsidRDefault="00ED4446" w:rsidP="009F5C4F">
            <w:pPr>
              <w:rPr>
                <w:rFonts w:ascii="Arial" w:hAnsi="Arial" w:cs="Arial"/>
                <w:b/>
                <w:color w:val="008000"/>
                <w:sz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</w:rPr>
              <w:t>17</w:t>
            </w:r>
            <w:r w:rsidR="009F5C4F" w:rsidRPr="009F5C4F">
              <w:rPr>
                <w:rFonts w:ascii="Arial" w:hAnsi="Arial" w:cs="Arial"/>
                <w:b/>
                <w:color w:val="008000"/>
                <w:sz w:val="20"/>
              </w:rPr>
              <w:t>:00 Isı Transferi II</w:t>
            </w:r>
          </w:p>
          <w:p w14:paraId="015FDCFE" w14:textId="77777777" w:rsidR="009F5C4F" w:rsidRPr="009F5C4F" w:rsidRDefault="00ED4446" w:rsidP="009F5C4F">
            <w:pPr>
              <w:rPr>
                <w:rFonts w:ascii="Arial" w:hAnsi="Arial" w:cs="Arial"/>
                <w:b/>
                <w:color w:val="008000"/>
                <w:sz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</w:rPr>
              <w:t>1B06</w:t>
            </w:r>
            <w:r w:rsidR="009F5C4F"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 – </w:t>
            </w:r>
            <w:r>
              <w:rPr>
                <w:rFonts w:ascii="Arial" w:hAnsi="Arial" w:cs="Arial"/>
                <w:b/>
                <w:color w:val="008000"/>
                <w:sz w:val="20"/>
              </w:rPr>
              <w:t>1B07</w:t>
            </w:r>
          </w:p>
          <w:p w14:paraId="55ADBBBD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00FF"/>
                <w:sz w:val="20"/>
              </w:rPr>
            </w:pPr>
          </w:p>
        </w:tc>
      </w:tr>
      <w:tr w:rsidR="009F5C4F" w:rsidRPr="004B5153" w14:paraId="7D4DC8BC" w14:textId="77777777" w:rsidTr="009C556E">
        <w:trPr>
          <w:trHeight w:val="563"/>
        </w:trPr>
        <w:tc>
          <w:tcPr>
            <w:tcW w:w="3159" w:type="dxa"/>
            <w:shd w:val="clear" w:color="auto" w:fill="auto"/>
          </w:tcPr>
          <w:p w14:paraId="22368499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FF0000"/>
                <w:sz w:val="20"/>
              </w:rPr>
            </w:pPr>
            <w:r w:rsidRPr="009F5C4F">
              <w:rPr>
                <w:rFonts w:ascii="Arial" w:hAnsi="Arial" w:cs="Arial"/>
                <w:b/>
                <w:color w:val="FF0000"/>
                <w:sz w:val="20"/>
              </w:rPr>
              <w:t>19:00 Dynamics</w:t>
            </w:r>
          </w:p>
          <w:p w14:paraId="20899702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FF0000"/>
                <w:sz w:val="20"/>
              </w:rPr>
            </w:pPr>
            <w:r w:rsidRPr="009F5C4F">
              <w:rPr>
                <w:rFonts w:ascii="Arial" w:hAnsi="Arial" w:cs="Arial"/>
                <w:b/>
                <w:color w:val="FF0000"/>
                <w:sz w:val="20"/>
              </w:rPr>
              <w:t>19:00 Dinamik (60 Sınavı)</w:t>
            </w:r>
          </w:p>
          <w:p w14:paraId="5972EEC2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FF0000"/>
                <w:sz w:val="20"/>
              </w:rPr>
              <w:t>Z21 – Z22 – Z24 – Z25 – 120 – 121 – 123 – 124</w:t>
            </w:r>
            <w:r w:rsidRPr="009F5C4F">
              <w:rPr>
                <w:rFonts w:ascii="Arial" w:hAnsi="Arial" w:cs="Arial"/>
                <w:color w:val="FFFFFF"/>
                <w:sz w:val="20"/>
              </w:rPr>
              <w:t>Z</w:t>
            </w:r>
          </w:p>
        </w:tc>
        <w:tc>
          <w:tcPr>
            <w:tcW w:w="3158" w:type="dxa"/>
            <w:shd w:val="clear" w:color="auto" w:fill="auto"/>
          </w:tcPr>
          <w:p w14:paraId="293E69CF" w14:textId="77777777" w:rsidR="009F5C4F" w:rsidRPr="009F5C4F" w:rsidRDefault="009F5C4F" w:rsidP="009F5C4F">
            <w:pPr>
              <w:rPr>
                <w:rFonts w:ascii="Arial" w:hAnsi="Arial" w:cs="Arial"/>
                <w:b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 xml:space="preserve">19:00 </w:t>
            </w:r>
            <w:proofErr w:type="spellStart"/>
            <w:r w:rsidRPr="009F5C4F">
              <w:rPr>
                <w:rFonts w:ascii="Arial" w:hAnsi="Arial" w:cs="Arial"/>
                <w:b/>
                <w:sz w:val="20"/>
              </w:rPr>
              <w:t>System</w:t>
            </w:r>
            <w:proofErr w:type="spellEnd"/>
            <w:r w:rsidRPr="009F5C4F">
              <w:rPr>
                <w:rFonts w:ascii="Arial" w:hAnsi="Arial" w:cs="Arial"/>
                <w:b/>
                <w:sz w:val="20"/>
              </w:rPr>
              <w:t xml:space="preserve"> </w:t>
            </w:r>
            <w:proofErr w:type="spellStart"/>
            <w:r w:rsidRPr="009F5C4F">
              <w:rPr>
                <w:rFonts w:ascii="Arial" w:hAnsi="Arial" w:cs="Arial"/>
                <w:b/>
                <w:sz w:val="20"/>
              </w:rPr>
              <w:t>Mod</w:t>
            </w:r>
            <w:proofErr w:type="spellEnd"/>
            <w:r w:rsidRPr="009F5C4F">
              <w:rPr>
                <w:rFonts w:ascii="Arial" w:hAnsi="Arial" w:cs="Arial"/>
                <w:b/>
                <w:sz w:val="20"/>
              </w:rPr>
              <w:t>. Analysis</w:t>
            </w:r>
          </w:p>
          <w:p w14:paraId="5A6E022A" w14:textId="77777777" w:rsidR="009F5C4F" w:rsidRPr="009F5C4F" w:rsidRDefault="009F5C4F" w:rsidP="009F5C4F">
            <w:pPr>
              <w:rPr>
                <w:rFonts w:ascii="Arial" w:hAnsi="Arial" w:cs="Arial"/>
                <w:b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 xml:space="preserve">19:00 Sistem </w:t>
            </w:r>
            <w:proofErr w:type="spellStart"/>
            <w:r w:rsidRPr="009F5C4F">
              <w:rPr>
                <w:rFonts w:ascii="Arial" w:hAnsi="Arial" w:cs="Arial"/>
                <w:b/>
                <w:sz w:val="20"/>
              </w:rPr>
              <w:t>Mod.Analizi</w:t>
            </w:r>
            <w:proofErr w:type="spellEnd"/>
            <w:r w:rsidRPr="009F5C4F">
              <w:rPr>
                <w:rFonts w:ascii="Arial" w:hAnsi="Arial" w:cs="Arial"/>
                <w:b/>
                <w:sz w:val="20"/>
              </w:rPr>
              <w:t xml:space="preserve"> (60 sınavı)</w:t>
            </w:r>
          </w:p>
          <w:p w14:paraId="4955E88A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>Z21 – Z22 – Z24 – 120 – 123</w:t>
            </w:r>
          </w:p>
        </w:tc>
        <w:tc>
          <w:tcPr>
            <w:tcW w:w="3158" w:type="dxa"/>
            <w:shd w:val="clear" w:color="auto" w:fill="auto"/>
          </w:tcPr>
          <w:p w14:paraId="7FC6C375" w14:textId="77777777" w:rsidR="009F5C4F" w:rsidRPr="009F5C4F" w:rsidRDefault="009F5C4F" w:rsidP="009F5C4F">
            <w:pPr>
              <w:rPr>
                <w:rFonts w:ascii="Arial" w:hAnsi="Arial" w:cs="Arial"/>
                <w:b/>
                <w:sz w:val="20"/>
              </w:rPr>
            </w:pPr>
            <w:bookmarkStart w:id="10" w:name="_Hlk497406343"/>
            <w:r w:rsidRPr="009F5C4F">
              <w:rPr>
                <w:rFonts w:ascii="Arial" w:hAnsi="Arial" w:cs="Arial"/>
                <w:b/>
                <w:sz w:val="20"/>
              </w:rPr>
              <w:t>19:00 Makina Tasarımı I</w:t>
            </w:r>
          </w:p>
          <w:p w14:paraId="07454ABB" w14:textId="77777777" w:rsidR="009F5C4F" w:rsidRPr="009F5C4F" w:rsidRDefault="009F5C4F" w:rsidP="009F5C4F">
            <w:pPr>
              <w:rPr>
                <w:rFonts w:ascii="Arial" w:hAnsi="Arial" w:cs="Arial"/>
                <w:b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>Z21 – Z22 – Z24 – 120 – 121 – 123</w:t>
            </w:r>
            <w:bookmarkEnd w:id="10"/>
          </w:p>
          <w:p w14:paraId="085098B7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FF0000"/>
                <w:sz w:val="20"/>
              </w:rPr>
            </w:pPr>
          </w:p>
        </w:tc>
        <w:tc>
          <w:tcPr>
            <w:tcW w:w="3275" w:type="dxa"/>
            <w:shd w:val="clear" w:color="auto" w:fill="auto"/>
          </w:tcPr>
          <w:p w14:paraId="16FF617A" w14:textId="77777777" w:rsidR="009F5C4F" w:rsidRPr="009F5C4F" w:rsidRDefault="009F5C4F" w:rsidP="009F5C4F">
            <w:pPr>
              <w:rPr>
                <w:rFonts w:ascii="Arial" w:hAnsi="Arial" w:cs="Arial"/>
                <w:b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 xml:space="preserve">19:00 </w:t>
            </w:r>
            <w:proofErr w:type="spellStart"/>
            <w:r w:rsidRPr="009F5C4F">
              <w:rPr>
                <w:rFonts w:ascii="Arial" w:hAnsi="Arial" w:cs="Arial"/>
                <w:b/>
                <w:sz w:val="20"/>
              </w:rPr>
              <w:t>Mechanisms</w:t>
            </w:r>
            <w:proofErr w:type="spellEnd"/>
            <w:r w:rsidRPr="009F5C4F">
              <w:rPr>
                <w:rFonts w:ascii="Arial" w:hAnsi="Arial" w:cs="Arial"/>
                <w:b/>
                <w:sz w:val="20"/>
              </w:rPr>
              <w:t xml:space="preserve"> </w:t>
            </w:r>
          </w:p>
          <w:p w14:paraId="5E4B3340" w14:textId="08593D53" w:rsidR="009F5C4F" w:rsidRPr="009F5C4F" w:rsidRDefault="009F5C4F" w:rsidP="009F5C4F">
            <w:pPr>
              <w:rPr>
                <w:rFonts w:ascii="Arial" w:hAnsi="Arial" w:cs="Arial"/>
                <w:b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>1</w:t>
            </w:r>
            <w:r w:rsidR="00E632FA">
              <w:rPr>
                <w:rFonts w:ascii="Arial" w:hAnsi="Arial" w:cs="Arial"/>
                <w:b/>
                <w:sz w:val="20"/>
              </w:rPr>
              <w:t>9</w:t>
            </w:r>
            <w:r w:rsidRPr="009F5C4F">
              <w:rPr>
                <w:rFonts w:ascii="Arial" w:hAnsi="Arial" w:cs="Arial"/>
                <w:b/>
                <w:sz w:val="20"/>
              </w:rPr>
              <w:t>:00 Mekanizmalar (60 sınavı)</w:t>
            </w:r>
          </w:p>
          <w:p w14:paraId="05FA055B" w14:textId="77777777" w:rsidR="009F5C4F" w:rsidRPr="009F5C4F" w:rsidRDefault="009F5C4F" w:rsidP="009F5C4F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>Z21 – Z22 – Z24 – 120 – 123</w:t>
            </w:r>
          </w:p>
        </w:tc>
        <w:tc>
          <w:tcPr>
            <w:tcW w:w="3234" w:type="dxa"/>
          </w:tcPr>
          <w:p w14:paraId="77716424" w14:textId="3B2A9C3F" w:rsidR="003E02B2" w:rsidRPr="00864882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864882">
              <w:rPr>
                <w:rFonts w:ascii="Arial" w:hAnsi="Arial" w:cs="Arial"/>
                <w:b/>
                <w:color w:val="0000FF"/>
                <w:sz w:val="20"/>
              </w:rPr>
              <w:t>19:00 Atatürk İlk.&amp;</w:t>
            </w:r>
            <w:proofErr w:type="spellStart"/>
            <w:r w:rsidRPr="00864882">
              <w:rPr>
                <w:rFonts w:ascii="Arial" w:hAnsi="Arial" w:cs="Arial"/>
                <w:b/>
                <w:color w:val="0000FF"/>
                <w:sz w:val="20"/>
              </w:rPr>
              <w:t>İnk</w:t>
            </w:r>
            <w:proofErr w:type="spellEnd"/>
            <w:r w:rsidRPr="00864882">
              <w:rPr>
                <w:rFonts w:ascii="Arial" w:hAnsi="Arial" w:cs="Arial"/>
                <w:b/>
                <w:color w:val="0000FF"/>
                <w:sz w:val="20"/>
              </w:rPr>
              <w:t xml:space="preserve">. Tarihi I </w:t>
            </w:r>
          </w:p>
          <w:p w14:paraId="5FCE02C9" w14:textId="541BB7EE" w:rsidR="009F5C4F" w:rsidRPr="00864882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864882">
              <w:rPr>
                <w:rFonts w:ascii="Arial" w:hAnsi="Arial" w:cs="Arial"/>
                <w:b/>
                <w:color w:val="0000FF"/>
                <w:sz w:val="20"/>
              </w:rPr>
              <w:t>Z21 – Z22 – Z24 – 120 – 123</w:t>
            </w:r>
          </w:p>
        </w:tc>
      </w:tr>
      <w:tr w:rsidR="003E02B2" w:rsidRPr="004B5153" w14:paraId="289A0F5E" w14:textId="77777777" w:rsidTr="009C556E">
        <w:trPr>
          <w:trHeight w:val="563"/>
        </w:trPr>
        <w:tc>
          <w:tcPr>
            <w:tcW w:w="3159" w:type="dxa"/>
            <w:shd w:val="clear" w:color="auto" w:fill="auto"/>
          </w:tcPr>
          <w:p w14:paraId="2C1ACDD5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21:00 Sonlu Elemanlara Giriş</w:t>
            </w:r>
          </w:p>
          <w:p w14:paraId="1B572FD6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1B06 – 1B07</w:t>
            </w:r>
          </w:p>
        </w:tc>
        <w:tc>
          <w:tcPr>
            <w:tcW w:w="3158" w:type="dxa"/>
            <w:shd w:val="clear" w:color="auto" w:fill="auto"/>
          </w:tcPr>
          <w:p w14:paraId="7AD2D4D8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21:00 Sayısal Kont. Tezgahlar</w:t>
            </w:r>
          </w:p>
          <w:p w14:paraId="053C53D7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1B06 – 1B07</w:t>
            </w:r>
          </w:p>
        </w:tc>
        <w:tc>
          <w:tcPr>
            <w:tcW w:w="3158" w:type="dxa"/>
            <w:shd w:val="clear" w:color="auto" w:fill="auto"/>
          </w:tcPr>
          <w:p w14:paraId="76690BD6" w14:textId="77777777" w:rsidR="003E02B2" w:rsidRPr="009F5C4F" w:rsidRDefault="003E02B2" w:rsidP="003E02B2">
            <w:pPr>
              <w:jc w:val="both"/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21:00 Motorlar</w:t>
            </w:r>
          </w:p>
          <w:p w14:paraId="36F7FB71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FF0000"/>
                <w:sz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</w:rPr>
              <w:t>1B06 – 1B07</w:t>
            </w:r>
          </w:p>
        </w:tc>
        <w:tc>
          <w:tcPr>
            <w:tcW w:w="3275" w:type="dxa"/>
            <w:shd w:val="clear" w:color="auto" w:fill="auto"/>
          </w:tcPr>
          <w:p w14:paraId="6275EAB3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21:00 İklimlendirme </w:t>
            </w:r>
          </w:p>
          <w:p w14:paraId="60B9CE42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120 – 121</w:t>
            </w:r>
          </w:p>
        </w:tc>
        <w:tc>
          <w:tcPr>
            <w:tcW w:w="3234" w:type="dxa"/>
          </w:tcPr>
          <w:p w14:paraId="54156507" w14:textId="3D777FDD" w:rsidR="003E02B2" w:rsidRPr="00864882" w:rsidRDefault="003E02B2" w:rsidP="003E02B2">
            <w:pPr>
              <w:rPr>
                <w:rFonts w:ascii="Arial" w:hAnsi="Arial" w:cs="Arial"/>
                <w:b/>
                <w:color w:val="FF0000"/>
                <w:sz w:val="20"/>
              </w:rPr>
            </w:pPr>
            <w:r w:rsidRPr="00864882">
              <w:rPr>
                <w:rFonts w:ascii="Arial" w:hAnsi="Arial" w:cs="Arial"/>
                <w:b/>
                <w:color w:val="FF0000"/>
                <w:sz w:val="20"/>
              </w:rPr>
              <w:t xml:space="preserve">21:00 </w:t>
            </w:r>
            <w:proofErr w:type="spellStart"/>
            <w:r w:rsidRPr="00864882">
              <w:rPr>
                <w:rFonts w:ascii="Arial" w:hAnsi="Arial" w:cs="Arial"/>
                <w:b/>
                <w:color w:val="FF0000"/>
                <w:sz w:val="20"/>
              </w:rPr>
              <w:t>Electrics</w:t>
            </w:r>
            <w:proofErr w:type="spellEnd"/>
          </w:p>
          <w:p w14:paraId="53D1913D" w14:textId="74F72FAC" w:rsidR="003E02B2" w:rsidRPr="00864882" w:rsidRDefault="003E02B2" w:rsidP="003E02B2">
            <w:pPr>
              <w:rPr>
                <w:rFonts w:ascii="Arial" w:hAnsi="Arial" w:cs="Arial"/>
                <w:b/>
                <w:color w:val="FF0000"/>
                <w:sz w:val="20"/>
              </w:rPr>
            </w:pPr>
            <w:r w:rsidRPr="00864882">
              <w:rPr>
                <w:rFonts w:ascii="Arial" w:hAnsi="Arial" w:cs="Arial"/>
                <w:b/>
                <w:color w:val="FF0000"/>
                <w:sz w:val="20"/>
              </w:rPr>
              <w:t>21:00 Elektrik (60 Sınavı)</w:t>
            </w:r>
          </w:p>
          <w:p w14:paraId="29BDA6E1" w14:textId="77777777" w:rsidR="003E02B2" w:rsidRPr="00864882" w:rsidRDefault="003E02B2" w:rsidP="003E02B2">
            <w:pPr>
              <w:rPr>
                <w:rFonts w:ascii="Arial" w:hAnsi="Arial" w:cs="Arial"/>
                <w:b/>
                <w:color w:val="FF0000"/>
                <w:sz w:val="20"/>
              </w:rPr>
            </w:pPr>
            <w:r w:rsidRPr="00864882">
              <w:rPr>
                <w:rFonts w:ascii="Arial" w:hAnsi="Arial" w:cs="Arial"/>
                <w:b/>
                <w:color w:val="FF0000"/>
                <w:sz w:val="20"/>
              </w:rPr>
              <w:t>Z21 – Z22 – Z24 – 120 – 123</w:t>
            </w:r>
          </w:p>
          <w:p w14:paraId="532AB622" w14:textId="77777777" w:rsidR="003E02B2" w:rsidRPr="00864882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</w:p>
        </w:tc>
      </w:tr>
      <w:tr w:rsidR="003E02B2" w:rsidRPr="004B5153" w14:paraId="7B972B54" w14:textId="77777777" w:rsidTr="009C556E">
        <w:trPr>
          <w:trHeight w:val="185"/>
        </w:trPr>
        <w:tc>
          <w:tcPr>
            <w:tcW w:w="3159" w:type="dxa"/>
            <w:shd w:val="clear" w:color="auto" w:fill="D9D9D9"/>
            <w:vAlign w:val="center"/>
          </w:tcPr>
          <w:p w14:paraId="394C5AE5" w14:textId="77777777" w:rsidR="003E02B2" w:rsidRPr="004B5153" w:rsidRDefault="003E02B2" w:rsidP="003E02B2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sz w:val="22"/>
                <w:szCs w:val="28"/>
              </w:rPr>
              <w:t>24.01.2022 Pazartesi</w:t>
            </w:r>
          </w:p>
        </w:tc>
        <w:tc>
          <w:tcPr>
            <w:tcW w:w="3158" w:type="dxa"/>
            <w:shd w:val="clear" w:color="auto" w:fill="D9D9D9"/>
            <w:vAlign w:val="center"/>
          </w:tcPr>
          <w:p w14:paraId="4147E38D" w14:textId="77777777" w:rsidR="003E02B2" w:rsidRPr="004B5153" w:rsidRDefault="003E02B2" w:rsidP="003E02B2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sz w:val="22"/>
                <w:szCs w:val="28"/>
              </w:rPr>
              <w:t>25.01.2022 Salı</w:t>
            </w:r>
          </w:p>
        </w:tc>
        <w:tc>
          <w:tcPr>
            <w:tcW w:w="3158" w:type="dxa"/>
            <w:shd w:val="clear" w:color="auto" w:fill="D9D9D9"/>
            <w:vAlign w:val="center"/>
          </w:tcPr>
          <w:p w14:paraId="7DF16253" w14:textId="77777777" w:rsidR="003E02B2" w:rsidRPr="004B5153" w:rsidRDefault="003E02B2" w:rsidP="003E02B2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sz w:val="22"/>
                <w:szCs w:val="28"/>
              </w:rPr>
              <w:t>26.01.2022 Çarşamba</w:t>
            </w:r>
          </w:p>
        </w:tc>
        <w:tc>
          <w:tcPr>
            <w:tcW w:w="3275" w:type="dxa"/>
            <w:shd w:val="clear" w:color="auto" w:fill="D9D9D9"/>
            <w:vAlign w:val="center"/>
          </w:tcPr>
          <w:p w14:paraId="3055FCA5" w14:textId="77777777" w:rsidR="003E02B2" w:rsidRPr="004B5153" w:rsidRDefault="003E02B2" w:rsidP="003E02B2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sz w:val="22"/>
                <w:szCs w:val="28"/>
              </w:rPr>
              <w:t>27.01.2022 Perşembe</w:t>
            </w:r>
          </w:p>
        </w:tc>
        <w:tc>
          <w:tcPr>
            <w:tcW w:w="3234" w:type="dxa"/>
            <w:shd w:val="clear" w:color="auto" w:fill="D9D9D9"/>
            <w:vAlign w:val="center"/>
          </w:tcPr>
          <w:p w14:paraId="6DCA0E65" w14:textId="77777777" w:rsidR="003E02B2" w:rsidRPr="004B5153" w:rsidRDefault="003E02B2" w:rsidP="003E02B2">
            <w:pPr>
              <w:jc w:val="center"/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sz w:val="22"/>
                <w:szCs w:val="28"/>
              </w:rPr>
              <w:t>28.01.2022 Cuma</w:t>
            </w:r>
          </w:p>
        </w:tc>
      </w:tr>
      <w:tr w:rsidR="003E02B2" w:rsidRPr="004B5153" w14:paraId="7DCE2AF8" w14:textId="77777777" w:rsidTr="009C556E">
        <w:trPr>
          <w:trHeight w:val="319"/>
        </w:trPr>
        <w:tc>
          <w:tcPr>
            <w:tcW w:w="3159" w:type="dxa"/>
            <w:shd w:val="clear" w:color="auto" w:fill="auto"/>
          </w:tcPr>
          <w:p w14:paraId="7166326B" w14:textId="77777777" w:rsidR="003E02B2" w:rsidRPr="009F5C4F" w:rsidRDefault="003E02B2" w:rsidP="003E02B2">
            <w:pPr>
              <w:rPr>
                <w:rFonts w:ascii="Arial" w:hAnsi="Arial" w:cs="Arial"/>
                <w:color w:val="008000"/>
                <w:sz w:val="20"/>
              </w:rPr>
            </w:pPr>
            <w:bookmarkStart w:id="11" w:name="_Hlk497406532"/>
            <w:bookmarkStart w:id="12" w:name="_Hlk497406518"/>
          </w:p>
        </w:tc>
        <w:tc>
          <w:tcPr>
            <w:tcW w:w="3158" w:type="dxa"/>
          </w:tcPr>
          <w:p w14:paraId="78A92B47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 </w:t>
            </w:r>
          </w:p>
        </w:tc>
        <w:tc>
          <w:tcPr>
            <w:tcW w:w="3158" w:type="dxa"/>
          </w:tcPr>
          <w:p w14:paraId="0CEE3F1A" w14:textId="77777777" w:rsidR="003E02B2" w:rsidRPr="009F5C4F" w:rsidRDefault="003E02B2" w:rsidP="003E02B2">
            <w:pPr>
              <w:rPr>
                <w:rFonts w:ascii="Arial" w:hAnsi="Arial" w:cs="Arial"/>
                <w:color w:val="FF0000"/>
                <w:sz w:val="20"/>
              </w:rPr>
            </w:pPr>
          </w:p>
        </w:tc>
        <w:tc>
          <w:tcPr>
            <w:tcW w:w="3275" w:type="dxa"/>
            <w:vMerge w:val="restart"/>
            <w:shd w:val="clear" w:color="auto" w:fill="A6A6A6" w:themeFill="background1" w:themeFillShade="A6"/>
            <w:vAlign w:val="center"/>
          </w:tcPr>
          <w:p w14:paraId="2AF7891C" w14:textId="77777777" w:rsidR="003E02B2" w:rsidRPr="004B5153" w:rsidRDefault="003E02B2" w:rsidP="003E02B2">
            <w:pPr>
              <w:rPr>
                <w:rFonts w:ascii="Arial" w:hAnsi="Arial" w:cs="Arial"/>
                <w:color w:val="FF0000"/>
                <w:sz w:val="22"/>
                <w:szCs w:val="28"/>
                <w:highlight w:val="yellow"/>
              </w:rPr>
            </w:pPr>
          </w:p>
        </w:tc>
        <w:tc>
          <w:tcPr>
            <w:tcW w:w="3234" w:type="dxa"/>
            <w:vMerge w:val="restart"/>
            <w:shd w:val="clear" w:color="auto" w:fill="A6A6A6" w:themeFill="background1" w:themeFillShade="A6"/>
          </w:tcPr>
          <w:p w14:paraId="7553C7A4" w14:textId="77777777" w:rsidR="003E02B2" w:rsidRPr="004B5153" w:rsidRDefault="003E02B2" w:rsidP="003E02B2">
            <w:pPr>
              <w:rPr>
                <w:rFonts w:ascii="Arial" w:hAnsi="Arial" w:cs="Arial"/>
                <w:color w:val="0000FF"/>
                <w:sz w:val="22"/>
                <w:szCs w:val="28"/>
              </w:rPr>
            </w:pPr>
            <w:bookmarkStart w:id="13" w:name="_Hlk497406805"/>
            <w:r w:rsidRPr="004B5153">
              <w:rPr>
                <w:rFonts w:ascii="Arial" w:hAnsi="Arial" w:cs="Arial"/>
                <w:b/>
                <w:sz w:val="22"/>
                <w:szCs w:val="28"/>
              </w:rPr>
              <w:t xml:space="preserve"> </w:t>
            </w:r>
            <w:bookmarkEnd w:id="13"/>
          </w:p>
          <w:p w14:paraId="2A1EE1EE" w14:textId="77777777" w:rsidR="003E02B2" w:rsidRPr="004B5153" w:rsidRDefault="003E02B2" w:rsidP="003E02B2">
            <w:pPr>
              <w:rPr>
                <w:rFonts w:ascii="Arial" w:hAnsi="Arial" w:cs="Arial"/>
                <w:color w:val="0000FF"/>
                <w:sz w:val="22"/>
                <w:szCs w:val="28"/>
              </w:rPr>
            </w:pPr>
          </w:p>
        </w:tc>
      </w:tr>
      <w:tr w:rsidR="003E02B2" w:rsidRPr="004B5153" w14:paraId="6D4300B6" w14:textId="77777777" w:rsidTr="009C556E">
        <w:trPr>
          <w:trHeight w:val="256"/>
        </w:trPr>
        <w:tc>
          <w:tcPr>
            <w:tcW w:w="3159" w:type="dxa"/>
            <w:shd w:val="clear" w:color="auto" w:fill="auto"/>
          </w:tcPr>
          <w:p w14:paraId="69535F2E" w14:textId="77777777" w:rsidR="003E02B2" w:rsidRPr="003E02B2" w:rsidRDefault="003E02B2" w:rsidP="003E02B2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3E02B2">
              <w:rPr>
                <w:rFonts w:ascii="Arial" w:hAnsi="Arial" w:cs="Arial"/>
                <w:b/>
                <w:color w:val="008000"/>
                <w:sz w:val="20"/>
              </w:rPr>
              <w:t xml:space="preserve">13:00  </w:t>
            </w:r>
            <w:proofErr w:type="spellStart"/>
            <w:r w:rsidRPr="003E02B2">
              <w:rPr>
                <w:rFonts w:ascii="Arial" w:hAnsi="Arial" w:cs="Arial"/>
                <w:b/>
                <w:color w:val="008000"/>
                <w:sz w:val="20"/>
              </w:rPr>
              <w:t>Mechanical</w:t>
            </w:r>
            <w:proofErr w:type="spellEnd"/>
            <w:r w:rsidRPr="003E02B2">
              <w:rPr>
                <w:rFonts w:ascii="Arial" w:hAnsi="Arial" w:cs="Arial"/>
                <w:b/>
                <w:color w:val="008000"/>
                <w:sz w:val="20"/>
              </w:rPr>
              <w:t xml:space="preserve"> </w:t>
            </w:r>
            <w:proofErr w:type="spellStart"/>
            <w:r w:rsidRPr="003E02B2">
              <w:rPr>
                <w:rFonts w:ascii="Arial" w:hAnsi="Arial" w:cs="Arial"/>
                <w:b/>
                <w:color w:val="008000"/>
                <w:sz w:val="20"/>
              </w:rPr>
              <w:t>Vibrations</w:t>
            </w:r>
            <w:proofErr w:type="spellEnd"/>
          </w:p>
          <w:p w14:paraId="3E7767EA" w14:textId="77777777" w:rsidR="003E02B2" w:rsidRPr="009F5C4F" w:rsidRDefault="003E02B2" w:rsidP="003E02B2">
            <w:pPr>
              <w:rPr>
                <w:rFonts w:ascii="Arial" w:hAnsi="Arial" w:cs="Arial"/>
                <w:color w:val="008000"/>
                <w:sz w:val="20"/>
              </w:rPr>
            </w:pPr>
            <w:r w:rsidRPr="003E02B2">
              <w:rPr>
                <w:rFonts w:ascii="Arial" w:hAnsi="Arial" w:cs="Arial"/>
                <w:b/>
                <w:color w:val="008000"/>
                <w:sz w:val="20"/>
              </w:rPr>
              <w:t>123</w:t>
            </w:r>
          </w:p>
        </w:tc>
        <w:tc>
          <w:tcPr>
            <w:tcW w:w="3158" w:type="dxa"/>
          </w:tcPr>
          <w:p w14:paraId="05DA4DAF" w14:textId="77777777" w:rsidR="003E02B2" w:rsidRPr="009F5C4F" w:rsidRDefault="003E02B2" w:rsidP="003E02B2">
            <w:pPr>
              <w:rPr>
                <w:rFonts w:ascii="Arial" w:hAnsi="Arial" w:cs="Arial"/>
                <w:color w:val="008000"/>
                <w:sz w:val="20"/>
              </w:rPr>
            </w:pPr>
          </w:p>
        </w:tc>
        <w:tc>
          <w:tcPr>
            <w:tcW w:w="3158" w:type="dxa"/>
          </w:tcPr>
          <w:p w14:paraId="22E2E59A" w14:textId="77777777" w:rsidR="003E02B2" w:rsidRPr="009F5C4F" w:rsidRDefault="003E02B2" w:rsidP="003E02B2">
            <w:pPr>
              <w:rPr>
                <w:rFonts w:ascii="Arial" w:hAnsi="Arial" w:cs="Arial"/>
                <w:color w:val="0000FF"/>
                <w:sz w:val="20"/>
              </w:rPr>
            </w:pPr>
          </w:p>
        </w:tc>
        <w:tc>
          <w:tcPr>
            <w:tcW w:w="3275" w:type="dxa"/>
            <w:vMerge/>
            <w:shd w:val="clear" w:color="auto" w:fill="A6A6A6" w:themeFill="background1" w:themeFillShade="A6"/>
          </w:tcPr>
          <w:p w14:paraId="758F132B" w14:textId="77777777" w:rsidR="003E02B2" w:rsidRPr="004B5153" w:rsidRDefault="003E02B2" w:rsidP="003E02B2">
            <w:pPr>
              <w:rPr>
                <w:rFonts w:ascii="Arial" w:hAnsi="Arial" w:cs="Arial"/>
                <w:b/>
                <w:sz w:val="22"/>
                <w:szCs w:val="28"/>
              </w:rPr>
            </w:pPr>
          </w:p>
        </w:tc>
        <w:tc>
          <w:tcPr>
            <w:tcW w:w="3234" w:type="dxa"/>
            <w:vMerge/>
            <w:shd w:val="clear" w:color="auto" w:fill="A6A6A6" w:themeFill="background1" w:themeFillShade="A6"/>
          </w:tcPr>
          <w:p w14:paraId="0CDF4ABE" w14:textId="77777777" w:rsidR="003E02B2" w:rsidRPr="004B5153" w:rsidRDefault="003E02B2" w:rsidP="003E02B2">
            <w:pPr>
              <w:rPr>
                <w:rFonts w:ascii="Arial" w:hAnsi="Arial" w:cs="Arial"/>
                <w:b/>
                <w:sz w:val="22"/>
                <w:szCs w:val="28"/>
              </w:rPr>
            </w:pPr>
          </w:p>
        </w:tc>
      </w:tr>
      <w:bookmarkEnd w:id="11"/>
      <w:bookmarkEnd w:id="12"/>
      <w:tr w:rsidR="003E02B2" w:rsidRPr="004B5153" w14:paraId="23DB1E1C" w14:textId="77777777" w:rsidTr="009C556E">
        <w:trPr>
          <w:trHeight w:val="213"/>
        </w:trPr>
        <w:tc>
          <w:tcPr>
            <w:tcW w:w="3159" w:type="dxa"/>
            <w:shd w:val="clear" w:color="auto" w:fill="auto"/>
          </w:tcPr>
          <w:p w14:paraId="4DBB63A1" w14:textId="77777777" w:rsidR="003E02B2" w:rsidRPr="009F5C4F" w:rsidRDefault="003E02B2" w:rsidP="003E02B2">
            <w:pPr>
              <w:rPr>
                <w:rFonts w:ascii="Arial" w:hAnsi="Arial" w:cs="Arial"/>
                <w:b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>1</w:t>
            </w:r>
            <w:r>
              <w:rPr>
                <w:rFonts w:ascii="Arial" w:hAnsi="Arial" w:cs="Arial"/>
                <w:b/>
                <w:sz w:val="20"/>
              </w:rPr>
              <w:t>5</w:t>
            </w:r>
            <w:r w:rsidRPr="009F5C4F">
              <w:rPr>
                <w:rFonts w:ascii="Arial" w:hAnsi="Arial" w:cs="Arial"/>
                <w:b/>
                <w:sz w:val="20"/>
              </w:rPr>
              <w:t xml:space="preserve">:00 </w:t>
            </w:r>
            <w:proofErr w:type="spellStart"/>
            <w:r w:rsidRPr="009F5C4F">
              <w:rPr>
                <w:rFonts w:ascii="Arial" w:hAnsi="Arial" w:cs="Arial"/>
                <w:b/>
                <w:sz w:val="20"/>
              </w:rPr>
              <w:t>Thermodynamics</w:t>
            </w:r>
            <w:proofErr w:type="spellEnd"/>
            <w:r w:rsidRPr="009F5C4F">
              <w:rPr>
                <w:rFonts w:ascii="Arial" w:hAnsi="Arial" w:cs="Arial"/>
                <w:b/>
                <w:sz w:val="20"/>
              </w:rPr>
              <w:t xml:space="preserve"> II</w:t>
            </w:r>
          </w:p>
          <w:p w14:paraId="28E9F287" w14:textId="77777777" w:rsidR="003E02B2" w:rsidRPr="009F5C4F" w:rsidRDefault="003E02B2" w:rsidP="003E02B2">
            <w:pPr>
              <w:rPr>
                <w:rFonts w:ascii="Arial" w:hAnsi="Arial" w:cs="Arial"/>
                <w:b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>1</w:t>
            </w:r>
            <w:r>
              <w:rPr>
                <w:rFonts w:ascii="Arial" w:hAnsi="Arial" w:cs="Arial"/>
                <w:b/>
                <w:sz w:val="20"/>
              </w:rPr>
              <w:t>5</w:t>
            </w:r>
            <w:r w:rsidRPr="009F5C4F">
              <w:rPr>
                <w:rFonts w:ascii="Arial" w:hAnsi="Arial" w:cs="Arial"/>
                <w:b/>
                <w:sz w:val="20"/>
              </w:rPr>
              <w:t>:00 Termodinamik II (60 Sınavı)</w:t>
            </w:r>
          </w:p>
          <w:p w14:paraId="3209F31F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FF0000"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>Z21 – Z22 – Z24 – 120 – 123</w:t>
            </w:r>
          </w:p>
        </w:tc>
        <w:tc>
          <w:tcPr>
            <w:tcW w:w="3158" w:type="dxa"/>
          </w:tcPr>
          <w:p w14:paraId="42C0AA14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00FF"/>
                <w:sz w:val="20"/>
              </w:rPr>
              <w:t>15:00 Teknik Resim I (Örgün) 1B06 – 1B07 – B1022 – 2B44</w:t>
            </w:r>
          </w:p>
          <w:p w14:paraId="7449957B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8000"/>
                <w:sz w:val="20"/>
              </w:rPr>
            </w:pPr>
          </w:p>
        </w:tc>
        <w:tc>
          <w:tcPr>
            <w:tcW w:w="3158" w:type="dxa"/>
          </w:tcPr>
          <w:p w14:paraId="45F8962E" w14:textId="77777777" w:rsidR="003E02B2" w:rsidRPr="009F5C4F" w:rsidRDefault="003E02B2" w:rsidP="003E02B2">
            <w:pPr>
              <w:rPr>
                <w:rFonts w:ascii="Arial" w:hAnsi="Arial" w:cs="Arial"/>
                <w:color w:val="0000FF"/>
                <w:sz w:val="20"/>
              </w:rPr>
            </w:pPr>
          </w:p>
        </w:tc>
        <w:tc>
          <w:tcPr>
            <w:tcW w:w="3275" w:type="dxa"/>
            <w:vMerge/>
            <w:shd w:val="clear" w:color="auto" w:fill="A6A6A6" w:themeFill="background1" w:themeFillShade="A6"/>
          </w:tcPr>
          <w:p w14:paraId="6CA63E59" w14:textId="77777777" w:rsidR="003E02B2" w:rsidRPr="004B5153" w:rsidRDefault="003E02B2" w:rsidP="003E02B2">
            <w:pPr>
              <w:rPr>
                <w:rFonts w:ascii="Arial" w:hAnsi="Arial" w:cs="Arial"/>
                <w:sz w:val="22"/>
                <w:szCs w:val="28"/>
              </w:rPr>
            </w:pPr>
          </w:p>
        </w:tc>
        <w:tc>
          <w:tcPr>
            <w:tcW w:w="3234" w:type="dxa"/>
            <w:vMerge/>
            <w:shd w:val="clear" w:color="auto" w:fill="A6A6A6" w:themeFill="background1" w:themeFillShade="A6"/>
          </w:tcPr>
          <w:p w14:paraId="40B2BBCA" w14:textId="77777777" w:rsidR="003E02B2" w:rsidRPr="004B5153" w:rsidRDefault="003E02B2" w:rsidP="003E02B2">
            <w:pPr>
              <w:rPr>
                <w:rFonts w:ascii="Arial" w:hAnsi="Arial" w:cs="Arial"/>
                <w:color w:val="008000"/>
                <w:sz w:val="22"/>
                <w:szCs w:val="28"/>
              </w:rPr>
            </w:pPr>
          </w:p>
        </w:tc>
      </w:tr>
      <w:tr w:rsidR="003E02B2" w:rsidRPr="004B5153" w14:paraId="406CE3DA" w14:textId="77777777" w:rsidTr="00F856DA">
        <w:trPr>
          <w:trHeight w:val="453"/>
        </w:trPr>
        <w:tc>
          <w:tcPr>
            <w:tcW w:w="3159" w:type="dxa"/>
            <w:shd w:val="clear" w:color="auto" w:fill="auto"/>
            <w:vAlign w:val="center"/>
          </w:tcPr>
          <w:p w14:paraId="281ED6F7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00FF"/>
                <w:sz w:val="20"/>
              </w:rPr>
              <w:t xml:space="preserve">17:00 Technical English I </w:t>
            </w:r>
          </w:p>
          <w:p w14:paraId="42297D73" w14:textId="77777777" w:rsidR="003E02B2" w:rsidRPr="009F5C4F" w:rsidRDefault="003E02B2" w:rsidP="003E02B2">
            <w:pPr>
              <w:rPr>
                <w:rFonts w:ascii="Arial" w:hAnsi="Arial" w:cs="Arial"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00FF"/>
                <w:sz w:val="20"/>
              </w:rPr>
              <w:t>Z21 – Z22 – Z24 – 120 – 121 – 123</w:t>
            </w:r>
          </w:p>
        </w:tc>
        <w:tc>
          <w:tcPr>
            <w:tcW w:w="3158" w:type="dxa"/>
          </w:tcPr>
          <w:p w14:paraId="4CBE75B3" w14:textId="77777777" w:rsidR="003E02B2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00FF"/>
                <w:sz w:val="20"/>
              </w:rPr>
              <w:t>17:00 Teknik Resim I (İÖ) 1B06 – 1B07 – B1022 – 2B44</w:t>
            </w:r>
          </w:p>
          <w:p w14:paraId="41B63476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</w:rPr>
              <w:t>7</w:t>
            </w:r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:00 </w:t>
            </w:r>
            <w:proofErr w:type="spellStart"/>
            <w:r w:rsidRPr="009F5C4F">
              <w:rPr>
                <w:rFonts w:ascii="Arial" w:hAnsi="Arial" w:cs="Arial"/>
                <w:b/>
                <w:color w:val="008000"/>
                <w:sz w:val="20"/>
              </w:rPr>
              <w:t>Komp</w:t>
            </w:r>
            <w:proofErr w:type="spellEnd"/>
            <w:r w:rsidRPr="009F5C4F">
              <w:rPr>
                <w:rFonts w:ascii="Arial" w:hAnsi="Arial" w:cs="Arial"/>
                <w:b/>
                <w:color w:val="008000"/>
                <w:sz w:val="20"/>
              </w:rPr>
              <w:t>. Üretim Teknolojileri</w:t>
            </w:r>
          </w:p>
          <w:p w14:paraId="060763F2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120 - 121</w:t>
            </w:r>
          </w:p>
          <w:p w14:paraId="6491DC8E" w14:textId="77777777" w:rsidR="003E02B2" w:rsidRPr="009F5C4F" w:rsidRDefault="003E02B2" w:rsidP="003E02B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158" w:type="dxa"/>
          </w:tcPr>
          <w:p w14:paraId="4AC722C7" w14:textId="77777777" w:rsidR="003E02B2" w:rsidRPr="009F5C4F" w:rsidRDefault="003E02B2" w:rsidP="003E02B2">
            <w:pPr>
              <w:rPr>
                <w:rFonts w:ascii="Arial" w:hAnsi="Arial" w:cs="Arial"/>
                <w:b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>1</w:t>
            </w:r>
            <w:r>
              <w:rPr>
                <w:rFonts w:ascii="Arial" w:hAnsi="Arial" w:cs="Arial"/>
                <w:b/>
                <w:sz w:val="20"/>
              </w:rPr>
              <w:t>7</w:t>
            </w:r>
            <w:r w:rsidRPr="009F5C4F">
              <w:rPr>
                <w:rFonts w:ascii="Arial" w:hAnsi="Arial" w:cs="Arial"/>
                <w:b/>
                <w:sz w:val="20"/>
              </w:rPr>
              <w:t xml:space="preserve">:00 Isı Transferi </w:t>
            </w:r>
          </w:p>
          <w:p w14:paraId="548E1B69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sz w:val="20"/>
              </w:rPr>
              <w:t>Z21 – Z22 – Z24 – 120 – 121 – 123</w:t>
            </w:r>
          </w:p>
        </w:tc>
        <w:tc>
          <w:tcPr>
            <w:tcW w:w="3275" w:type="dxa"/>
            <w:vMerge/>
            <w:shd w:val="clear" w:color="auto" w:fill="A6A6A6" w:themeFill="background1" w:themeFillShade="A6"/>
          </w:tcPr>
          <w:p w14:paraId="6ABE734B" w14:textId="77777777" w:rsidR="003E02B2" w:rsidRPr="004B5153" w:rsidRDefault="003E02B2" w:rsidP="003E02B2">
            <w:pPr>
              <w:rPr>
                <w:rFonts w:ascii="Arial" w:hAnsi="Arial" w:cs="Arial"/>
                <w:color w:val="008000"/>
                <w:sz w:val="22"/>
                <w:szCs w:val="28"/>
              </w:rPr>
            </w:pPr>
          </w:p>
        </w:tc>
        <w:tc>
          <w:tcPr>
            <w:tcW w:w="3234" w:type="dxa"/>
            <w:vMerge/>
            <w:shd w:val="clear" w:color="auto" w:fill="A6A6A6" w:themeFill="background1" w:themeFillShade="A6"/>
          </w:tcPr>
          <w:p w14:paraId="2759F085" w14:textId="77777777" w:rsidR="003E02B2" w:rsidRPr="004B5153" w:rsidRDefault="003E02B2" w:rsidP="003E02B2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</w:p>
        </w:tc>
      </w:tr>
      <w:tr w:rsidR="003E02B2" w:rsidRPr="004B5153" w14:paraId="2CBA4AE0" w14:textId="77777777" w:rsidTr="00F856DA">
        <w:trPr>
          <w:trHeight w:val="453"/>
        </w:trPr>
        <w:tc>
          <w:tcPr>
            <w:tcW w:w="3159" w:type="dxa"/>
            <w:shd w:val="clear" w:color="auto" w:fill="auto"/>
            <w:vAlign w:val="center"/>
          </w:tcPr>
          <w:p w14:paraId="2C6DEB40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0"/>
              </w:rPr>
              <w:t>9</w:t>
            </w:r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:00 </w:t>
            </w:r>
            <w:proofErr w:type="spellStart"/>
            <w:r w:rsidRPr="009F5C4F">
              <w:rPr>
                <w:rFonts w:ascii="Arial" w:hAnsi="Arial" w:cs="Arial"/>
                <w:b/>
                <w:color w:val="008000"/>
                <w:sz w:val="20"/>
              </w:rPr>
              <w:t>Mot</w:t>
            </w:r>
            <w:proofErr w:type="spellEnd"/>
            <w:r w:rsidRPr="009F5C4F">
              <w:rPr>
                <w:rFonts w:ascii="Arial" w:hAnsi="Arial" w:cs="Arial"/>
                <w:b/>
                <w:color w:val="008000"/>
                <w:sz w:val="20"/>
              </w:rPr>
              <w:t>. Taş. Temel Esasları</w:t>
            </w:r>
          </w:p>
          <w:p w14:paraId="0FE6D3EA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8000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Z21 – Z22</w:t>
            </w:r>
          </w:p>
          <w:p w14:paraId="255C6D6F" w14:textId="77777777" w:rsidR="003E02B2" w:rsidRPr="009F5C4F" w:rsidRDefault="003E02B2" w:rsidP="003E02B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158" w:type="dxa"/>
          </w:tcPr>
          <w:p w14:paraId="65DF025B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8000"/>
                <w:sz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</w:rPr>
              <w:t>1</w:t>
            </w:r>
            <w:r w:rsidRPr="009F5C4F">
              <w:rPr>
                <w:rFonts w:ascii="Arial" w:hAnsi="Arial" w:cs="Arial"/>
                <w:b/>
                <w:color w:val="008000"/>
                <w:sz w:val="20"/>
              </w:rPr>
              <w:t>9:00 İş Sağlığı ve Güvenliği I</w:t>
            </w:r>
          </w:p>
          <w:p w14:paraId="376A3E64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Z21 – Z22 – Z24 – 120 – 121</w:t>
            </w:r>
          </w:p>
        </w:tc>
        <w:tc>
          <w:tcPr>
            <w:tcW w:w="3158" w:type="dxa"/>
          </w:tcPr>
          <w:p w14:paraId="01E85A4C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00FF"/>
                <w:sz w:val="20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0"/>
              </w:rPr>
              <w:t>9</w:t>
            </w:r>
            <w:r w:rsidRPr="009F5C4F">
              <w:rPr>
                <w:rFonts w:ascii="Arial" w:hAnsi="Arial" w:cs="Arial"/>
                <w:b/>
                <w:color w:val="0000FF"/>
                <w:sz w:val="20"/>
              </w:rPr>
              <w:t>:00 Temel Bilgi Tek.</w:t>
            </w:r>
          </w:p>
          <w:p w14:paraId="49DCD287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6F1EAD">
              <w:rPr>
                <w:rFonts w:ascii="Arial" w:hAnsi="Arial" w:cs="Arial"/>
                <w:b/>
                <w:color w:val="0000FF"/>
                <w:sz w:val="20"/>
              </w:rPr>
              <w:t>LAB 9, LAB 10, LAB 11, LAB 12, LAB 13, LAB 14, LAB 15</w:t>
            </w:r>
          </w:p>
        </w:tc>
        <w:tc>
          <w:tcPr>
            <w:tcW w:w="3275" w:type="dxa"/>
            <w:shd w:val="clear" w:color="auto" w:fill="A6A6A6" w:themeFill="background1" w:themeFillShade="A6"/>
          </w:tcPr>
          <w:p w14:paraId="3785525F" w14:textId="77777777" w:rsidR="003E02B2" w:rsidRPr="004B5153" w:rsidRDefault="003E02B2" w:rsidP="003E02B2">
            <w:pPr>
              <w:rPr>
                <w:rFonts w:ascii="Arial" w:hAnsi="Arial" w:cs="Arial"/>
                <w:color w:val="008000"/>
                <w:sz w:val="22"/>
                <w:szCs w:val="28"/>
              </w:rPr>
            </w:pPr>
          </w:p>
        </w:tc>
        <w:tc>
          <w:tcPr>
            <w:tcW w:w="3234" w:type="dxa"/>
            <w:shd w:val="clear" w:color="auto" w:fill="A6A6A6" w:themeFill="background1" w:themeFillShade="A6"/>
          </w:tcPr>
          <w:p w14:paraId="10B5E261" w14:textId="77777777" w:rsidR="003E02B2" w:rsidRPr="004B5153" w:rsidRDefault="003E02B2" w:rsidP="003E02B2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</w:p>
        </w:tc>
      </w:tr>
      <w:tr w:rsidR="003E02B2" w:rsidRPr="004B5153" w14:paraId="009127BE" w14:textId="77777777" w:rsidTr="00F856DA">
        <w:trPr>
          <w:trHeight w:val="453"/>
        </w:trPr>
        <w:tc>
          <w:tcPr>
            <w:tcW w:w="3159" w:type="dxa"/>
            <w:shd w:val="clear" w:color="auto" w:fill="auto"/>
            <w:vAlign w:val="center"/>
          </w:tcPr>
          <w:p w14:paraId="01D75097" w14:textId="77777777" w:rsidR="003E02B2" w:rsidRPr="009F5C4F" w:rsidRDefault="003E02B2" w:rsidP="003E02B2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158" w:type="dxa"/>
          </w:tcPr>
          <w:p w14:paraId="3C3B62D5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8000"/>
                <w:sz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</w:rPr>
              <w:t>21</w:t>
            </w:r>
            <w:r w:rsidRPr="009F5C4F">
              <w:rPr>
                <w:rFonts w:ascii="Arial" w:hAnsi="Arial" w:cs="Arial"/>
                <w:b/>
                <w:color w:val="008000"/>
                <w:sz w:val="20"/>
              </w:rPr>
              <w:t>:00 Müh. Deneysel Tasarım</w:t>
            </w:r>
          </w:p>
          <w:p w14:paraId="4D4B6524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3E02B2">
              <w:rPr>
                <w:rFonts w:ascii="Arial" w:hAnsi="Arial" w:cs="Arial"/>
                <w:b/>
                <w:color w:val="008000"/>
                <w:sz w:val="20"/>
                <w:szCs w:val="20"/>
              </w:rPr>
              <w:t>LAB 08 – LAB 09</w:t>
            </w:r>
          </w:p>
        </w:tc>
        <w:tc>
          <w:tcPr>
            <w:tcW w:w="3158" w:type="dxa"/>
          </w:tcPr>
          <w:p w14:paraId="6073E5CD" w14:textId="77777777" w:rsidR="003E02B2" w:rsidRPr="009F5C4F" w:rsidRDefault="003E02B2" w:rsidP="003E02B2">
            <w:pPr>
              <w:rPr>
                <w:rFonts w:ascii="Arial" w:hAnsi="Arial" w:cs="Arial"/>
                <w:color w:val="008000"/>
                <w:sz w:val="20"/>
              </w:rPr>
            </w:pPr>
            <w:r>
              <w:rPr>
                <w:rFonts w:ascii="Arial" w:hAnsi="Arial" w:cs="Arial"/>
                <w:b/>
                <w:color w:val="008000"/>
                <w:sz w:val="20"/>
              </w:rPr>
              <w:t>21</w:t>
            </w:r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:00 </w:t>
            </w:r>
            <w:proofErr w:type="spellStart"/>
            <w:r w:rsidRPr="009F5C4F">
              <w:rPr>
                <w:rFonts w:ascii="Arial" w:hAnsi="Arial" w:cs="Arial"/>
                <w:b/>
                <w:color w:val="008000"/>
                <w:sz w:val="20"/>
              </w:rPr>
              <w:t>Heat</w:t>
            </w:r>
            <w:proofErr w:type="spellEnd"/>
            <w:r w:rsidRPr="009F5C4F">
              <w:rPr>
                <w:rFonts w:ascii="Arial" w:hAnsi="Arial" w:cs="Arial"/>
                <w:b/>
                <w:color w:val="008000"/>
                <w:sz w:val="20"/>
              </w:rPr>
              <w:t xml:space="preserve"> </w:t>
            </w:r>
            <w:proofErr w:type="spellStart"/>
            <w:r w:rsidRPr="009F5C4F">
              <w:rPr>
                <w:rFonts w:ascii="Arial" w:hAnsi="Arial" w:cs="Arial"/>
                <w:b/>
                <w:color w:val="008000"/>
                <w:sz w:val="20"/>
              </w:rPr>
              <w:t>Exchangers</w:t>
            </w:r>
            <w:proofErr w:type="spellEnd"/>
            <w:r w:rsidRPr="009F5C4F">
              <w:rPr>
                <w:rFonts w:ascii="Arial" w:hAnsi="Arial" w:cs="Arial"/>
                <w:color w:val="008000"/>
                <w:sz w:val="20"/>
              </w:rPr>
              <w:t xml:space="preserve"> </w:t>
            </w:r>
          </w:p>
          <w:p w14:paraId="5943CD80" w14:textId="77777777" w:rsidR="003E02B2" w:rsidRPr="009F5C4F" w:rsidRDefault="003E02B2" w:rsidP="003E02B2">
            <w:pPr>
              <w:rPr>
                <w:rFonts w:ascii="Arial" w:hAnsi="Arial" w:cs="Arial"/>
                <w:b/>
                <w:color w:val="0000FF"/>
                <w:sz w:val="20"/>
              </w:rPr>
            </w:pPr>
            <w:r w:rsidRPr="009F5C4F">
              <w:rPr>
                <w:rFonts w:ascii="Arial" w:hAnsi="Arial" w:cs="Arial"/>
                <w:b/>
                <w:color w:val="008000"/>
                <w:sz w:val="20"/>
              </w:rPr>
              <w:t>Z22 - Z24</w:t>
            </w:r>
          </w:p>
        </w:tc>
        <w:tc>
          <w:tcPr>
            <w:tcW w:w="3275" w:type="dxa"/>
            <w:shd w:val="clear" w:color="auto" w:fill="A6A6A6" w:themeFill="background1" w:themeFillShade="A6"/>
          </w:tcPr>
          <w:p w14:paraId="192F9426" w14:textId="77777777" w:rsidR="003E02B2" w:rsidRPr="004B5153" w:rsidRDefault="003E02B2" w:rsidP="003E02B2">
            <w:pPr>
              <w:rPr>
                <w:rFonts w:ascii="Arial" w:hAnsi="Arial" w:cs="Arial"/>
                <w:color w:val="008000"/>
                <w:sz w:val="22"/>
                <w:szCs w:val="28"/>
              </w:rPr>
            </w:pPr>
          </w:p>
        </w:tc>
        <w:tc>
          <w:tcPr>
            <w:tcW w:w="3234" w:type="dxa"/>
            <w:shd w:val="clear" w:color="auto" w:fill="A6A6A6" w:themeFill="background1" w:themeFillShade="A6"/>
          </w:tcPr>
          <w:p w14:paraId="515337D1" w14:textId="77777777" w:rsidR="003E02B2" w:rsidRPr="004B5153" w:rsidRDefault="003E02B2" w:rsidP="003E02B2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</w:p>
        </w:tc>
      </w:tr>
    </w:tbl>
    <w:p w14:paraId="5BAE5D31" w14:textId="77777777" w:rsidR="00871AD2" w:rsidRDefault="00871AD2" w:rsidP="008409B8"/>
    <w:p w14:paraId="4B3A1158" w14:textId="77777777" w:rsidR="00871AD2" w:rsidRDefault="00871AD2" w:rsidP="008409B8"/>
    <w:p w14:paraId="0DB83B88" w14:textId="77777777" w:rsidR="009F5C4F" w:rsidRDefault="009F5C4F" w:rsidP="008409B8"/>
    <w:p w14:paraId="6FD08CB9" w14:textId="77777777" w:rsidR="009F5C4F" w:rsidRDefault="009F5C4F" w:rsidP="008409B8"/>
    <w:tbl>
      <w:tblPr>
        <w:tblW w:w="159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9"/>
        <w:gridCol w:w="3158"/>
        <w:gridCol w:w="3158"/>
        <w:gridCol w:w="3275"/>
        <w:gridCol w:w="3234"/>
      </w:tblGrid>
      <w:tr w:rsidR="00871AD2" w:rsidRPr="001763D6" w14:paraId="66FEDC30" w14:textId="77777777" w:rsidTr="0066418C">
        <w:trPr>
          <w:trHeight w:val="445"/>
          <w:jc w:val="center"/>
        </w:trPr>
        <w:tc>
          <w:tcPr>
            <w:tcW w:w="15984" w:type="dxa"/>
            <w:gridSpan w:val="5"/>
            <w:shd w:val="clear" w:color="auto" w:fill="F2F2F2"/>
            <w:vAlign w:val="center"/>
          </w:tcPr>
          <w:p w14:paraId="2EB37784" w14:textId="77777777" w:rsidR="00871AD2" w:rsidRPr="001763D6" w:rsidRDefault="00871AD2" w:rsidP="0066418C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</w:p>
          <w:p w14:paraId="35FCC26B" w14:textId="77777777" w:rsidR="00871AD2" w:rsidRPr="001763D6" w:rsidRDefault="00871AD2" w:rsidP="0066418C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</w:p>
          <w:p w14:paraId="3CBB56F1" w14:textId="77777777" w:rsidR="00871AD2" w:rsidRPr="001763D6" w:rsidRDefault="00D503E5" w:rsidP="0066418C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>
              <w:rPr>
                <w:rFonts w:ascii="Arial" w:hAnsi="Arial" w:cs="Arial"/>
                <w:b/>
                <w:noProof/>
                <w:sz w:val="22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7B2A9FE" wp14:editId="4C305C60">
                      <wp:simplePos x="0" y="0"/>
                      <wp:positionH relativeFrom="column">
                        <wp:posOffset>8608060</wp:posOffset>
                      </wp:positionH>
                      <wp:positionV relativeFrom="paragraph">
                        <wp:posOffset>-28575</wp:posOffset>
                      </wp:positionV>
                      <wp:extent cx="1308100" cy="353695"/>
                      <wp:effectExtent l="0" t="0" r="0" b="0"/>
                      <wp:wrapNone/>
                      <wp:docPr id="5" name="Metin Kutusu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08100" cy="3536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9142563" w14:textId="36B449A0" w:rsidR="00871AD2" w:rsidRPr="00506FE2" w:rsidRDefault="009267F6" w:rsidP="00871AD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23</w:t>
                                  </w:r>
                                  <w:r w:rsidR="00662327" w:rsidRPr="0072353C"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/1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2</w:t>
                                  </w:r>
                                  <w:r w:rsidR="00662327" w:rsidRPr="0072353C"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  <w:t>/2021</w:t>
                                  </w:r>
                                </w:p>
                                <w:p w14:paraId="14EB4EF6" w14:textId="77777777" w:rsidR="00871AD2" w:rsidRPr="00506FE2" w:rsidRDefault="00871AD2" w:rsidP="00871AD2">
                                  <w:pPr>
                                    <w:jc w:val="right"/>
                                    <w:rPr>
                                      <w:rFonts w:ascii="Arial" w:hAnsi="Arial" w:cs="Arial"/>
                                      <w:b/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B2A9FE" id="Metin Kutusu 5" o:spid="_x0000_s1029" type="#_x0000_t202" style="position:absolute;left:0;text-align:left;margin-left:677.8pt;margin-top:-2.25pt;width:103pt;height:27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" filled="f" stroked="f">
                      <v:textbox>
                        <w:txbxContent>
                          <w:p w14:paraId="79142563" w14:textId="36B449A0" w:rsidR="00871AD2" w:rsidRPr="00506FE2" w:rsidRDefault="009267F6" w:rsidP="00871AD2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23</w:t>
                            </w:r>
                            <w:r w:rsidR="00662327" w:rsidRPr="0072353C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/1</w:t>
                            </w:r>
                            <w:r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2</w:t>
                            </w:r>
                            <w:r w:rsidR="00662327" w:rsidRPr="0072353C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/2021</w:t>
                            </w:r>
                          </w:p>
                          <w:p w14:paraId="14EB4EF6" w14:textId="77777777" w:rsidR="00871AD2" w:rsidRPr="00506FE2" w:rsidRDefault="00871AD2" w:rsidP="00871AD2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71AD2" w:rsidRPr="001763D6">
              <w:rPr>
                <w:rFonts w:ascii="Arial" w:hAnsi="Arial" w:cs="Arial"/>
                <w:b/>
                <w:sz w:val="22"/>
                <w:szCs w:val="28"/>
              </w:rPr>
              <w:t>202</w:t>
            </w:r>
            <w:r w:rsidR="007148F1" w:rsidRPr="001763D6">
              <w:rPr>
                <w:rFonts w:ascii="Arial" w:hAnsi="Arial" w:cs="Arial"/>
                <w:b/>
                <w:sz w:val="22"/>
                <w:szCs w:val="28"/>
              </w:rPr>
              <w:t>1</w:t>
            </w:r>
            <w:r w:rsidR="00871AD2" w:rsidRPr="001763D6">
              <w:rPr>
                <w:rFonts w:ascii="Arial" w:hAnsi="Arial" w:cs="Arial"/>
                <w:b/>
                <w:sz w:val="22"/>
                <w:szCs w:val="28"/>
              </w:rPr>
              <w:t xml:space="preserve"> – 202</w:t>
            </w:r>
            <w:r w:rsidR="007148F1" w:rsidRPr="001763D6">
              <w:rPr>
                <w:rFonts w:ascii="Arial" w:hAnsi="Arial" w:cs="Arial"/>
                <w:b/>
                <w:sz w:val="22"/>
                <w:szCs w:val="28"/>
              </w:rPr>
              <w:t>2</w:t>
            </w:r>
            <w:r w:rsidR="00871AD2" w:rsidRPr="001763D6">
              <w:rPr>
                <w:rFonts w:ascii="Arial" w:hAnsi="Arial" w:cs="Arial"/>
                <w:b/>
                <w:sz w:val="22"/>
                <w:szCs w:val="28"/>
              </w:rPr>
              <w:t xml:space="preserve"> ÖĞRETİM YILI GÜZ YARIYILI MAKİNA MÜHENDİSLİĞİ BÖLÜMÜ</w:t>
            </w:r>
          </w:p>
          <w:p w14:paraId="7A032DBE" w14:textId="77777777" w:rsidR="00871AD2" w:rsidRPr="001763D6" w:rsidRDefault="00871AD2" w:rsidP="0066418C">
            <w:pPr>
              <w:jc w:val="center"/>
              <w:rPr>
                <w:rFonts w:ascii="Arial" w:hAnsi="Arial" w:cs="Arial"/>
                <w:color w:val="FF0000"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color w:val="FF0000"/>
                <w:sz w:val="22"/>
                <w:szCs w:val="28"/>
              </w:rPr>
              <w:t>BÜTÜNLEME SINAV PROGRAMI</w:t>
            </w:r>
          </w:p>
        </w:tc>
      </w:tr>
      <w:tr w:rsidR="006C5128" w:rsidRPr="001763D6" w14:paraId="276E8475" w14:textId="77777777" w:rsidTr="0066418C">
        <w:trPr>
          <w:trHeight w:val="129"/>
          <w:jc w:val="center"/>
        </w:trPr>
        <w:tc>
          <w:tcPr>
            <w:tcW w:w="3159" w:type="dxa"/>
            <w:shd w:val="clear" w:color="auto" w:fill="D9D9D9"/>
            <w:vAlign w:val="center"/>
          </w:tcPr>
          <w:p w14:paraId="5A521B8A" w14:textId="77777777" w:rsidR="006C5128" w:rsidRPr="001763D6" w:rsidRDefault="006C5128" w:rsidP="006C5128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sz w:val="22"/>
                <w:szCs w:val="28"/>
              </w:rPr>
              <w:t>24.01.2022 Pazartesi</w:t>
            </w:r>
          </w:p>
        </w:tc>
        <w:tc>
          <w:tcPr>
            <w:tcW w:w="3158" w:type="dxa"/>
            <w:shd w:val="clear" w:color="auto" w:fill="D9D9D9"/>
            <w:vAlign w:val="center"/>
          </w:tcPr>
          <w:p w14:paraId="1AF771E0" w14:textId="77777777" w:rsidR="006C5128" w:rsidRPr="001763D6" w:rsidRDefault="006C5128" w:rsidP="006C5128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sz w:val="22"/>
                <w:szCs w:val="28"/>
              </w:rPr>
              <w:t>25.01.2022 Salı</w:t>
            </w:r>
          </w:p>
        </w:tc>
        <w:tc>
          <w:tcPr>
            <w:tcW w:w="3158" w:type="dxa"/>
            <w:shd w:val="clear" w:color="auto" w:fill="D9D9D9"/>
            <w:vAlign w:val="center"/>
          </w:tcPr>
          <w:p w14:paraId="21D851B4" w14:textId="77777777" w:rsidR="006C5128" w:rsidRPr="001763D6" w:rsidRDefault="006C5128" w:rsidP="006C5128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4B5153">
              <w:rPr>
                <w:rFonts w:ascii="Arial" w:hAnsi="Arial" w:cs="Arial"/>
                <w:b/>
                <w:sz w:val="22"/>
                <w:szCs w:val="28"/>
              </w:rPr>
              <w:t>26.01.2022 Çarşamba</w:t>
            </w:r>
          </w:p>
        </w:tc>
        <w:tc>
          <w:tcPr>
            <w:tcW w:w="3275" w:type="dxa"/>
            <w:shd w:val="clear" w:color="auto" w:fill="D9D9D9"/>
            <w:vAlign w:val="center"/>
          </w:tcPr>
          <w:p w14:paraId="02C32A21" w14:textId="77777777" w:rsidR="006C5128" w:rsidRPr="001763D6" w:rsidRDefault="006C5128" w:rsidP="006C5128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sz w:val="22"/>
                <w:szCs w:val="28"/>
              </w:rPr>
              <w:t>2</w:t>
            </w:r>
            <w:r>
              <w:rPr>
                <w:rFonts w:ascii="Arial" w:hAnsi="Arial" w:cs="Arial"/>
                <w:b/>
                <w:sz w:val="22"/>
                <w:szCs w:val="28"/>
              </w:rPr>
              <w:t>7</w:t>
            </w:r>
            <w:r w:rsidRPr="001763D6">
              <w:rPr>
                <w:rFonts w:ascii="Arial" w:hAnsi="Arial" w:cs="Arial"/>
                <w:b/>
                <w:sz w:val="22"/>
                <w:szCs w:val="28"/>
              </w:rPr>
              <w:t>.01.2022 Perşembe</w:t>
            </w:r>
          </w:p>
        </w:tc>
        <w:tc>
          <w:tcPr>
            <w:tcW w:w="3234" w:type="dxa"/>
            <w:shd w:val="clear" w:color="auto" w:fill="D9D9D9"/>
            <w:vAlign w:val="center"/>
          </w:tcPr>
          <w:p w14:paraId="1433EF42" w14:textId="77777777" w:rsidR="006C5128" w:rsidRPr="001763D6" w:rsidRDefault="006C5128" w:rsidP="006C5128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sz w:val="22"/>
                <w:szCs w:val="28"/>
              </w:rPr>
              <w:t>2</w:t>
            </w:r>
            <w:r>
              <w:rPr>
                <w:rFonts w:ascii="Arial" w:hAnsi="Arial" w:cs="Arial"/>
                <w:b/>
                <w:sz w:val="22"/>
                <w:szCs w:val="28"/>
              </w:rPr>
              <w:t>8</w:t>
            </w:r>
            <w:r w:rsidRPr="001763D6">
              <w:rPr>
                <w:rFonts w:ascii="Arial" w:hAnsi="Arial" w:cs="Arial"/>
                <w:b/>
                <w:sz w:val="22"/>
                <w:szCs w:val="28"/>
              </w:rPr>
              <w:t>.01.2022 Cuma</w:t>
            </w:r>
          </w:p>
        </w:tc>
      </w:tr>
      <w:tr w:rsidR="006C5128" w:rsidRPr="001763D6" w14:paraId="0FD607BB" w14:textId="77777777" w:rsidTr="006C5128">
        <w:trPr>
          <w:trHeight w:val="436"/>
          <w:jc w:val="center"/>
        </w:trPr>
        <w:tc>
          <w:tcPr>
            <w:tcW w:w="3159" w:type="dxa"/>
            <w:vMerge w:val="restart"/>
            <w:shd w:val="clear" w:color="auto" w:fill="A6A6A6" w:themeFill="background1" w:themeFillShade="A6"/>
          </w:tcPr>
          <w:p w14:paraId="55DC3FF0" w14:textId="77777777" w:rsidR="006C5128" w:rsidRPr="001763D6" w:rsidRDefault="006C5128" w:rsidP="00D7080A">
            <w:pPr>
              <w:rPr>
                <w:rFonts w:ascii="Arial" w:hAnsi="Arial" w:cs="Arial"/>
                <w:color w:val="008000"/>
                <w:sz w:val="22"/>
                <w:szCs w:val="28"/>
              </w:rPr>
            </w:pPr>
          </w:p>
        </w:tc>
        <w:tc>
          <w:tcPr>
            <w:tcW w:w="3158" w:type="dxa"/>
            <w:vMerge w:val="restart"/>
            <w:shd w:val="clear" w:color="auto" w:fill="A6A6A6" w:themeFill="background1" w:themeFillShade="A6"/>
          </w:tcPr>
          <w:p w14:paraId="7D8DC64E" w14:textId="77777777" w:rsidR="006C5128" w:rsidRPr="001763D6" w:rsidRDefault="006C5128" w:rsidP="004A206D">
            <w:pPr>
              <w:rPr>
                <w:rFonts w:ascii="Arial" w:hAnsi="Arial" w:cs="Arial"/>
                <w:color w:val="008000"/>
                <w:sz w:val="22"/>
                <w:szCs w:val="28"/>
              </w:rPr>
            </w:pPr>
          </w:p>
        </w:tc>
        <w:tc>
          <w:tcPr>
            <w:tcW w:w="3158" w:type="dxa"/>
            <w:vMerge w:val="restart"/>
            <w:shd w:val="clear" w:color="auto" w:fill="A6A6A6" w:themeFill="background1" w:themeFillShade="A6"/>
          </w:tcPr>
          <w:p w14:paraId="42FDA2A9" w14:textId="77777777" w:rsidR="006C5128" w:rsidRPr="001763D6" w:rsidRDefault="006C5128" w:rsidP="00D7080A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</w:p>
        </w:tc>
        <w:tc>
          <w:tcPr>
            <w:tcW w:w="3275" w:type="dxa"/>
            <w:shd w:val="clear" w:color="auto" w:fill="auto"/>
          </w:tcPr>
          <w:p w14:paraId="1755FED8" w14:textId="77777777" w:rsidR="00B96B4D" w:rsidRDefault="00B96B4D" w:rsidP="00B96B4D">
            <w:pPr>
              <w:rPr>
                <w:rFonts w:ascii="Arial" w:hAnsi="Arial" w:cs="Arial"/>
                <w:b/>
                <w:sz w:val="22"/>
                <w:szCs w:val="28"/>
              </w:rPr>
            </w:pPr>
            <w:r>
              <w:rPr>
                <w:rFonts w:ascii="Arial" w:hAnsi="Arial" w:cs="Arial"/>
                <w:b/>
                <w:sz w:val="22"/>
                <w:szCs w:val="28"/>
              </w:rPr>
              <w:t xml:space="preserve">15:00 </w:t>
            </w:r>
            <w:proofErr w:type="spellStart"/>
            <w:r>
              <w:rPr>
                <w:rFonts w:ascii="Arial" w:hAnsi="Arial" w:cs="Arial"/>
                <w:b/>
                <w:sz w:val="22"/>
                <w:szCs w:val="28"/>
              </w:rPr>
              <w:t>Mechanisms</w:t>
            </w:r>
            <w:proofErr w:type="spellEnd"/>
          </w:p>
          <w:p w14:paraId="591E68F4" w14:textId="77777777" w:rsidR="0081383C" w:rsidRDefault="0081383C" w:rsidP="00B96B4D">
            <w:pPr>
              <w:rPr>
                <w:rFonts w:ascii="Arial" w:hAnsi="Arial" w:cs="Arial"/>
                <w:b/>
                <w:sz w:val="22"/>
                <w:szCs w:val="28"/>
              </w:rPr>
            </w:pPr>
            <w:r>
              <w:rPr>
                <w:rFonts w:ascii="Arial" w:hAnsi="Arial" w:cs="Arial"/>
                <w:b/>
                <w:sz w:val="22"/>
                <w:szCs w:val="28"/>
              </w:rPr>
              <w:t>15:00 Mekanizmalar (60 Sınavı)</w:t>
            </w:r>
          </w:p>
          <w:p w14:paraId="7EAD333A" w14:textId="77777777" w:rsidR="006C5128" w:rsidRDefault="00B96B4D" w:rsidP="00B96B4D">
            <w:pPr>
              <w:rPr>
                <w:rFonts w:ascii="Arial" w:hAnsi="Arial" w:cs="Arial"/>
                <w:b/>
                <w:sz w:val="22"/>
                <w:szCs w:val="28"/>
              </w:rPr>
            </w:pPr>
            <w:r>
              <w:rPr>
                <w:rFonts w:ascii="Arial" w:hAnsi="Arial" w:cs="Arial"/>
                <w:b/>
                <w:sz w:val="22"/>
                <w:szCs w:val="28"/>
              </w:rPr>
              <w:t>Z24 – 123 – 124</w:t>
            </w:r>
          </w:p>
          <w:p w14:paraId="55932910" w14:textId="77777777" w:rsidR="00287C5E" w:rsidRPr="00234868" w:rsidRDefault="00287C5E" w:rsidP="00287C5E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1</w:t>
            </w:r>
            <w:r w:rsidR="00FA2204">
              <w:rPr>
                <w:rFonts w:ascii="Arial" w:hAnsi="Arial" w:cs="Arial"/>
                <w:b/>
                <w:color w:val="008000"/>
                <w:sz w:val="22"/>
                <w:szCs w:val="28"/>
              </w:rPr>
              <w:t>5</w:t>
            </w: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:00 Ölçme ve Sinyal Analizi</w:t>
            </w: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 120</w:t>
            </w:r>
          </w:p>
        </w:tc>
        <w:tc>
          <w:tcPr>
            <w:tcW w:w="3234" w:type="dxa"/>
          </w:tcPr>
          <w:p w14:paraId="099B215C" w14:textId="77777777" w:rsidR="006C5128" w:rsidRDefault="006C5128" w:rsidP="00D7080A">
            <w:pPr>
              <w:rPr>
                <w:rFonts w:ascii="Arial" w:hAnsi="Arial" w:cs="Arial"/>
                <w:b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sz w:val="22"/>
                <w:szCs w:val="28"/>
              </w:rPr>
              <w:t xml:space="preserve">15:00 </w:t>
            </w:r>
            <w:proofErr w:type="spellStart"/>
            <w:r w:rsidRPr="00234868">
              <w:rPr>
                <w:rFonts w:ascii="Arial" w:hAnsi="Arial" w:cs="Arial"/>
                <w:b/>
                <w:sz w:val="22"/>
                <w:szCs w:val="28"/>
              </w:rPr>
              <w:t>System</w:t>
            </w:r>
            <w:proofErr w:type="spellEnd"/>
            <w:r w:rsidRPr="00234868">
              <w:rPr>
                <w:rFonts w:ascii="Arial" w:hAnsi="Arial" w:cs="Arial"/>
                <w:b/>
                <w:sz w:val="22"/>
                <w:szCs w:val="28"/>
              </w:rPr>
              <w:t xml:space="preserve"> </w:t>
            </w:r>
            <w:proofErr w:type="spellStart"/>
            <w:r w:rsidRPr="00234868">
              <w:rPr>
                <w:rFonts w:ascii="Arial" w:hAnsi="Arial" w:cs="Arial"/>
                <w:b/>
                <w:sz w:val="22"/>
                <w:szCs w:val="28"/>
              </w:rPr>
              <w:t>Mod</w:t>
            </w:r>
            <w:proofErr w:type="spellEnd"/>
            <w:r w:rsidRPr="00234868">
              <w:rPr>
                <w:rFonts w:ascii="Arial" w:hAnsi="Arial" w:cs="Arial"/>
                <w:b/>
                <w:sz w:val="22"/>
                <w:szCs w:val="28"/>
              </w:rPr>
              <w:t>. Analysis</w:t>
            </w:r>
          </w:p>
          <w:p w14:paraId="1F5B7208" w14:textId="77777777" w:rsidR="0081383C" w:rsidRPr="00234868" w:rsidRDefault="0081383C" w:rsidP="00D7080A">
            <w:pPr>
              <w:rPr>
                <w:rFonts w:ascii="Arial" w:hAnsi="Arial" w:cs="Arial"/>
                <w:b/>
                <w:sz w:val="22"/>
                <w:szCs w:val="28"/>
              </w:rPr>
            </w:pPr>
            <w:r>
              <w:rPr>
                <w:rFonts w:ascii="Arial" w:hAnsi="Arial" w:cs="Arial"/>
                <w:b/>
                <w:sz w:val="22"/>
                <w:szCs w:val="28"/>
              </w:rPr>
              <w:t xml:space="preserve">15:00 Sistem </w:t>
            </w:r>
            <w:proofErr w:type="spellStart"/>
            <w:r>
              <w:rPr>
                <w:rFonts w:ascii="Arial" w:hAnsi="Arial" w:cs="Arial"/>
                <w:b/>
                <w:sz w:val="22"/>
                <w:szCs w:val="28"/>
              </w:rPr>
              <w:t>Mod</w:t>
            </w:r>
            <w:proofErr w:type="spellEnd"/>
            <w:r>
              <w:rPr>
                <w:rFonts w:ascii="Arial" w:hAnsi="Arial" w:cs="Arial"/>
                <w:b/>
                <w:sz w:val="22"/>
                <w:szCs w:val="28"/>
              </w:rPr>
              <w:t>. Analizi (60 Sınavı)</w:t>
            </w:r>
          </w:p>
          <w:p w14:paraId="12326BCF" w14:textId="77777777" w:rsidR="00287C5E" w:rsidRDefault="00B96B4D" w:rsidP="00287C5E">
            <w:pPr>
              <w:rPr>
                <w:rFonts w:ascii="Arial" w:hAnsi="Arial" w:cs="Arial"/>
                <w:b/>
                <w:sz w:val="22"/>
                <w:szCs w:val="28"/>
              </w:rPr>
            </w:pPr>
            <w:r>
              <w:rPr>
                <w:rFonts w:ascii="Arial" w:hAnsi="Arial" w:cs="Arial"/>
                <w:b/>
                <w:sz w:val="22"/>
                <w:szCs w:val="28"/>
              </w:rPr>
              <w:t>Z24 – 123 – 124</w:t>
            </w:r>
          </w:p>
          <w:p w14:paraId="335EA1F1" w14:textId="77777777" w:rsidR="00287C5E" w:rsidRPr="001763D6" w:rsidRDefault="00287C5E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5</w:t>
            </w: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:00 Isı Transferi II</w:t>
            </w:r>
          </w:p>
          <w:p w14:paraId="507767CD" w14:textId="77777777" w:rsidR="006C5128" w:rsidRPr="00B96B4D" w:rsidRDefault="00287C5E" w:rsidP="00287C5E">
            <w:pPr>
              <w:rPr>
                <w:rFonts w:ascii="Arial" w:hAnsi="Arial" w:cs="Arial"/>
                <w:b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Z25</w:t>
            </w:r>
          </w:p>
        </w:tc>
      </w:tr>
      <w:tr w:rsidR="006C5128" w:rsidRPr="001763D6" w14:paraId="794D9320" w14:textId="77777777" w:rsidTr="006C5128">
        <w:trPr>
          <w:trHeight w:val="563"/>
          <w:jc w:val="center"/>
        </w:trPr>
        <w:tc>
          <w:tcPr>
            <w:tcW w:w="3159" w:type="dxa"/>
            <w:vMerge/>
            <w:shd w:val="clear" w:color="auto" w:fill="A6A6A6" w:themeFill="background1" w:themeFillShade="A6"/>
          </w:tcPr>
          <w:p w14:paraId="20F345C3" w14:textId="77777777" w:rsidR="006C5128" w:rsidRPr="001763D6" w:rsidRDefault="006C5128" w:rsidP="006C5128">
            <w:pPr>
              <w:rPr>
                <w:rFonts w:ascii="Arial" w:hAnsi="Arial" w:cs="Arial"/>
                <w:color w:val="008000"/>
                <w:sz w:val="22"/>
                <w:szCs w:val="28"/>
              </w:rPr>
            </w:pPr>
          </w:p>
        </w:tc>
        <w:tc>
          <w:tcPr>
            <w:tcW w:w="3158" w:type="dxa"/>
            <w:vMerge/>
            <w:shd w:val="clear" w:color="auto" w:fill="A6A6A6" w:themeFill="background1" w:themeFillShade="A6"/>
          </w:tcPr>
          <w:p w14:paraId="2FC7FF7D" w14:textId="77777777" w:rsidR="006C5128" w:rsidRPr="001763D6" w:rsidRDefault="006C5128" w:rsidP="006C5128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</w:p>
        </w:tc>
        <w:tc>
          <w:tcPr>
            <w:tcW w:w="3158" w:type="dxa"/>
            <w:vMerge/>
            <w:shd w:val="clear" w:color="auto" w:fill="A6A6A6" w:themeFill="background1" w:themeFillShade="A6"/>
          </w:tcPr>
          <w:p w14:paraId="26A13A59" w14:textId="77777777" w:rsidR="006C5128" w:rsidRPr="001763D6" w:rsidRDefault="006C5128" w:rsidP="006C5128">
            <w:pPr>
              <w:rPr>
                <w:rFonts w:ascii="Arial" w:hAnsi="Arial" w:cs="Arial"/>
                <w:color w:val="0000FF"/>
                <w:sz w:val="22"/>
                <w:szCs w:val="28"/>
              </w:rPr>
            </w:pPr>
          </w:p>
        </w:tc>
        <w:tc>
          <w:tcPr>
            <w:tcW w:w="3275" w:type="dxa"/>
            <w:shd w:val="clear" w:color="auto" w:fill="auto"/>
          </w:tcPr>
          <w:p w14:paraId="12483D4E" w14:textId="77777777" w:rsidR="006C5128" w:rsidRDefault="006C5128" w:rsidP="006C5128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color w:val="0000FF"/>
                <w:sz w:val="22"/>
                <w:szCs w:val="28"/>
              </w:rPr>
              <w:t>17:00 Matematik I</w:t>
            </w:r>
          </w:p>
          <w:p w14:paraId="78648C0F" w14:textId="77777777" w:rsidR="00287C5E" w:rsidRDefault="00B96B4D" w:rsidP="00287C5E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00FF"/>
                <w:sz w:val="22"/>
                <w:szCs w:val="28"/>
              </w:rPr>
              <w:t>Z24 – 123 – 121</w:t>
            </w:r>
          </w:p>
          <w:p w14:paraId="445E1A87" w14:textId="77777777" w:rsidR="00287C5E" w:rsidRDefault="00287C5E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7:00 İklimlendirme</w:t>
            </w:r>
          </w:p>
          <w:p w14:paraId="692C8947" w14:textId="77777777" w:rsidR="006C5128" w:rsidRPr="00234868" w:rsidRDefault="00287C5E" w:rsidP="00287C5E">
            <w:pPr>
              <w:rPr>
                <w:rFonts w:ascii="Arial" w:hAnsi="Arial" w:cs="Arial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Z2</w:t>
            </w:r>
            <w:r w:rsidR="002E08C6">
              <w:rPr>
                <w:rFonts w:ascii="Arial" w:hAnsi="Arial" w:cs="Arial"/>
                <w:b/>
                <w:color w:val="008000"/>
                <w:sz w:val="22"/>
                <w:szCs w:val="28"/>
              </w:rPr>
              <w:t>1</w:t>
            </w:r>
          </w:p>
        </w:tc>
        <w:tc>
          <w:tcPr>
            <w:tcW w:w="3234" w:type="dxa"/>
          </w:tcPr>
          <w:p w14:paraId="6C9B59A2" w14:textId="77777777" w:rsidR="006C5128" w:rsidRPr="00234868" w:rsidRDefault="006C5128" w:rsidP="006C5128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color w:val="0000FF"/>
                <w:sz w:val="22"/>
                <w:szCs w:val="28"/>
              </w:rPr>
              <w:t xml:space="preserve">17:00 Fizik I </w:t>
            </w:r>
          </w:p>
          <w:p w14:paraId="1ECA8AD3" w14:textId="77777777" w:rsidR="00287C5E" w:rsidRDefault="00B96B4D" w:rsidP="00287C5E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00FF"/>
                <w:sz w:val="22"/>
                <w:szCs w:val="28"/>
              </w:rPr>
              <w:t>Z24 – 123 – 121</w:t>
            </w:r>
          </w:p>
          <w:p w14:paraId="5B3C7494" w14:textId="77777777" w:rsidR="00287C5E" w:rsidRPr="001763D6" w:rsidRDefault="00287C5E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7</w:t>
            </w: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:00 Sayısal Kont. Tezgahlar</w:t>
            </w:r>
          </w:p>
          <w:p w14:paraId="395126E3" w14:textId="77777777" w:rsidR="006C5128" w:rsidRPr="00234868" w:rsidRDefault="00287C5E" w:rsidP="00287C5E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20</w:t>
            </w:r>
          </w:p>
        </w:tc>
      </w:tr>
      <w:tr w:rsidR="006C5128" w:rsidRPr="001763D6" w14:paraId="4EF3B6B4" w14:textId="77777777" w:rsidTr="0066418C">
        <w:trPr>
          <w:trHeight w:val="185"/>
          <w:jc w:val="center"/>
        </w:trPr>
        <w:tc>
          <w:tcPr>
            <w:tcW w:w="3159" w:type="dxa"/>
            <w:shd w:val="clear" w:color="auto" w:fill="D9D9D9"/>
            <w:vAlign w:val="center"/>
          </w:tcPr>
          <w:p w14:paraId="30122976" w14:textId="77777777" w:rsidR="006C5128" w:rsidRPr="001763D6" w:rsidRDefault="006C5128" w:rsidP="006C5128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sz w:val="22"/>
                <w:szCs w:val="28"/>
              </w:rPr>
              <w:t>31.01.2022 Pazartesi</w:t>
            </w:r>
          </w:p>
        </w:tc>
        <w:tc>
          <w:tcPr>
            <w:tcW w:w="3158" w:type="dxa"/>
            <w:shd w:val="clear" w:color="auto" w:fill="D9D9D9"/>
            <w:vAlign w:val="center"/>
          </w:tcPr>
          <w:p w14:paraId="43CD7101" w14:textId="77777777" w:rsidR="006C5128" w:rsidRPr="001763D6" w:rsidRDefault="006C5128" w:rsidP="006C5128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sz w:val="22"/>
                <w:szCs w:val="28"/>
              </w:rPr>
              <w:t>01.02.2022 Salı</w:t>
            </w:r>
          </w:p>
        </w:tc>
        <w:tc>
          <w:tcPr>
            <w:tcW w:w="3158" w:type="dxa"/>
            <w:shd w:val="clear" w:color="auto" w:fill="D9D9D9"/>
            <w:vAlign w:val="center"/>
          </w:tcPr>
          <w:p w14:paraId="3B7504BC" w14:textId="77777777" w:rsidR="006C5128" w:rsidRPr="001763D6" w:rsidRDefault="006C5128" w:rsidP="006C5128">
            <w:pPr>
              <w:jc w:val="center"/>
              <w:rPr>
                <w:rFonts w:ascii="Arial" w:hAnsi="Arial" w:cs="Arial"/>
                <w:b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sz w:val="22"/>
                <w:szCs w:val="28"/>
              </w:rPr>
              <w:t>02.02.2022 Çarşamba</w:t>
            </w:r>
          </w:p>
        </w:tc>
        <w:tc>
          <w:tcPr>
            <w:tcW w:w="3275" w:type="dxa"/>
            <w:shd w:val="clear" w:color="auto" w:fill="D9D9D9"/>
            <w:vAlign w:val="center"/>
          </w:tcPr>
          <w:p w14:paraId="1343842E" w14:textId="77777777" w:rsidR="006C5128" w:rsidRPr="00234868" w:rsidRDefault="006C5128" w:rsidP="006C5128">
            <w:pPr>
              <w:jc w:val="center"/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sz w:val="22"/>
                <w:szCs w:val="28"/>
              </w:rPr>
              <w:t>03.02.2022 Perşembe</w:t>
            </w:r>
          </w:p>
        </w:tc>
        <w:tc>
          <w:tcPr>
            <w:tcW w:w="3234" w:type="dxa"/>
            <w:shd w:val="clear" w:color="auto" w:fill="D9D9D9"/>
            <w:vAlign w:val="center"/>
          </w:tcPr>
          <w:p w14:paraId="2032910F" w14:textId="77777777" w:rsidR="006C5128" w:rsidRPr="00234868" w:rsidRDefault="006C5128" w:rsidP="006C5128">
            <w:pPr>
              <w:jc w:val="center"/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sz w:val="22"/>
                <w:szCs w:val="28"/>
              </w:rPr>
              <w:t>04.02.2022 Cuma</w:t>
            </w:r>
          </w:p>
        </w:tc>
      </w:tr>
      <w:tr w:rsidR="0051541D" w:rsidRPr="001763D6" w14:paraId="2565A2BA" w14:textId="77777777" w:rsidTr="0066418C">
        <w:trPr>
          <w:trHeight w:val="347"/>
          <w:jc w:val="center"/>
        </w:trPr>
        <w:tc>
          <w:tcPr>
            <w:tcW w:w="3159" w:type="dxa"/>
            <w:shd w:val="clear" w:color="auto" w:fill="auto"/>
          </w:tcPr>
          <w:p w14:paraId="76B4F174" w14:textId="77777777" w:rsidR="00287C5E" w:rsidRPr="001763D6" w:rsidRDefault="00287C5E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3</w:t>
            </w: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:00 Kaynak Tekniği</w:t>
            </w:r>
          </w:p>
          <w:p w14:paraId="169FD5B8" w14:textId="77777777" w:rsidR="0051541D" w:rsidRPr="001763D6" w:rsidRDefault="00287C5E" w:rsidP="00287C5E">
            <w:pPr>
              <w:rPr>
                <w:rFonts w:ascii="Arial" w:hAnsi="Arial" w:cs="Arial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Z21</w:t>
            </w:r>
          </w:p>
        </w:tc>
        <w:tc>
          <w:tcPr>
            <w:tcW w:w="3158" w:type="dxa"/>
          </w:tcPr>
          <w:p w14:paraId="0CD6C0F3" w14:textId="77777777" w:rsidR="00287C5E" w:rsidRDefault="00287C5E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3</w:t>
            </w:r>
            <w:r w:rsidRPr="00234868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:00 İleri Makina </w:t>
            </w:r>
            <w:proofErr w:type="spellStart"/>
            <w:r w:rsidRPr="00234868">
              <w:rPr>
                <w:rFonts w:ascii="Arial" w:hAnsi="Arial" w:cs="Arial"/>
                <w:b/>
                <w:color w:val="008000"/>
                <w:sz w:val="22"/>
                <w:szCs w:val="28"/>
              </w:rPr>
              <w:t>Konstr</w:t>
            </w:r>
            <w:proofErr w:type="spellEnd"/>
            <w:r w:rsidRPr="00234868">
              <w:rPr>
                <w:rFonts w:ascii="Arial" w:hAnsi="Arial" w:cs="Arial"/>
                <w:b/>
                <w:color w:val="008000"/>
                <w:sz w:val="22"/>
                <w:szCs w:val="28"/>
              </w:rPr>
              <w:t>.</w:t>
            </w:r>
          </w:p>
          <w:p w14:paraId="25B4DA3C" w14:textId="77777777" w:rsidR="0051541D" w:rsidRPr="00B96B4D" w:rsidRDefault="00287C5E" w:rsidP="00287C5E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Z21</w:t>
            </w:r>
          </w:p>
        </w:tc>
        <w:tc>
          <w:tcPr>
            <w:tcW w:w="3158" w:type="dxa"/>
          </w:tcPr>
          <w:p w14:paraId="2624ECDE" w14:textId="77777777" w:rsidR="00287C5E" w:rsidRPr="00234868" w:rsidRDefault="00287C5E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3</w:t>
            </w:r>
            <w:r w:rsidRPr="00234868">
              <w:rPr>
                <w:rFonts w:ascii="Arial" w:hAnsi="Arial" w:cs="Arial"/>
                <w:b/>
                <w:color w:val="008000"/>
                <w:sz w:val="22"/>
                <w:szCs w:val="28"/>
              </w:rPr>
              <w:t>:00 Transport Tekniği</w:t>
            </w:r>
          </w:p>
          <w:p w14:paraId="719FB58C" w14:textId="77777777" w:rsidR="0051541D" w:rsidRPr="001763D6" w:rsidRDefault="00287C5E" w:rsidP="00287C5E">
            <w:pPr>
              <w:rPr>
                <w:rFonts w:ascii="Arial" w:hAnsi="Arial" w:cs="Arial"/>
                <w:color w:val="0000FF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Z25</w:t>
            </w:r>
          </w:p>
        </w:tc>
        <w:tc>
          <w:tcPr>
            <w:tcW w:w="3275" w:type="dxa"/>
          </w:tcPr>
          <w:p w14:paraId="17049ED8" w14:textId="77777777" w:rsidR="006E5EBA" w:rsidRPr="003E02B2" w:rsidRDefault="006E5EBA" w:rsidP="006E5EBA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 w:rsidRPr="003E02B2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13:00  </w:t>
            </w:r>
            <w:proofErr w:type="spellStart"/>
            <w:r w:rsidRPr="003E02B2">
              <w:rPr>
                <w:rFonts w:ascii="Arial" w:hAnsi="Arial" w:cs="Arial"/>
                <w:b/>
                <w:color w:val="008000"/>
                <w:sz w:val="22"/>
                <w:szCs w:val="28"/>
              </w:rPr>
              <w:t>Mechanical</w:t>
            </w:r>
            <w:proofErr w:type="spellEnd"/>
            <w:r w:rsidRPr="003E02B2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 </w:t>
            </w:r>
            <w:proofErr w:type="spellStart"/>
            <w:r w:rsidRPr="003E02B2">
              <w:rPr>
                <w:rFonts w:ascii="Arial" w:hAnsi="Arial" w:cs="Arial"/>
                <w:b/>
                <w:color w:val="008000"/>
                <w:sz w:val="22"/>
                <w:szCs w:val="28"/>
              </w:rPr>
              <w:t>Vibrations</w:t>
            </w:r>
            <w:proofErr w:type="spellEnd"/>
          </w:p>
          <w:p w14:paraId="274E7600" w14:textId="77777777" w:rsidR="0051541D" w:rsidRPr="00234868" w:rsidRDefault="006E5EBA" w:rsidP="006E5EBA">
            <w:pPr>
              <w:rPr>
                <w:rFonts w:ascii="Arial" w:hAnsi="Arial" w:cs="Arial"/>
                <w:color w:val="0000FF"/>
                <w:sz w:val="22"/>
                <w:szCs w:val="28"/>
              </w:rPr>
            </w:pPr>
            <w:r w:rsidRPr="003E02B2">
              <w:rPr>
                <w:rFonts w:ascii="Arial" w:hAnsi="Arial" w:cs="Arial"/>
                <w:b/>
                <w:color w:val="008000"/>
                <w:sz w:val="22"/>
                <w:szCs w:val="28"/>
              </w:rPr>
              <w:t>Z21</w:t>
            </w:r>
          </w:p>
        </w:tc>
        <w:tc>
          <w:tcPr>
            <w:tcW w:w="3234" w:type="dxa"/>
            <w:shd w:val="clear" w:color="auto" w:fill="auto"/>
          </w:tcPr>
          <w:p w14:paraId="081193F4" w14:textId="77777777" w:rsidR="0051541D" w:rsidRPr="00234868" w:rsidRDefault="0051541D" w:rsidP="0051541D">
            <w:pPr>
              <w:rPr>
                <w:rFonts w:ascii="Arial" w:hAnsi="Arial" w:cs="Arial"/>
                <w:color w:val="008000"/>
                <w:sz w:val="22"/>
                <w:szCs w:val="28"/>
              </w:rPr>
            </w:pPr>
          </w:p>
        </w:tc>
      </w:tr>
      <w:tr w:rsidR="0051541D" w:rsidRPr="001763D6" w14:paraId="688A884A" w14:textId="77777777" w:rsidTr="0066418C">
        <w:trPr>
          <w:trHeight w:val="213"/>
          <w:jc w:val="center"/>
        </w:trPr>
        <w:tc>
          <w:tcPr>
            <w:tcW w:w="3159" w:type="dxa"/>
            <w:shd w:val="clear" w:color="auto" w:fill="auto"/>
          </w:tcPr>
          <w:p w14:paraId="47207E0E" w14:textId="77777777" w:rsidR="00287C5E" w:rsidRDefault="00287C5E" w:rsidP="00287C5E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color w:val="FF0000"/>
                <w:sz w:val="22"/>
                <w:szCs w:val="28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2"/>
                <w:szCs w:val="28"/>
              </w:rPr>
              <w:t xml:space="preserve">5:00 </w:t>
            </w:r>
            <w:proofErr w:type="spellStart"/>
            <w:r>
              <w:rPr>
                <w:rFonts w:ascii="Arial" w:hAnsi="Arial" w:cs="Arial"/>
                <w:b/>
                <w:color w:val="FF0000"/>
                <w:sz w:val="22"/>
                <w:szCs w:val="28"/>
              </w:rPr>
              <w:t>Electrics</w:t>
            </w:r>
            <w:proofErr w:type="spellEnd"/>
          </w:p>
          <w:p w14:paraId="4490B9AD" w14:textId="77777777" w:rsidR="00287C5E" w:rsidRPr="001763D6" w:rsidRDefault="00287C5E" w:rsidP="00287C5E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FF0000"/>
                <w:sz w:val="22"/>
                <w:szCs w:val="28"/>
              </w:rPr>
              <w:t>15:00 Elektrik (60 Sınavı)</w:t>
            </w:r>
          </w:p>
          <w:p w14:paraId="7F2FEC79" w14:textId="77777777" w:rsidR="00287C5E" w:rsidRDefault="00287C5E" w:rsidP="00287C5E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 w:rsidRPr="00B96B4D">
              <w:rPr>
                <w:rFonts w:ascii="Arial" w:hAnsi="Arial" w:cs="Arial"/>
                <w:b/>
                <w:color w:val="FF0000"/>
                <w:sz w:val="22"/>
                <w:szCs w:val="28"/>
              </w:rPr>
              <w:t xml:space="preserve">Z24 – 123 </w:t>
            </w:r>
            <w:r>
              <w:rPr>
                <w:rFonts w:ascii="Arial" w:hAnsi="Arial" w:cs="Arial"/>
                <w:b/>
                <w:color w:val="FF0000"/>
                <w:sz w:val="22"/>
                <w:szCs w:val="28"/>
              </w:rPr>
              <w:t>–</w:t>
            </w:r>
            <w:r w:rsidRPr="00B96B4D">
              <w:rPr>
                <w:rFonts w:ascii="Arial" w:hAnsi="Arial" w:cs="Arial"/>
                <w:b/>
                <w:color w:val="FF0000"/>
                <w:sz w:val="22"/>
                <w:szCs w:val="28"/>
              </w:rPr>
              <w:t xml:space="preserve"> 124</w:t>
            </w:r>
          </w:p>
          <w:p w14:paraId="6C8FDADC" w14:textId="77777777" w:rsidR="0051541D" w:rsidRDefault="0051541D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15:00 </w:t>
            </w:r>
            <w:proofErr w:type="spellStart"/>
            <w:r w:rsidRPr="00234868">
              <w:rPr>
                <w:rFonts w:ascii="Arial" w:hAnsi="Arial" w:cs="Arial"/>
                <w:b/>
                <w:color w:val="008000"/>
                <w:sz w:val="22"/>
                <w:szCs w:val="28"/>
              </w:rPr>
              <w:t>Mot</w:t>
            </w:r>
            <w:proofErr w:type="spellEnd"/>
            <w:r w:rsidRPr="00234868">
              <w:rPr>
                <w:rFonts w:ascii="Arial" w:hAnsi="Arial" w:cs="Arial"/>
                <w:b/>
                <w:color w:val="008000"/>
                <w:sz w:val="22"/>
                <w:szCs w:val="28"/>
              </w:rPr>
              <w:t>. Taş. Temel Esasları</w:t>
            </w:r>
          </w:p>
          <w:p w14:paraId="65CC2254" w14:textId="77777777" w:rsidR="0051541D" w:rsidRPr="00234868" w:rsidRDefault="0051541D" w:rsidP="0051541D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20</w:t>
            </w:r>
          </w:p>
        </w:tc>
        <w:tc>
          <w:tcPr>
            <w:tcW w:w="3158" w:type="dxa"/>
          </w:tcPr>
          <w:p w14:paraId="634DECD2" w14:textId="77777777" w:rsidR="00287C5E" w:rsidRDefault="00287C5E" w:rsidP="00287C5E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color w:val="FF0000"/>
                <w:sz w:val="22"/>
                <w:szCs w:val="28"/>
              </w:rPr>
              <w:t>1</w:t>
            </w:r>
            <w:r>
              <w:rPr>
                <w:rFonts w:ascii="Arial" w:hAnsi="Arial" w:cs="Arial"/>
                <w:b/>
                <w:color w:val="FF0000"/>
                <w:sz w:val="22"/>
                <w:szCs w:val="28"/>
              </w:rPr>
              <w:t>5</w:t>
            </w:r>
            <w:r w:rsidRPr="001763D6">
              <w:rPr>
                <w:rFonts w:ascii="Arial" w:hAnsi="Arial" w:cs="Arial"/>
                <w:b/>
                <w:color w:val="FF0000"/>
                <w:sz w:val="22"/>
                <w:szCs w:val="28"/>
              </w:rPr>
              <w:t>:00 Mukavemet I</w:t>
            </w:r>
          </w:p>
          <w:p w14:paraId="3F831B3E" w14:textId="77777777" w:rsidR="00287C5E" w:rsidRDefault="00287C5E" w:rsidP="00287C5E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FF0000"/>
                <w:sz w:val="22"/>
                <w:szCs w:val="28"/>
              </w:rPr>
              <w:t>Z24 – 123 – 124</w:t>
            </w:r>
          </w:p>
          <w:p w14:paraId="23B8E308" w14:textId="77777777" w:rsidR="0051541D" w:rsidRPr="001763D6" w:rsidRDefault="0051541D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5</w:t>
            </w: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:00 Optimizasyon</w:t>
            </w:r>
          </w:p>
          <w:p w14:paraId="06EA64A7" w14:textId="77777777" w:rsidR="0051541D" w:rsidRPr="00234868" w:rsidRDefault="0051541D" w:rsidP="0051541D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21</w:t>
            </w:r>
          </w:p>
        </w:tc>
        <w:tc>
          <w:tcPr>
            <w:tcW w:w="3158" w:type="dxa"/>
          </w:tcPr>
          <w:p w14:paraId="69241DBA" w14:textId="77777777" w:rsidR="0051541D" w:rsidRDefault="0051541D" w:rsidP="0051541D">
            <w:pPr>
              <w:rPr>
                <w:rFonts w:ascii="Arial" w:hAnsi="Arial" w:cs="Arial"/>
                <w:b/>
                <w:sz w:val="22"/>
                <w:szCs w:val="28"/>
              </w:rPr>
            </w:pPr>
            <w:r>
              <w:rPr>
                <w:rFonts w:ascii="Arial" w:hAnsi="Arial" w:cs="Arial"/>
                <w:b/>
                <w:sz w:val="22"/>
                <w:szCs w:val="28"/>
              </w:rPr>
              <w:t>15:00 Isı Transferi</w:t>
            </w:r>
          </w:p>
          <w:p w14:paraId="29955837" w14:textId="77777777" w:rsidR="0051541D" w:rsidRPr="00234868" w:rsidRDefault="0051541D" w:rsidP="0051541D">
            <w:pPr>
              <w:rPr>
                <w:rFonts w:ascii="Arial" w:hAnsi="Arial" w:cs="Arial"/>
                <w:b/>
                <w:sz w:val="22"/>
                <w:szCs w:val="28"/>
              </w:rPr>
            </w:pPr>
            <w:r>
              <w:rPr>
                <w:rFonts w:ascii="Arial" w:hAnsi="Arial" w:cs="Arial"/>
                <w:b/>
                <w:sz w:val="22"/>
                <w:szCs w:val="28"/>
              </w:rPr>
              <w:t>Z24 – 123 – 120</w:t>
            </w:r>
          </w:p>
          <w:p w14:paraId="6166022E" w14:textId="77777777" w:rsidR="0051541D" w:rsidRPr="00234868" w:rsidRDefault="0051541D" w:rsidP="0051541D">
            <w:pPr>
              <w:rPr>
                <w:rFonts w:ascii="Arial" w:hAnsi="Arial" w:cs="Arial"/>
                <w:color w:val="0000FF"/>
                <w:sz w:val="22"/>
                <w:szCs w:val="28"/>
              </w:rPr>
            </w:pPr>
          </w:p>
        </w:tc>
        <w:tc>
          <w:tcPr>
            <w:tcW w:w="3275" w:type="dxa"/>
          </w:tcPr>
          <w:p w14:paraId="216E9480" w14:textId="77777777" w:rsidR="0051541D" w:rsidRDefault="0051541D" w:rsidP="0051541D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color w:val="FF0000"/>
                <w:sz w:val="22"/>
                <w:szCs w:val="28"/>
              </w:rPr>
              <w:t>15:00 Mühendislik Malzemeleri</w:t>
            </w:r>
          </w:p>
          <w:p w14:paraId="2A43BAA8" w14:textId="77777777" w:rsidR="00287C5E" w:rsidRDefault="0051541D" w:rsidP="00287C5E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FF0000"/>
                <w:sz w:val="22"/>
                <w:szCs w:val="28"/>
              </w:rPr>
              <w:t>Z24 – 123</w:t>
            </w:r>
          </w:p>
          <w:p w14:paraId="035C95CD" w14:textId="77777777" w:rsidR="00287C5E" w:rsidRDefault="00287C5E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5</w:t>
            </w:r>
            <w:r w:rsidRPr="00234868">
              <w:rPr>
                <w:rFonts w:ascii="Arial" w:hAnsi="Arial" w:cs="Arial"/>
                <w:b/>
                <w:color w:val="008000"/>
                <w:sz w:val="22"/>
                <w:szCs w:val="28"/>
              </w:rPr>
              <w:t>:00 Sonlu Elemanlara Giriş</w:t>
            </w:r>
          </w:p>
          <w:p w14:paraId="11EB99FD" w14:textId="77777777" w:rsidR="0051541D" w:rsidRPr="00BE36FF" w:rsidRDefault="00287C5E" w:rsidP="00287C5E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Z21</w:t>
            </w:r>
          </w:p>
        </w:tc>
        <w:tc>
          <w:tcPr>
            <w:tcW w:w="3234" w:type="dxa"/>
          </w:tcPr>
          <w:p w14:paraId="167F4173" w14:textId="77777777" w:rsidR="0051541D" w:rsidRDefault="0051541D" w:rsidP="0051541D">
            <w:pPr>
              <w:rPr>
                <w:rFonts w:ascii="Arial" w:hAnsi="Arial" w:cs="Arial"/>
                <w:b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sz w:val="22"/>
                <w:szCs w:val="28"/>
              </w:rPr>
              <w:t xml:space="preserve">15:00 </w:t>
            </w:r>
            <w:proofErr w:type="spellStart"/>
            <w:r w:rsidRPr="00234868">
              <w:rPr>
                <w:rFonts w:ascii="Arial" w:hAnsi="Arial" w:cs="Arial"/>
                <w:b/>
                <w:sz w:val="22"/>
                <w:szCs w:val="28"/>
              </w:rPr>
              <w:t>Thermodynamics</w:t>
            </w:r>
            <w:proofErr w:type="spellEnd"/>
            <w:r w:rsidRPr="00234868">
              <w:rPr>
                <w:rFonts w:ascii="Arial" w:hAnsi="Arial" w:cs="Arial"/>
                <w:b/>
                <w:sz w:val="22"/>
                <w:szCs w:val="28"/>
              </w:rPr>
              <w:t xml:space="preserve"> II</w:t>
            </w:r>
          </w:p>
          <w:p w14:paraId="2AFE97A5" w14:textId="77777777" w:rsidR="0081383C" w:rsidRDefault="0081383C" w:rsidP="0051541D">
            <w:pPr>
              <w:rPr>
                <w:rFonts w:ascii="Arial" w:hAnsi="Arial" w:cs="Arial"/>
                <w:b/>
                <w:sz w:val="22"/>
                <w:szCs w:val="28"/>
              </w:rPr>
            </w:pPr>
            <w:r>
              <w:rPr>
                <w:rFonts w:ascii="Arial" w:hAnsi="Arial" w:cs="Arial"/>
                <w:b/>
                <w:sz w:val="22"/>
                <w:szCs w:val="28"/>
              </w:rPr>
              <w:t>15:00 Termodinamik 2 (60 Sınavı)</w:t>
            </w:r>
          </w:p>
          <w:p w14:paraId="040C57A2" w14:textId="77777777" w:rsidR="0051541D" w:rsidRPr="00234868" w:rsidRDefault="0051541D" w:rsidP="0081383C">
            <w:pPr>
              <w:rPr>
                <w:rFonts w:ascii="Arial" w:hAnsi="Arial" w:cs="Arial"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sz w:val="22"/>
                <w:szCs w:val="28"/>
              </w:rPr>
              <w:t>Z24 – 123 – 121</w:t>
            </w:r>
          </w:p>
        </w:tc>
      </w:tr>
      <w:tr w:rsidR="0051541D" w:rsidRPr="001763D6" w14:paraId="67EF9C6B" w14:textId="77777777" w:rsidTr="0066418C">
        <w:trPr>
          <w:trHeight w:val="453"/>
          <w:jc w:val="center"/>
        </w:trPr>
        <w:tc>
          <w:tcPr>
            <w:tcW w:w="3159" w:type="dxa"/>
            <w:shd w:val="clear" w:color="auto" w:fill="auto"/>
          </w:tcPr>
          <w:p w14:paraId="259B5FB1" w14:textId="77777777" w:rsidR="0051541D" w:rsidRDefault="0051541D" w:rsidP="0051541D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color w:val="FF0000"/>
                <w:sz w:val="22"/>
                <w:szCs w:val="28"/>
              </w:rPr>
              <w:t>17:00 Matematik III</w:t>
            </w:r>
          </w:p>
          <w:p w14:paraId="54B2D6DA" w14:textId="77777777" w:rsidR="0051541D" w:rsidRPr="00234868" w:rsidRDefault="0051541D" w:rsidP="0051541D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FF0000"/>
                <w:sz w:val="22"/>
                <w:szCs w:val="28"/>
              </w:rPr>
              <w:t>Z24 – 123 – 121</w:t>
            </w:r>
          </w:p>
          <w:p w14:paraId="6BE942F5" w14:textId="77777777" w:rsidR="0051541D" w:rsidRPr="00234868" w:rsidRDefault="0051541D" w:rsidP="0051541D">
            <w:pPr>
              <w:rPr>
                <w:rFonts w:ascii="Arial" w:hAnsi="Arial" w:cs="Arial"/>
                <w:color w:val="0000FF"/>
                <w:sz w:val="22"/>
                <w:szCs w:val="28"/>
              </w:rPr>
            </w:pPr>
          </w:p>
        </w:tc>
        <w:tc>
          <w:tcPr>
            <w:tcW w:w="3158" w:type="dxa"/>
          </w:tcPr>
          <w:p w14:paraId="6EBAA211" w14:textId="77777777" w:rsidR="0051541D" w:rsidRPr="00234868" w:rsidRDefault="0051541D" w:rsidP="0051541D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color w:val="0000FF"/>
                <w:sz w:val="22"/>
                <w:szCs w:val="28"/>
              </w:rPr>
              <w:t>17:00 Kimya</w:t>
            </w:r>
          </w:p>
          <w:p w14:paraId="08E86A21" w14:textId="77777777" w:rsidR="00287C5E" w:rsidRDefault="0051541D" w:rsidP="00287C5E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00FF"/>
                <w:sz w:val="22"/>
                <w:szCs w:val="28"/>
              </w:rPr>
              <w:t>Z24 – 123 – 121</w:t>
            </w:r>
          </w:p>
          <w:p w14:paraId="573C2285" w14:textId="77777777" w:rsidR="00287C5E" w:rsidRDefault="00287C5E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7</w:t>
            </w: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:00 </w:t>
            </w:r>
            <w:proofErr w:type="spellStart"/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Intro</w:t>
            </w:r>
            <w:proofErr w:type="spellEnd"/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. </w:t>
            </w:r>
            <w:proofErr w:type="spellStart"/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Fracture</w:t>
            </w:r>
            <w:proofErr w:type="spellEnd"/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 </w:t>
            </w:r>
            <w:proofErr w:type="spellStart"/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Mechanics</w:t>
            </w:r>
            <w:proofErr w:type="spellEnd"/>
          </w:p>
          <w:p w14:paraId="39051A70" w14:textId="77777777" w:rsidR="0051541D" w:rsidRPr="00234868" w:rsidRDefault="00287C5E" w:rsidP="00287C5E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20</w:t>
            </w:r>
          </w:p>
          <w:p w14:paraId="13D41787" w14:textId="77777777" w:rsidR="0051541D" w:rsidRPr="00234868" w:rsidRDefault="0051541D" w:rsidP="0051541D">
            <w:pPr>
              <w:rPr>
                <w:rFonts w:ascii="Arial" w:hAnsi="Arial" w:cs="Arial"/>
                <w:sz w:val="22"/>
                <w:szCs w:val="28"/>
              </w:rPr>
            </w:pPr>
          </w:p>
        </w:tc>
        <w:tc>
          <w:tcPr>
            <w:tcW w:w="3158" w:type="dxa"/>
          </w:tcPr>
          <w:p w14:paraId="4A974B8B" w14:textId="77777777" w:rsidR="0051541D" w:rsidRDefault="0051541D" w:rsidP="0051541D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 w:rsidRPr="00234868">
              <w:rPr>
                <w:rFonts w:ascii="Arial" w:hAnsi="Arial" w:cs="Arial"/>
                <w:b/>
                <w:color w:val="0000FF"/>
                <w:sz w:val="20"/>
                <w:szCs w:val="20"/>
              </w:rPr>
              <w:t>17:00 Atatürk İlk.&amp;</w:t>
            </w:r>
            <w:proofErr w:type="spellStart"/>
            <w:r w:rsidRPr="00234868">
              <w:rPr>
                <w:rFonts w:ascii="Arial" w:hAnsi="Arial" w:cs="Arial"/>
                <w:b/>
                <w:color w:val="0000FF"/>
                <w:sz w:val="20"/>
                <w:szCs w:val="20"/>
              </w:rPr>
              <w:t>İnk</w:t>
            </w:r>
            <w:proofErr w:type="spellEnd"/>
            <w:r w:rsidRPr="00234868">
              <w:rPr>
                <w:rFonts w:ascii="Arial" w:hAnsi="Arial" w:cs="Arial"/>
                <w:b/>
                <w:color w:val="0000FF"/>
                <w:sz w:val="20"/>
                <w:szCs w:val="20"/>
              </w:rPr>
              <w:t>. Tarihi  I</w:t>
            </w:r>
          </w:p>
          <w:p w14:paraId="2939E180" w14:textId="77777777" w:rsidR="0051541D" w:rsidRPr="00234868" w:rsidRDefault="0051541D" w:rsidP="0051541D">
            <w:pPr>
              <w:rPr>
                <w:rFonts w:ascii="Arial" w:hAnsi="Arial" w:cs="Arial"/>
                <w:b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FF"/>
                <w:sz w:val="20"/>
                <w:szCs w:val="20"/>
              </w:rPr>
              <w:t xml:space="preserve">Z24 – 123 – 121 </w:t>
            </w:r>
          </w:p>
          <w:p w14:paraId="2C8CA259" w14:textId="77777777" w:rsidR="00287C5E" w:rsidRPr="001763D6" w:rsidRDefault="00287C5E" w:rsidP="00287C5E">
            <w:pPr>
              <w:rPr>
                <w:rFonts w:ascii="Arial" w:hAnsi="Arial" w:cs="Arial"/>
                <w:color w:val="0000FF"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7</w:t>
            </w: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:00 </w:t>
            </w:r>
            <w:proofErr w:type="spellStart"/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Komp</w:t>
            </w:r>
            <w:proofErr w:type="spellEnd"/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. Üretim Teknolojileri</w:t>
            </w:r>
          </w:p>
          <w:p w14:paraId="2A3D08AD" w14:textId="77777777" w:rsidR="0051541D" w:rsidRPr="00234868" w:rsidRDefault="00287C5E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 w:rsidRPr="00BE36FF">
              <w:rPr>
                <w:rFonts w:ascii="Arial" w:hAnsi="Arial" w:cs="Arial"/>
                <w:b/>
                <w:color w:val="008000"/>
                <w:sz w:val="22"/>
                <w:szCs w:val="28"/>
              </w:rPr>
              <w:t>120</w:t>
            </w:r>
          </w:p>
        </w:tc>
        <w:tc>
          <w:tcPr>
            <w:tcW w:w="3275" w:type="dxa"/>
            <w:shd w:val="clear" w:color="auto" w:fill="auto"/>
          </w:tcPr>
          <w:p w14:paraId="02828E3F" w14:textId="77777777" w:rsidR="0051541D" w:rsidRDefault="0051541D" w:rsidP="0051541D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color w:val="0000FF"/>
                <w:sz w:val="22"/>
                <w:szCs w:val="28"/>
              </w:rPr>
              <w:t>17:00 Türk Dili I</w:t>
            </w:r>
          </w:p>
          <w:p w14:paraId="6597BF9B" w14:textId="77777777" w:rsidR="00287C5E" w:rsidRDefault="0051541D" w:rsidP="00287C5E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00FF"/>
                <w:sz w:val="22"/>
                <w:szCs w:val="28"/>
              </w:rPr>
              <w:t xml:space="preserve">Z24 </w:t>
            </w:r>
            <w:r w:rsidR="00287C5E">
              <w:rPr>
                <w:rFonts w:ascii="Arial" w:hAnsi="Arial" w:cs="Arial"/>
                <w:b/>
                <w:color w:val="0000FF"/>
                <w:sz w:val="22"/>
                <w:szCs w:val="28"/>
              </w:rPr>
              <w:t>–</w:t>
            </w:r>
            <w:r>
              <w:rPr>
                <w:rFonts w:ascii="Arial" w:hAnsi="Arial" w:cs="Arial"/>
                <w:b/>
                <w:color w:val="0000FF"/>
                <w:sz w:val="22"/>
                <w:szCs w:val="28"/>
              </w:rPr>
              <w:t xml:space="preserve"> 123</w:t>
            </w:r>
          </w:p>
          <w:p w14:paraId="099E8A69" w14:textId="77777777" w:rsidR="0051541D" w:rsidRPr="00BE36FF" w:rsidRDefault="0051541D" w:rsidP="00287C5E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</w:p>
        </w:tc>
        <w:tc>
          <w:tcPr>
            <w:tcW w:w="3234" w:type="dxa"/>
          </w:tcPr>
          <w:p w14:paraId="2230943F" w14:textId="77777777" w:rsidR="0051541D" w:rsidRDefault="0051541D" w:rsidP="0051541D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color w:val="0000FF"/>
                <w:sz w:val="22"/>
                <w:szCs w:val="28"/>
              </w:rPr>
              <w:t>17:00 Teknik Resim I (Örgün</w:t>
            </w:r>
            <w:r>
              <w:rPr>
                <w:rFonts w:ascii="Arial" w:hAnsi="Arial" w:cs="Arial"/>
                <w:b/>
                <w:color w:val="0000FF"/>
                <w:sz w:val="22"/>
                <w:szCs w:val="28"/>
              </w:rPr>
              <w:t xml:space="preserve"> ve İkinci Öğretim</w:t>
            </w:r>
            <w:r w:rsidRPr="00234868">
              <w:rPr>
                <w:rFonts w:ascii="Arial" w:hAnsi="Arial" w:cs="Arial"/>
                <w:b/>
                <w:color w:val="0000FF"/>
                <w:sz w:val="22"/>
                <w:szCs w:val="28"/>
              </w:rPr>
              <w:t>)</w:t>
            </w:r>
          </w:p>
          <w:p w14:paraId="3CB3EDE8" w14:textId="77777777" w:rsidR="00287C5E" w:rsidRDefault="0051541D" w:rsidP="00287C5E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00FF"/>
                <w:sz w:val="22"/>
                <w:szCs w:val="28"/>
              </w:rPr>
              <w:t>1B06 – 1B07 – B1022 – 2B44</w:t>
            </w:r>
          </w:p>
          <w:p w14:paraId="5DBABFE3" w14:textId="77777777" w:rsidR="00287C5E" w:rsidRPr="00234868" w:rsidRDefault="00287C5E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color w:val="008000"/>
                <w:sz w:val="22"/>
                <w:szCs w:val="28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7</w:t>
            </w:r>
            <w:r w:rsidRPr="00234868">
              <w:rPr>
                <w:rFonts w:ascii="Arial" w:hAnsi="Arial" w:cs="Arial"/>
                <w:b/>
                <w:color w:val="008000"/>
                <w:sz w:val="22"/>
                <w:szCs w:val="28"/>
              </w:rPr>
              <w:t>:00 Bilgisayar Dest. Tasarım</w:t>
            </w:r>
          </w:p>
          <w:p w14:paraId="606042CD" w14:textId="77777777" w:rsidR="0051541D" w:rsidRPr="00234868" w:rsidRDefault="00287C5E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 w:rsidRPr="006F1EAD">
              <w:rPr>
                <w:rFonts w:ascii="Arial" w:hAnsi="Arial" w:cs="Arial"/>
                <w:b/>
                <w:color w:val="008000"/>
                <w:sz w:val="22"/>
                <w:szCs w:val="28"/>
              </w:rPr>
              <w:t>LAB 10</w:t>
            </w:r>
          </w:p>
        </w:tc>
      </w:tr>
      <w:tr w:rsidR="0051541D" w:rsidRPr="001763D6" w14:paraId="3285EDB7" w14:textId="77777777" w:rsidTr="0066418C">
        <w:trPr>
          <w:trHeight w:val="453"/>
          <w:jc w:val="center"/>
        </w:trPr>
        <w:tc>
          <w:tcPr>
            <w:tcW w:w="3159" w:type="dxa"/>
            <w:shd w:val="clear" w:color="auto" w:fill="auto"/>
          </w:tcPr>
          <w:p w14:paraId="6E50AEED" w14:textId="77777777" w:rsidR="00287C5E" w:rsidRPr="001763D6" w:rsidRDefault="00287C5E" w:rsidP="00287C5E">
            <w:pPr>
              <w:rPr>
                <w:rFonts w:ascii="Arial" w:hAnsi="Arial" w:cs="Arial"/>
                <w:b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sz w:val="22"/>
                <w:szCs w:val="28"/>
              </w:rPr>
              <w:t>1</w:t>
            </w:r>
            <w:r>
              <w:rPr>
                <w:rFonts w:ascii="Arial" w:hAnsi="Arial" w:cs="Arial"/>
                <w:b/>
                <w:sz w:val="22"/>
                <w:szCs w:val="28"/>
              </w:rPr>
              <w:t>9</w:t>
            </w:r>
            <w:r w:rsidRPr="001763D6">
              <w:rPr>
                <w:rFonts w:ascii="Arial" w:hAnsi="Arial" w:cs="Arial"/>
                <w:b/>
                <w:sz w:val="22"/>
                <w:szCs w:val="28"/>
              </w:rPr>
              <w:t>:00 Makina Tasarımı I</w:t>
            </w:r>
          </w:p>
          <w:p w14:paraId="2853B62E" w14:textId="77777777" w:rsidR="00287C5E" w:rsidRDefault="00287C5E" w:rsidP="00287C5E">
            <w:pPr>
              <w:rPr>
                <w:rFonts w:ascii="Arial" w:hAnsi="Arial" w:cs="Arial"/>
                <w:b/>
                <w:sz w:val="22"/>
                <w:szCs w:val="28"/>
              </w:rPr>
            </w:pPr>
            <w:r w:rsidRPr="00B96B4D">
              <w:rPr>
                <w:rFonts w:ascii="Arial" w:hAnsi="Arial" w:cs="Arial"/>
                <w:b/>
                <w:sz w:val="22"/>
                <w:szCs w:val="28"/>
              </w:rPr>
              <w:t xml:space="preserve">Z24 – 123 </w:t>
            </w:r>
            <w:r>
              <w:rPr>
                <w:rFonts w:ascii="Arial" w:hAnsi="Arial" w:cs="Arial"/>
                <w:b/>
                <w:sz w:val="22"/>
                <w:szCs w:val="28"/>
              </w:rPr>
              <w:t>–</w:t>
            </w:r>
            <w:r w:rsidRPr="00B96B4D">
              <w:rPr>
                <w:rFonts w:ascii="Arial" w:hAnsi="Arial" w:cs="Arial"/>
                <w:b/>
                <w:sz w:val="22"/>
                <w:szCs w:val="28"/>
              </w:rPr>
              <w:t xml:space="preserve"> 12</w:t>
            </w:r>
            <w:r>
              <w:rPr>
                <w:rFonts w:ascii="Arial" w:hAnsi="Arial" w:cs="Arial"/>
                <w:b/>
                <w:sz w:val="22"/>
                <w:szCs w:val="28"/>
              </w:rPr>
              <w:t>1</w:t>
            </w:r>
          </w:p>
          <w:p w14:paraId="2E80D4C2" w14:textId="77777777" w:rsidR="0051541D" w:rsidRDefault="0051541D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</w:t>
            </w: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9:00 </w:t>
            </w: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Motorlar</w:t>
            </w:r>
          </w:p>
          <w:p w14:paraId="1F6EEC59" w14:textId="77777777" w:rsidR="0051541D" w:rsidRPr="001763D6" w:rsidRDefault="0051541D" w:rsidP="0051541D">
            <w:pPr>
              <w:rPr>
                <w:rFonts w:ascii="Arial" w:hAnsi="Arial" w:cs="Arial"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20</w:t>
            </w:r>
          </w:p>
          <w:p w14:paraId="7D6DCBF3" w14:textId="77777777" w:rsidR="0051541D" w:rsidRPr="001763D6" w:rsidRDefault="0051541D" w:rsidP="0051541D">
            <w:pPr>
              <w:rPr>
                <w:rFonts w:ascii="Arial" w:hAnsi="Arial" w:cs="Arial"/>
                <w:b/>
                <w:color w:val="FF0000"/>
                <w:sz w:val="22"/>
                <w:szCs w:val="28"/>
                <w:highlight w:val="yellow"/>
              </w:rPr>
            </w:pPr>
          </w:p>
        </w:tc>
        <w:tc>
          <w:tcPr>
            <w:tcW w:w="3158" w:type="dxa"/>
          </w:tcPr>
          <w:p w14:paraId="78361D43" w14:textId="77777777" w:rsidR="00287C5E" w:rsidRDefault="00287C5E" w:rsidP="00287C5E">
            <w:pPr>
              <w:rPr>
                <w:rFonts w:ascii="Arial" w:hAnsi="Arial" w:cs="Arial"/>
                <w:b/>
                <w:sz w:val="22"/>
                <w:szCs w:val="28"/>
              </w:rPr>
            </w:pPr>
            <w:r>
              <w:rPr>
                <w:rFonts w:ascii="Arial" w:hAnsi="Arial" w:cs="Arial"/>
                <w:b/>
                <w:sz w:val="22"/>
                <w:szCs w:val="28"/>
              </w:rPr>
              <w:t>19:00 İmal Usulleri I</w:t>
            </w:r>
          </w:p>
          <w:p w14:paraId="4F0D9A6F" w14:textId="77777777" w:rsidR="00287C5E" w:rsidRPr="00234868" w:rsidRDefault="00287C5E" w:rsidP="00287C5E">
            <w:pPr>
              <w:rPr>
                <w:rFonts w:ascii="Arial" w:hAnsi="Arial" w:cs="Arial"/>
                <w:b/>
                <w:sz w:val="22"/>
                <w:szCs w:val="28"/>
              </w:rPr>
            </w:pPr>
            <w:r>
              <w:rPr>
                <w:rFonts w:ascii="Arial" w:hAnsi="Arial" w:cs="Arial"/>
                <w:b/>
                <w:sz w:val="22"/>
                <w:szCs w:val="28"/>
              </w:rPr>
              <w:t>Z24 – 123</w:t>
            </w:r>
          </w:p>
          <w:p w14:paraId="57EA8158" w14:textId="77777777" w:rsidR="0051541D" w:rsidRPr="001763D6" w:rsidRDefault="0051541D" w:rsidP="0051541D">
            <w:pPr>
              <w:rPr>
                <w:rFonts w:ascii="Arial" w:hAnsi="Arial" w:cs="Arial"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</w:t>
            </w: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9:00 </w:t>
            </w:r>
            <w:proofErr w:type="spellStart"/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Heat</w:t>
            </w:r>
            <w:proofErr w:type="spellEnd"/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 </w:t>
            </w:r>
            <w:proofErr w:type="spellStart"/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Exchangers</w:t>
            </w:r>
            <w:proofErr w:type="spellEnd"/>
            <w:r w:rsidRPr="001763D6">
              <w:rPr>
                <w:rFonts w:ascii="Arial" w:hAnsi="Arial" w:cs="Arial"/>
                <w:color w:val="008000"/>
                <w:sz w:val="22"/>
                <w:szCs w:val="28"/>
              </w:rPr>
              <w:t xml:space="preserve"> </w:t>
            </w:r>
          </w:p>
          <w:p w14:paraId="5A70F1D2" w14:textId="77777777" w:rsidR="0051541D" w:rsidRPr="001763D6" w:rsidRDefault="0051541D" w:rsidP="0051541D">
            <w:pPr>
              <w:rPr>
                <w:rFonts w:ascii="Arial" w:hAnsi="Arial" w:cs="Arial"/>
                <w:b/>
                <w:color w:val="0000FF"/>
                <w:sz w:val="22"/>
                <w:szCs w:val="28"/>
                <w:highlight w:val="yellow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Z21</w:t>
            </w:r>
          </w:p>
        </w:tc>
        <w:tc>
          <w:tcPr>
            <w:tcW w:w="3158" w:type="dxa"/>
          </w:tcPr>
          <w:p w14:paraId="39F9F1DC" w14:textId="77777777" w:rsidR="00287C5E" w:rsidRDefault="00287C5E" w:rsidP="00287C5E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 w:rsidRPr="001763D6">
              <w:rPr>
                <w:rFonts w:ascii="Arial" w:hAnsi="Arial" w:cs="Arial"/>
                <w:b/>
                <w:color w:val="0000FF"/>
                <w:sz w:val="22"/>
                <w:szCs w:val="28"/>
              </w:rPr>
              <w:t>1</w:t>
            </w:r>
            <w:r>
              <w:rPr>
                <w:rFonts w:ascii="Arial" w:hAnsi="Arial" w:cs="Arial"/>
                <w:b/>
                <w:color w:val="0000FF"/>
                <w:sz w:val="22"/>
                <w:szCs w:val="28"/>
              </w:rPr>
              <w:t>9:00 Technical English I</w:t>
            </w:r>
          </w:p>
          <w:p w14:paraId="44C06654" w14:textId="77777777" w:rsidR="00287C5E" w:rsidRPr="001763D6" w:rsidRDefault="00287C5E" w:rsidP="00287C5E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00FF"/>
                <w:sz w:val="22"/>
                <w:szCs w:val="28"/>
              </w:rPr>
              <w:t>Z24 – 123 – 121</w:t>
            </w:r>
          </w:p>
          <w:p w14:paraId="24228374" w14:textId="77777777" w:rsidR="0051541D" w:rsidRDefault="0051541D" w:rsidP="0051541D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</w:t>
            </w:r>
            <w:r w:rsidRPr="001763D6">
              <w:rPr>
                <w:rFonts w:ascii="Arial" w:hAnsi="Arial" w:cs="Arial"/>
                <w:b/>
                <w:color w:val="008000"/>
                <w:sz w:val="22"/>
                <w:szCs w:val="28"/>
              </w:rPr>
              <w:t>9:00 İş Sağlığı ve Güvenliği I</w:t>
            </w:r>
          </w:p>
          <w:p w14:paraId="5B19B1EF" w14:textId="77777777" w:rsidR="0051541D" w:rsidRPr="001763D6" w:rsidRDefault="0051541D" w:rsidP="0051541D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120 – 124</w:t>
            </w:r>
          </w:p>
          <w:p w14:paraId="03CC11E4" w14:textId="77777777" w:rsidR="0051541D" w:rsidRPr="00BE36FF" w:rsidRDefault="0051541D" w:rsidP="0051541D">
            <w:pPr>
              <w:rPr>
                <w:rFonts w:ascii="Arial" w:hAnsi="Arial" w:cs="Arial"/>
                <w:color w:val="0000FF"/>
                <w:sz w:val="20"/>
                <w:szCs w:val="20"/>
                <w:highlight w:val="yellow"/>
              </w:rPr>
            </w:pPr>
          </w:p>
        </w:tc>
        <w:tc>
          <w:tcPr>
            <w:tcW w:w="3275" w:type="dxa"/>
            <w:shd w:val="clear" w:color="auto" w:fill="auto"/>
          </w:tcPr>
          <w:p w14:paraId="46D7192A" w14:textId="77777777" w:rsidR="007669A9" w:rsidRPr="006F1EAD" w:rsidRDefault="0051541D" w:rsidP="0051541D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 w:rsidRPr="006F1EAD">
              <w:rPr>
                <w:rFonts w:ascii="Arial" w:hAnsi="Arial" w:cs="Arial"/>
                <w:b/>
                <w:color w:val="0000FF"/>
                <w:sz w:val="22"/>
                <w:szCs w:val="28"/>
              </w:rPr>
              <w:t>19:00 Temel Bilgi Tek.</w:t>
            </w:r>
          </w:p>
          <w:p w14:paraId="44ED4915" w14:textId="77777777" w:rsidR="003F2332" w:rsidRPr="006F1EAD" w:rsidRDefault="003F2332" w:rsidP="0051541D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 w:rsidRPr="006F1EAD">
              <w:rPr>
                <w:rFonts w:ascii="Arial" w:hAnsi="Arial" w:cs="Arial"/>
                <w:b/>
                <w:color w:val="0000FF"/>
                <w:sz w:val="22"/>
                <w:szCs w:val="28"/>
              </w:rPr>
              <w:t>LAB 8, LAB 10, LAB 11</w:t>
            </w:r>
          </w:p>
          <w:p w14:paraId="5E1988E3" w14:textId="77777777" w:rsidR="00E33D17" w:rsidRPr="006F1EAD" w:rsidRDefault="0051541D" w:rsidP="0051541D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 w:rsidRPr="006F1EAD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19:00 </w:t>
            </w:r>
            <w:proofErr w:type="spellStart"/>
            <w:r w:rsidRPr="006F1EAD">
              <w:rPr>
                <w:rFonts w:ascii="Arial" w:hAnsi="Arial" w:cs="Arial"/>
                <w:b/>
                <w:color w:val="008000"/>
                <w:sz w:val="22"/>
                <w:szCs w:val="28"/>
              </w:rPr>
              <w:t>Kestirimci</w:t>
            </w:r>
            <w:proofErr w:type="spellEnd"/>
            <w:r w:rsidRPr="006F1EAD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 Bakım</w:t>
            </w:r>
            <w:r w:rsidR="007669A9" w:rsidRPr="006F1EAD">
              <w:rPr>
                <w:rFonts w:ascii="Arial" w:hAnsi="Arial" w:cs="Arial"/>
                <w:b/>
                <w:color w:val="008000"/>
                <w:sz w:val="22"/>
                <w:szCs w:val="28"/>
              </w:rPr>
              <w:t xml:space="preserve"> Esasları ve Tekniği </w:t>
            </w:r>
          </w:p>
          <w:p w14:paraId="14A559A3" w14:textId="77777777" w:rsidR="0051541D" w:rsidRPr="006F1EAD" w:rsidRDefault="007669A9" w:rsidP="0051541D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 w:rsidRPr="006F1EAD">
              <w:rPr>
                <w:rFonts w:ascii="Arial" w:hAnsi="Arial" w:cs="Arial"/>
                <w:b/>
                <w:color w:val="008000"/>
                <w:sz w:val="22"/>
                <w:szCs w:val="28"/>
              </w:rPr>
              <w:t>Z21</w:t>
            </w:r>
          </w:p>
        </w:tc>
        <w:tc>
          <w:tcPr>
            <w:tcW w:w="3234" w:type="dxa"/>
          </w:tcPr>
          <w:p w14:paraId="266C8EA5" w14:textId="77777777" w:rsidR="00287C5E" w:rsidRDefault="00287C5E" w:rsidP="00287C5E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FF0000"/>
                <w:sz w:val="22"/>
                <w:szCs w:val="28"/>
              </w:rPr>
              <w:t>1</w:t>
            </w:r>
            <w:r w:rsidRPr="001763D6">
              <w:rPr>
                <w:rFonts w:ascii="Arial" w:hAnsi="Arial" w:cs="Arial"/>
                <w:b/>
                <w:color w:val="FF0000"/>
                <w:sz w:val="22"/>
                <w:szCs w:val="28"/>
              </w:rPr>
              <w:t>9:00 Dynamics</w:t>
            </w:r>
          </w:p>
          <w:p w14:paraId="2DA90DE9" w14:textId="77777777" w:rsidR="00287C5E" w:rsidRDefault="00287C5E" w:rsidP="00287C5E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FF0000"/>
                <w:sz w:val="22"/>
                <w:szCs w:val="28"/>
              </w:rPr>
              <w:t>09:00 Dinamik (60 Sınavı)</w:t>
            </w:r>
          </w:p>
          <w:p w14:paraId="49875F70" w14:textId="77777777" w:rsidR="00287C5E" w:rsidRDefault="00287C5E" w:rsidP="00287C5E">
            <w:pPr>
              <w:rPr>
                <w:rFonts w:ascii="Arial" w:hAnsi="Arial" w:cs="Arial"/>
                <w:b/>
                <w:color w:val="FF0000"/>
                <w:sz w:val="22"/>
                <w:szCs w:val="28"/>
              </w:rPr>
            </w:pPr>
            <w:r>
              <w:rPr>
                <w:rFonts w:ascii="Arial" w:hAnsi="Arial" w:cs="Arial"/>
                <w:b/>
                <w:color w:val="FF0000"/>
                <w:sz w:val="22"/>
                <w:szCs w:val="28"/>
              </w:rPr>
              <w:t xml:space="preserve">Z24 – 123 – 121 </w:t>
            </w:r>
          </w:p>
          <w:p w14:paraId="69652394" w14:textId="77777777" w:rsidR="0051541D" w:rsidRDefault="0051541D" w:rsidP="00287C5E">
            <w:pPr>
              <w:rPr>
                <w:rFonts w:ascii="Arial" w:hAnsi="Arial" w:cs="Arial"/>
                <w:b/>
                <w:color w:val="008000"/>
                <w:sz w:val="22"/>
                <w:szCs w:val="28"/>
              </w:rPr>
            </w:pPr>
            <w:r w:rsidRPr="00234868">
              <w:rPr>
                <w:rFonts w:ascii="Arial" w:hAnsi="Arial" w:cs="Arial"/>
                <w:b/>
                <w:color w:val="008000"/>
                <w:sz w:val="22"/>
                <w:szCs w:val="28"/>
              </w:rPr>
              <w:t>1</w:t>
            </w:r>
            <w:r>
              <w:rPr>
                <w:rFonts w:ascii="Arial" w:hAnsi="Arial" w:cs="Arial"/>
                <w:b/>
                <w:color w:val="008000"/>
                <w:sz w:val="22"/>
                <w:szCs w:val="28"/>
              </w:rPr>
              <w:t>9</w:t>
            </w:r>
            <w:r w:rsidRPr="00234868">
              <w:rPr>
                <w:rFonts w:ascii="Arial" w:hAnsi="Arial" w:cs="Arial"/>
                <w:b/>
                <w:color w:val="008000"/>
                <w:sz w:val="22"/>
                <w:szCs w:val="28"/>
              </w:rPr>
              <w:t>:00 Müh. Deneysel Tasarım</w:t>
            </w:r>
          </w:p>
          <w:p w14:paraId="6812C113" w14:textId="77777777" w:rsidR="0051541D" w:rsidRPr="001763D6" w:rsidRDefault="006E5EBA" w:rsidP="0051541D">
            <w:pPr>
              <w:rPr>
                <w:rFonts w:ascii="Arial" w:hAnsi="Arial" w:cs="Arial"/>
                <w:b/>
                <w:color w:val="0000FF"/>
                <w:sz w:val="22"/>
                <w:szCs w:val="28"/>
              </w:rPr>
            </w:pPr>
            <w:r w:rsidRPr="003E02B2">
              <w:rPr>
                <w:rFonts w:ascii="Arial" w:hAnsi="Arial" w:cs="Arial"/>
                <w:b/>
                <w:color w:val="008000"/>
                <w:sz w:val="20"/>
                <w:szCs w:val="20"/>
              </w:rPr>
              <w:t>LAB 08</w:t>
            </w:r>
          </w:p>
        </w:tc>
      </w:tr>
    </w:tbl>
    <w:p w14:paraId="56FD49F7" w14:textId="77777777" w:rsidR="00871AD2" w:rsidRDefault="00871AD2" w:rsidP="0081383C"/>
    <w:sectPr w:rsidR="00871AD2" w:rsidSect="00D44731">
      <w:pgSz w:w="16838" w:h="11906" w:orient="landscape"/>
      <w:pgMar w:top="0" w:right="567" w:bottom="993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44756" w14:textId="77777777" w:rsidR="004B33DA" w:rsidRDefault="004B33DA" w:rsidP="00D44731">
      <w:r>
        <w:separator/>
      </w:r>
    </w:p>
  </w:endnote>
  <w:endnote w:type="continuationSeparator" w:id="0">
    <w:p w14:paraId="601F1DE5" w14:textId="77777777" w:rsidR="004B33DA" w:rsidRDefault="004B33DA" w:rsidP="00D44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A2D66" w14:textId="77777777" w:rsidR="004B33DA" w:rsidRDefault="004B33DA" w:rsidP="00D44731">
      <w:r>
        <w:separator/>
      </w:r>
    </w:p>
  </w:footnote>
  <w:footnote w:type="continuationSeparator" w:id="0">
    <w:p w14:paraId="00EC03B3" w14:textId="77777777" w:rsidR="004B33DA" w:rsidRDefault="004B33DA" w:rsidP="00D447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MbEwNzIxtjQwN7NQ0lEKTi0uzszPAykwMq4FAH9t9nctAAAA"/>
  </w:docVars>
  <w:rsids>
    <w:rsidRoot w:val="0062166E"/>
    <w:rsid w:val="00000AE3"/>
    <w:rsid w:val="000021DE"/>
    <w:rsid w:val="000024A8"/>
    <w:rsid w:val="00002788"/>
    <w:rsid w:val="0000305E"/>
    <w:rsid w:val="00006F6A"/>
    <w:rsid w:val="00006FDF"/>
    <w:rsid w:val="000070E7"/>
    <w:rsid w:val="0001137E"/>
    <w:rsid w:val="000126E4"/>
    <w:rsid w:val="000160B3"/>
    <w:rsid w:val="00016822"/>
    <w:rsid w:val="000205F6"/>
    <w:rsid w:val="000210D7"/>
    <w:rsid w:val="00021B84"/>
    <w:rsid w:val="00021EFA"/>
    <w:rsid w:val="00026548"/>
    <w:rsid w:val="000268C6"/>
    <w:rsid w:val="000278D3"/>
    <w:rsid w:val="000279BD"/>
    <w:rsid w:val="0003029C"/>
    <w:rsid w:val="000303EE"/>
    <w:rsid w:val="00030BCA"/>
    <w:rsid w:val="00031780"/>
    <w:rsid w:val="00033445"/>
    <w:rsid w:val="000349CB"/>
    <w:rsid w:val="00034A21"/>
    <w:rsid w:val="00043C34"/>
    <w:rsid w:val="00044809"/>
    <w:rsid w:val="0004487E"/>
    <w:rsid w:val="00044CF3"/>
    <w:rsid w:val="0004508B"/>
    <w:rsid w:val="00046A2A"/>
    <w:rsid w:val="00052DD1"/>
    <w:rsid w:val="000547C7"/>
    <w:rsid w:val="00054828"/>
    <w:rsid w:val="00054BF3"/>
    <w:rsid w:val="000608F6"/>
    <w:rsid w:val="00064463"/>
    <w:rsid w:val="000645A6"/>
    <w:rsid w:val="00064BC0"/>
    <w:rsid w:val="0006634E"/>
    <w:rsid w:val="000706F3"/>
    <w:rsid w:val="00072450"/>
    <w:rsid w:val="0007278D"/>
    <w:rsid w:val="00077894"/>
    <w:rsid w:val="000809D0"/>
    <w:rsid w:val="00081F1D"/>
    <w:rsid w:val="0008532A"/>
    <w:rsid w:val="00085EF8"/>
    <w:rsid w:val="00087715"/>
    <w:rsid w:val="000917BE"/>
    <w:rsid w:val="00092CEC"/>
    <w:rsid w:val="0009359E"/>
    <w:rsid w:val="00093BFA"/>
    <w:rsid w:val="00093F8A"/>
    <w:rsid w:val="00094ABB"/>
    <w:rsid w:val="00095145"/>
    <w:rsid w:val="00095799"/>
    <w:rsid w:val="00095D6B"/>
    <w:rsid w:val="00097928"/>
    <w:rsid w:val="000A079F"/>
    <w:rsid w:val="000A2A46"/>
    <w:rsid w:val="000A300D"/>
    <w:rsid w:val="000A3AFD"/>
    <w:rsid w:val="000A510A"/>
    <w:rsid w:val="000A541A"/>
    <w:rsid w:val="000A7152"/>
    <w:rsid w:val="000A7A91"/>
    <w:rsid w:val="000A7B3A"/>
    <w:rsid w:val="000B4253"/>
    <w:rsid w:val="000B4506"/>
    <w:rsid w:val="000B56AD"/>
    <w:rsid w:val="000B5D69"/>
    <w:rsid w:val="000C0C3A"/>
    <w:rsid w:val="000C139F"/>
    <w:rsid w:val="000C4FBE"/>
    <w:rsid w:val="000C5CCB"/>
    <w:rsid w:val="000C7297"/>
    <w:rsid w:val="000C7C3A"/>
    <w:rsid w:val="000D045F"/>
    <w:rsid w:val="000D0627"/>
    <w:rsid w:val="000D0AF8"/>
    <w:rsid w:val="000D0FCF"/>
    <w:rsid w:val="000D1D38"/>
    <w:rsid w:val="000D3F37"/>
    <w:rsid w:val="000D43B6"/>
    <w:rsid w:val="000D44D4"/>
    <w:rsid w:val="000E15C9"/>
    <w:rsid w:val="000E1E1C"/>
    <w:rsid w:val="000E39D8"/>
    <w:rsid w:val="000E541E"/>
    <w:rsid w:val="000F22EB"/>
    <w:rsid w:val="000F271E"/>
    <w:rsid w:val="000F34ED"/>
    <w:rsid w:val="000F3BC4"/>
    <w:rsid w:val="000F43AB"/>
    <w:rsid w:val="00100D23"/>
    <w:rsid w:val="00101182"/>
    <w:rsid w:val="00101521"/>
    <w:rsid w:val="0010155A"/>
    <w:rsid w:val="00104243"/>
    <w:rsid w:val="00111471"/>
    <w:rsid w:val="00113B8B"/>
    <w:rsid w:val="0012223A"/>
    <w:rsid w:val="00125AA2"/>
    <w:rsid w:val="00125E19"/>
    <w:rsid w:val="00125F1C"/>
    <w:rsid w:val="00127041"/>
    <w:rsid w:val="00131868"/>
    <w:rsid w:val="001341E8"/>
    <w:rsid w:val="0013429C"/>
    <w:rsid w:val="001364DC"/>
    <w:rsid w:val="0013685F"/>
    <w:rsid w:val="00143362"/>
    <w:rsid w:val="001467E2"/>
    <w:rsid w:val="001477C8"/>
    <w:rsid w:val="00150393"/>
    <w:rsid w:val="00153525"/>
    <w:rsid w:val="00154610"/>
    <w:rsid w:val="001546F8"/>
    <w:rsid w:val="001551C6"/>
    <w:rsid w:val="00155750"/>
    <w:rsid w:val="001558B2"/>
    <w:rsid w:val="00157A46"/>
    <w:rsid w:val="00161856"/>
    <w:rsid w:val="00161ECA"/>
    <w:rsid w:val="001651BA"/>
    <w:rsid w:val="00173BF0"/>
    <w:rsid w:val="00176121"/>
    <w:rsid w:val="001763D6"/>
    <w:rsid w:val="0018230D"/>
    <w:rsid w:val="001834D1"/>
    <w:rsid w:val="001859DE"/>
    <w:rsid w:val="0019143A"/>
    <w:rsid w:val="00191895"/>
    <w:rsid w:val="001919A2"/>
    <w:rsid w:val="00192225"/>
    <w:rsid w:val="00192CCC"/>
    <w:rsid w:val="00196AF1"/>
    <w:rsid w:val="001978CA"/>
    <w:rsid w:val="001A208D"/>
    <w:rsid w:val="001A27E5"/>
    <w:rsid w:val="001A418B"/>
    <w:rsid w:val="001A505A"/>
    <w:rsid w:val="001A6F22"/>
    <w:rsid w:val="001A7870"/>
    <w:rsid w:val="001A7E02"/>
    <w:rsid w:val="001B094C"/>
    <w:rsid w:val="001B1AEA"/>
    <w:rsid w:val="001B2260"/>
    <w:rsid w:val="001B36DF"/>
    <w:rsid w:val="001B3896"/>
    <w:rsid w:val="001B3AB0"/>
    <w:rsid w:val="001B5E99"/>
    <w:rsid w:val="001B71CB"/>
    <w:rsid w:val="001B7985"/>
    <w:rsid w:val="001C73E0"/>
    <w:rsid w:val="001C7822"/>
    <w:rsid w:val="001D30D8"/>
    <w:rsid w:val="001E0C63"/>
    <w:rsid w:val="001E2486"/>
    <w:rsid w:val="001E3F45"/>
    <w:rsid w:val="001E47A7"/>
    <w:rsid w:val="001E4B88"/>
    <w:rsid w:val="001E559D"/>
    <w:rsid w:val="001E6024"/>
    <w:rsid w:val="001E61B3"/>
    <w:rsid w:val="001E6FAF"/>
    <w:rsid w:val="001E7220"/>
    <w:rsid w:val="001E7DF8"/>
    <w:rsid w:val="001F09F0"/>
    <w:rsid w:val="001F1D23"/>
    <w:rsid w:val="001F289D"/>
    <w:rsid w:val="001F3D1A"/>
    <w:rsid w:val="001F3FC7"/>
    <w:rsid w:val="0020080F"/>
    <w:rsid w:val="002018E0"/>
    <w:rsid w:val="00202F9A"/>
    <w:rsid w:val="00205783"/>
    <w:rsid w:val="002077FC"/>
    <w:rsid w:val="002102EF"/>
    <w:rsid w:val="00211984"/>
    <w:rsid w:val="00211EFF"/>
    <w:rsid w:val="002122F5"/>
    <w:rsid w:val="00214D69"/>
    <w:rsid w:val="0021559E"/>
    <w:rsid w:val="00215886"/>
    <w:rsid w:val="00217224"/>
    <w:rsid w:val="00217407"/>
    <w:rsid w:val="00220799"/>
    <w:rsid w:val="00220CE4"/>
    <w:rsid w:val="00220DD5"/>
    <w:rsid w:val="00224406"/>
    <w:rsid w:val="00230178"/>
    <w:rsid w:val="002311AC"/>
    <w:rsid w:val="00232E92"/>
    <w:rsid w:val="00233896"/>
    <w:rsid w:val="002339F3"/>
    <w:rsid w:val="00234868"/>
    <w:rsid w:val="0023544B"/>
    <w:rsid w:val="002355A0"/>
    <w:rsid w:val="0023632A"/>
    <w:rsid w:val="0023716F"/>
    <w:rsid w:val="00240E0F"/>
    <w:rsid w:val="002446B5"/>
    <w:rsid w:val="00244D2A"/>
    <w:rsid w:val="00250A1C"/>
    <w:rsid w:val="002512A6"/>
    <w:rsid w:val="00255594"/>
    <w:rsid w:val="00255605"/>
    <w:rsid w:val="00255D20"/>
    <w:rsid w:val="00257028"/>
    <w:rsid w:val="00260392"/>
    <w:rsid w:val="002638BE"/>
    <w:rsid w:val="00265333"/>
    <w:rsid w:val="0026597D"/>
    <w:rsid w:val="00267063"/>
    <w:rsid w:val="00267904"/>
    <w:rsid w:val="00272D32"/>
    <w:rsid w:val="00275822"/>
    <w:rsid w:val="00276476"/>
    <w:rsid w:val="00280D9A"/>
    <w:rsid w:val="002818B8"/>
    <w:rsid w:val="00282A20"/>
    <w:rsid w:val="00286AFA"/>
    <w:rsid w:val="00287A90"/>
    <w:rsid w:val="00287C5E"/>
    <w:rsid w:val="00294852"/>
    <w:rsid w:val="00296635"/>
    <w:rsid w:val="002973F0"/>
    <w:rsid w:val="002B6FF8"/>
    <w:rsid w:val="002B7459"/>
    <w:rsid w:val="002C0036"/>
    <w:rsid w:val="002C029C"/>
    <w:rsid w:val="002C0F46"/>
    <w:rsid w:val="002C37EF"/>
    <w:rsid w:val="002C7D68"/>
    <w:rsid w:val="002D0EE9"/>
    <w:rsid w:val="002D1749"/>
    <w:rsid w:val="002D56D6"/>
    <w:rsid w:val="002E08C6"/>
    <w:rsid w:val="002E12AF"/>
    <w:rsid w:val="002E2657"/>
    <w:rsid w:val="002E4021"/>
    <w:rsid w:val="002E48E1"/>
    <w:rsid w:val="002E5C66"/>
    <w:rsid w:val="002F00C3"/>
    <w:rsid w:val="002F2ED1"/>
    <w:rsid w:val="002F3B03"/>
    <w:rsid w:val="002F6893"/>
    <w:rsid w:val="00300FEC"/>
    <w:rsid w:val="003020AA"/>
    <w:rsid w:val="00303744"/>
    <w:rsid w:val="0030428E"/>
    <w:rsid w:val="003048B7"/>
    <w:rsid w:val="00304ABB"/>
    <w:rsid w:val="00310A7B"/>
    <w:rsid w:val="00312DC8"/>
    <w:rsid w:val="00313936"/>
    <w:rsid w:val="003168BC"/>
    <w:rsid w:val="00317696"/>
    <w:rsid w:val="0032120C"/>
    <w:rsid w:val="003217D4"/>
    <w:rsid w:val="00323966"/>
    <w:rsid w:val="00323CED"/>
    <w:rsid w:val="00324688"/>
    <w:rsid w:val="00324C19"/>
    <w:rsid w:val="00326EE1"/>
    <w:rsid w:val="00335090"/>
    <w:rsid w:val="0034014F"/>
    <w:rsid w:val="00341D2E"/>
    <w:rsid w:val="00343C35"/>
    <w:rsid w:val="00347309"/>
    <w:rsid w:val="00347FD5"/>
    <w:rsid w:val="003547C1"/>
    <w:rsid w:val="0035590B"/>
    <w:rsid w:val="003569F3"/>
    <w:rsid w:val="00356D9F"/>
    <w:rsid w:val="00361CE7"/>
    <w:rsid w:val="00362412"/>
    <w:rsid w:val="00362796"/>
    <w:rsid w:val="00363495"/>
    <w:rsid w:val="00363892"/>
    <w:rsid w:val="00363EC0"/>
    <w:rsid w:val="00365D88"/>
    <w:rsid w:val="00367A00"/>
    <w:rsid w:val="00367B0F"/>
    <w:rsid w:val="00367CE0"/>
    <w:rsid w:val="00372EC7"/>
    <w:rsid w:val="00374379"/>
    <w:rsid w:val="003746F5"/>
    <w:rsid w:val="00374FD1"/>
    <w:rsid w:val="00375D9F"/>
    <w:rsid w:val="00377A48"/>
    <w:rsid w:val="00377EC1"/>
    <w:rsid w:val="003824EC"/>
    <w:rsid w:val="00382BFF"/>
    <w:rsid w:val="003849BF"/>
    <w:rsid w:val="00384EAF"/>
    <w:rsid w:val="00384EFC"/>
    <w:rsid w:val="0038646C"/>
    <w:rsid w:val="00386AFB"/>
    <w:rsid w:val="00387419"/>
    <w:rsid w:val="00387BFD"/>
    <w:rsid w:val="00390869"/>
    <w:rsid w:val="00392439"/>
    <w:rsid w:val="00392A14"/>
    <w:rsid w:val="00392E38"/>
    <w:rsid w:val="0039351C"/>
    <w:rsid w:val="003950A8"/>
    <w:rsid w:val="00395984"/>
    <w:rsid w:val="003968D4"/>
    <w:rsid w:val="0039748C"/>
    <w:rsid w:val="0039753A"/>
    <w:rsid w:val="003A15AF"/>
    <w:rsid w:val="003A383E"/>
    <w:rsid w:val="003A63F6"/>
    <w:rsid w:val="003B244C"/>
    <w:rsid w:val="003B2C02"/>
    <w:rsid w:val="003B2E0B"/>
    <w:rsid w:val="003B3A75"/>
    <w:rsid w:val="003B3D1C"/>
    <w:rsid w:val="003B538F"/>
    <w:rsid w:val="003B586F"/>
    <w:rsid w:val="003B774D"/>
    <w:rsid w:val="003C07C5"/>
    <w:rsid w:val="003C7094"/>
    <w:rsid w:val="003C71E0"/>
    <w:rsid w:val="003C74A0"/>
    <w:rsid w:val="003C7CBE"/>
    <w:rsid w:val="003D0FDE"/>
    <w:rsid w:val="003D15B6"/>
    <w:rsid w:val="003D3A3D"/>
    <w:rsid w:val="003D3FC8"/>
    <w:rsid w:val="003D4B61"/>
    <w:rsid w:val="003D746F"/>
    <w:rsid w:val="003E02B2"/>
    <w:rsid w:val="003E0BE3"/>
    <w:rsid w:val="003E2741"/>
    <w:rsid w:val="003E276D"/>
    <w:rsid w:val="003E4962"/>
    <w:rsid w:val="003F0119"/>
    <w:rsid w:val="003F0E47"/>
    <w:rsid w:val="003F2332"/>
    <w:rsid w:val="003F2CB1"/>
    <w:rsid w:val="003F2DEB"/>
    <w:rsid w:val="003F4221"/>
    <w:rsid w:val="003F6E13"/>
    <w:rsid w:val="003F7673"/>
    <w:rsid w:val="0040267F"/>
    <w:rsid w:val="00403035"/>
    <w:rsid w:val="00403290"/>
    <w:rsid w:val="00403DBA"/>
    <w:rsid w:val="004065A4"/>
    <w:rsid w:val="00407877"/>
    <w:rsid w:val="00411780"/>
    <w:rsid w:val="00417629"/>
    <w:rsid w:val="00420352"/>
    <w:rsid w:val="00420D5E"/>
    <w:rsid w:val="00420EF2"/>
    <w:rsid w:val="00425272"/>
    <w:rsid w:val="00427F96"/>
    <w:rsid w:val="004331C8"/>
    <w:rsid w:val="00433B4E"/>
    <w:rsid w:val="00433B6E"/>
    <w:rsid w:val="004342F5"/>
    <w:rsid w:val="00434A77"/>
    <w:rsid w:val="00436DC1"/>
    <w:rsid w:val="00437625"/>
    <w:rsid w:val="00440570"/>
    <w:rsid w:val="00440ECA"/>
    <w:rsid w:val="00442350"/>
    <w:rsid w:val="00442DD2"/>
    <w:rsid w:val="00443548"/>
    <w:rsid w:val="00444103"/>
    <w:rsid w:val="00444542"/>
    <w:rsid w:val="00444C57"/>
    <w:rsid w:val="004518DB"/>
    <w:rsid w:val="004568EA"/>
    <w:rsid w:val="00457359"/>
    <w:rsid w:val="00461144"/>
    <w:rsid w:val="00461427"/>
    <w:rsid w:val="004615B2"/>
    <w:rsid w:val="00461B0C"/>
    <w:rsid w:val="00464628"/>
    <w:rsid w:val="004712D8"/>
    <w:rsid w:val="00471CD7"/>
    <w:rsid w:val="00472E22"/>
    <w:rsid w:val="00474E93"/>
    <w:rsid w:val="00474FDC"/>
    <w:rsid w:val="00475E46"/>
    <w:rsid w:val="00476486"/>
    <w:rsid w:val="00481A08"/>
    <w:rsid w:val="00482DCB"/>
    <w:rsid w:val="00483F40"/>
    <w:rsid w:val="00484F25"/>
    <w:rsid w:val="00485015"/>
    <w:rsid w:val="00486B52"/>
    <w:rsid w:val="00492C99"/>
    <w:rsid w:val="00492FB0"/>
    <w:rsid w:val="0049447C"/>
    <w:rsid w:val="004A0835"/>
    <w:rsid w:val="004A206D"/>
    <w:rsid w:val="004A3EF9"/>
    <w:rsid w:val="004A5116"/>
    <w:rsid w:val="004A534C"/>
    <w:rsid w:val="004A547D"/>
    <w:rsid w:val="004A5D7E"/>
    <w:rsid w:val="004A7953"/>
    <w:rsid w:val="004A7FBF"/>
    <w:rsid w:val="004B0852"/>
    <w:rsid w:val="004B0CB2"/>
    <w:rsid w:val="004B2FAC"/>
    <w:rsid w:val="004B33DA"/>
    <w:rsid w:val="004B5153"/>
    <w:rsid w:val="004C29A5"/>
    <w:rsid w:val="004C3ECC"/>
    <w:rsid w:val="004C7CDF"/>
    <w:rsid w:val="004D09CA"/>
    <w:rsid w:val="004D3131"/>
    <w:rsid w:val="004D4B1B"/>
    <w:rsid w:val="004D4F09"/>
    <w:rsid w:val="004D71B5"/>
    <w:rsid w:val="004D7E83"/>
    <w:rsid w:val="004E03A1"/>
    <w:rsid w:val="004E049F"/>
    <w:rsid w:val="004E340F"/>
    <w:rsid w:val="004E5438"/>
    <w:rsid w:val="004E5C16"/>
    <w:rsid w:val="004F07F2"/>
    <w:rsid w:val="004F0AB3"/>
    <w:rsid w:val="004F31AB"/>
    <w:rsid w:val="004F3519"/>
    <w:rsid w:val="004F64A9"/>
    <w:rsid w:val="00502ABA"/>
    <w:rsid w:val="00504128"/>
    <w:rsid w:val="0050427F"/>
    <w:rsid w:val="005058FA"/>
    <w:rsid w:val="00506A16"/>
    <w:rsid w:val="00506FE2"/>
    <w:rsid w:val="0050720A"/>
    <w:rsid w:val="00510CA5"/>
    <w:rsid w:val="00510FA5"/>
    <w:rsid w:val="00511763"/>
    <w:rsid w:val="00512287"/>
    <w:rsid w:val="005123AB"/>
    <w:rsid w:val="00512E02"/>
    <w:rsid w:val="00513D43"/>
    <w:rsid w:val="0051541D"/>
    <w:rsid w:val="00515592"/>
    <w:rsid w:val="00516373"/>
    <w:rsid w:val="00516BD4"/>
    <w:rsid w:val="00521E51"/>
    <w:rsid w:val="00523325"/>
    <w:rsid w:val="005277AB"/>
    <w:rsid w:val="005319A5"/>
    <w:rsid w:val="005327B6"/>
    <w:rsid w:val="005342FE"/>
    <w:rsid w:val="00535EFD"/>
    <w:rsid w:val="005375A4"/>
    <w:rsid w:val="00540556"/>
    <w:rsid w:val="00540D98"/>
    <w:rsid w:val="0054179A"/>
    <w:rsid w:val="00544C59"/>
    <w:rsid w:val="00552E10"/>
    <w:rsid w:val="00554AED"/>
    <w:rsid w:val="00556F9D"/>
    <w:rsid w:val="00560004"/>
    <w:rsid w:val="0056198F"/>
    <w:rsid w:val="00562FFA"/>
    <w:rsid w:val="005636A9"/>
    <w:rsid w:val="00563B4F"/>
    <w:rsid w:val="005646E3"/>
    <w:rsid w:val="005654DE"/>
    <w:rsid w:val="00572137"/>
    <w:rsid w:val="00572E0C"/>
    <w:rsid w:val="00581DF8"/>
    <w:rsid w:val="00582BEB"/>
    <w:rsid w:val="00585FC2"/>
    <w:rsid w:val="00586891"/>
    <w:rsid w:val="0058713B"/>
    <w:rsid w:val="00587C3E"/>
    <w:rsid w:val="00591DF9"/>
    <w:rsid w:val="00591F04"/>
    <w:rsid w:val="005932DF"/>
    <w:rsid w:val="00595CB2"/>
    <w:rsid w:val="005A0038"/>
    <w:rsid w:val="005A0660"/>
    <w:rsid w:val="005A2A7F"/>
    <w:rsid w:val="005A2B48"/>
    <w:rsid w:val="005A33AE"/>
    <w:rsid w:val="005A6FAB"/>
    <w:rsid w:val="005B0E00"/>
    <w:rsid w:val="005B18DA"/>
    <w:rsid w:val="005B2030"/>
    <w:rsid w:val="005B4954"/>
    <w:rsid w:val="005B4AFB"/>
    <w:rsid w:val="005B4B5F"/>
    <w:rsid w:val="005B54AA"/>
    <w:rsid w:val="005B62CF"/>
    <w:rsid w:val="005B715D"/>
    <w:rsid w:val="005B7BDC"/>
    <w:rsid w:val="005C07B7"/>
    <w:rsid w:val="005C428C"/>
    <w:rsid w:val="005C4561"/>
    <w:rsid w:val="005C56D9"/>
    <w:rsid w:val="005C593F"/>
    <w:rsid w:val="005C7641"/>
    <w:rsid w:val="005D29C8"/>
    <w:rsid w:val="005D31C8"/>
    <w:rsid w:val="005D6582"/>
    <w:rsid w:val="005D71F4"/>
    <w:rsid w:val="005D7B54"/>
    <w:rsid w:val="005E3A00"/>
    <w:rsid w:val="005E5BCB"/>
    <w:rsid w:val="005E60D8"/>
    <w:rsid w:val="005F09DF"/>
    <w:rsid w:val="005F255E"/>
    <w:rsid w:val="005F2674"/>
    <w:rsid w:val="005F31E3"/>
    <w:rsid w:val="005F47CE"/>
    <w:rsid w:val="005F4D71"/>
    <w:rsid w:val="005F52C2"/>
    <w:rsid w:val="005F53F7"/>
    <w:rsid w:val="005F75D8"/>
    <w:rsid w:val="005F783E"/>
    <w:rsid w:val="005F7A84"/>
    <w:rsid w:val="0060007A"/>
    <w:rsid w:val="006014FF"/>
    <w:rsid w:val="006048C1"/>
    <w:rsid w:val="00605022"/>
    <w:rsid w:val="00605AD1"/>
    <w:rsid w:val="006100E4"/>
    <w:rsid w:val="006119EF"/>
    <w:rsid w:val="00612F82"/>
    <w:rsid w:val="0061362E"/>
    <w:rsid w:val="00614CEC"/>
    <w:rsid w:val="00615102"/>
    <w:rsid w:val="006163E9"/>
    <w:rsid w:val="00617BD5"/>
    <w:rsid w:val="00617E00"/>
    <w:rsid w:val="0062166E"/>
    <w:rsid w:val="00622B1B"/>
    <w:rsid w:val="00624607"/>
    <w:rsid w:val="00624D6F"/>
    <w:rsid w:val="006263A2"/>
    <w:rsid w:val="006264BF"/>
    <w:rsid w:val="00626A23"/>
    <w:rsid w:val="00626FCF"/>
    <w:rsid w:val="00627CB2"/>
    <w:rsid w:val="006444EF"/>
    <w:rsid w:val="006445E6"/>
    <w:rsid w:val="00644DE1"/>
    <w:rsid w:val="0064514D"/>
    <w:rsid w:val="00645446"/>
    <w:rsid w:val="00646622"/>
    <w:rsid w:val="00646995"/>
    <w:rsid w:val="00651815"/>
    <w:rsid w:val="00654C93"/>
    <w:rsid w:val="00654FC6"/>
    <w:rsid w:val="00660F11"/>
    <w:rsid w:val="00661DC5"/>
    <w:rsid w:val="00662327"/>
    <w:rsid w:val="00663221"/>
    <w:rsid w:val="00664BBB"/>
    <w:rsid w:val="006651E1"/>
    <w:rsid w:val="0066760D"/>
    <w:rsid w:val="00667A5A"/>
    <w:rsid w:val="00670979"/>
    <w:rsid w:val="00671642"/>
    <w:rsid w:val="00674D0D"/>
    <w:rsid w:val="00675A41"/>
    <w:rsid w:val="006762D8"/>
    <w:rsid w:val="00676ED0"/>
    <w:rsid w:val="00677E7A"/>
    <w:rsid w:val="00680AA1"/>
    <w:rsid w:val="00682C8D"/>
    <w:rsid w:val="0068300A"/>
    <w:rsid w:val="0068341A"/>
    <w:rsid w:val="00683BA7"/>
    <w:rsid w:val="00683C7C"/>
    <w:rsid w:val="00686616"/>
    <w:rsid w:val="006907FA"/>
    <w:rsid w:val="006915E4"/>
    <w:rsid w:val="00693DB3"/>
    <w:rsid w:val="0069498C"/>
    <w:rsid w:val="00695901"/>
    <w:rsid w:val="006A1559"/>
    <w:rsid w:val="006A24A1"/>
    <w:rsid w:val="006A2B61"/>
    <w:rsid w:val="006A524D"/>
    <w:rsid w:val="006A6A23"/>
    <w:rsid w:val="006B0613"/>
    <w:rsid w:val="006B27C7"/>
    <w:rsid w:val="006B2B18"/>
    <w:rsid w:val="006B536B"/>
    <w:rsid w:val="006B6AB6"/>
    <w:rsid w:val="006C1BE4"/>
    <w:rsid w:val="006C25FE"/>
    <w:rsid w:val="006C3F3D"/>
    <w:rsid w:val="006C5128"/>
    <w:rsid w:val="006C76A0"/>
    <w:rsid w:val="006D0529"/>
    <w:rsid w:val="006D2D3E"/>
    <w:rsid w:val="006D79A1"/>
    <w:rsid w:val="006E06EE"/>
    <w:rsid w:val="006E2568"/>
    <w:rsid w:val="006E2C2C"/>
    <w:rsid w:val="006E3D2F"/>
    <w:rsid w:val="006E5EBA"/>
    <w:rsid w:val="006E6880"/>
    <w:rsid w:val="006E6C15"/>
    <w:rsid w:val="006E7828"/>
    <w:rsid w:val="006E7AF8"/>
    <w:rsid w:val="006F0AF2"/>
    <w:rsid w:val="006F1EAD"/>
    <w:rsid w:val="006F5CF9"/>
    <w:rsid w:val="0070219A"/>
    <w:rsid w:val="0070424A"/>
    <w:rsid w:val="007111C0"/>
    <w:rsid w:val="007148F1"/>
    <w:rsid w:val="0071583B"/>
    <w:rsid w:val="00716463"/>
    <w:rsid w:val="00721D06"/>
    <w:rsid w:val="007223CD"/>
    <w:rsid w:val="0072353C"/>
    <w:rsid w:val="0073103C"/>
    <w:rsid w:val="007337DA"/>
    <w:rsid w:val="0073560F"/>
    <w:rsid w:val="007407F9"/>
    <w:rsid w:val="00750AE1"/>
    <w:rsid w:val="00751270"/>
    <w:rsid w:val="0075156B"/>
    <w:rsid w:val="00751E67"/>
    <w:rsid w:val="0075386C"/>
    <w:rsid w:val="00754892"/>
    <w:rsid w:val="007553DC"/>
    <w:rsid w:val="00755EE8"/>
    <w:rsid w:val="00756601"/>
    <w:rsid w:val="00761848"/>
    <w:rsid w:val="00762EDF"/>
    <w:rsid w:val="0076554E"/>
    <w:rsid w:val="007669A9"/>
    <w:rsid w:val="00766D46"/>
    <w:rsid w:val="00767D03"/>
    <w:rsid w:val="00773F8D"/>
    <w:rsid w:val="00774FBC"/>
    <w:rsid w:val="00775C51"/>
    <w:rsid w:val="007767CA"/>
    <w:rsid w:val="00777E3D"/>
    <w:rsid w:val="0078048C"/>
    <w:rsid w:val="00783F44"/>
    <w:rsid w:val="00786A38"/>
    <w:rsid w:val="00790653"/>
    <w:rsid w:val="00792A2D"/>
    <w:rsid w:val="00794FB7"/>
    <w:rsid w:val="00796201"/>
    <w:rsid w:val="007A0A5F"/>
    <w:rsid w:val="007A44D5"/>
    <w:rsid w:val="007A5A1D"/>
    <w:rsid w:val="007A66F2"/>
    <w:rsid w:val="007A7185"/>
    <w:rsid w:val="007B110E"/>
    <w:rsid w:val="007B3FA8"/>
    <w:rsid w:val="007B528A"/>
    <w:rsid w:val="007B6400"/>
    <w:rsid w:val="007B6CBC"/>
    <w:rsid w:val="007C0DDF"/>
    <w:rsid w:val="007C0E7D"/>
    <w:rsid w:val="007C10E3"/>
    <w:rsid w:val="007C3950"/>
    <w:rsid w:val="007C6270"/>
    <w:rsid w:val="007C693D"/>
    <w:rsid w:val="007C7DE4"/>
    <w:rsid w:val="007D1240"/>
    <w:rsid w:val="007D5EC2"/>
    <w:rsid w:val="007E3389"/>
    <w:rsid w:val="007E4E62"/>
    <w:rsid w:val="007E5005"/>
    <w:rsid w:val="007E5BA4"/>
    <w:rsid w:val="007E68DB"/>
    <w:rsid w:val="007E7786"/>
    <w:rsid w:val="007F0B66"/>
    <w:rsid w:val="007F1D46"/>
    <w:rsid w:val="007F28EB"/>
    <w:rsid w:val="007F2C71"/>
    <w:rsid w:val="007F2CB6"/>
    <w:rsid w:val="007F32E1"/>
    <w:rsid w:val="007F3EEC"/>
    <w:rsid w:val="007F400E"/>
    <w:rsid w:val="007F5CC3"/>
    <w:rsid w:val="007F66BE"/>
    <w:rsid w:val="007F6D6D"/>
    <w:rsid w:val="007F7FFA"/>
    <w:rsid w:val="00801B6E"/>
    <w:rsid w:val="008063D1"/>
    <w:rsid w:val="00810C3B"/>
    <w:rsid w:val="00810F5C"/>
    <w:rsid w:val="00813008"/>
    <w:rsid w:val="008134F2"/>
    <w:rsid w:val="0081383C"/>
    <w:rsid w:val="0081576F"/>
    <w:rsid w:val="008168CE"/>
    <w:rsid w:val="008212F2"/>
    <w:rsid w:val="0082207E"/>
    <w:rsid w:val="00822256"/>
    <w:rsid w:val="00822C17"/>
    <w:rsid w:val="008260B7"/>
    <w:rsid w:val="0082611C"/>
    <w:rsid w:val="008261FB"/>
    <w:rsid w:val="00832368"/>
    <w:rsid w:val="0083340B"/>
    <w:rsid w:val="008339B5"/>
    <w:rsid w:val="008349DE"/>
    <w:rsid w:val="00834A91"/>
    <w:rsid w:val="008352AA"/>
    <w:rsid w:val="00836443"/>
    <w:rsid w:val="00837D26"/>
    <w:rsid w:val="008403D0"/>
    <w:rsid w:val="008409B8"/>
    <w:rsid w:val="008420BF"/>
    <w:rsid w:val="00843538"/>
    <w:rsid w:val="00843707"/>
    <w:rsid w:val="00843DCD"/>
    <w:rsid w:val="008460C2"/>
    <w:rsid w:val="0084729E"/>
    <w:rsid w:val="008505B4"/>
    <w:rsid w:val="00850AD9"/>
    <w:rsid w:val="00852F97"/>
    <w:rsid w:val="0085377F"/>
    <w:rsid w:val="008626A7"/>
    <w:rsid w:val="00863729"/>
    <w:rsid w:val="00864882"/>
    <w:rsid w:val="008657A3"/>
    <w:rsid w:val="00865BB0"/>
    <w:rsid w:val="00866A8B"/>
    <w:rsid w:val="00866F7F"/>
    <w:rsid w:val="00870285"/>
    <w:rsid w:val="00871AD2"/>
    <w:rsid w:val="00871AD8"/>
    <w:rsid w:val="00873373"/>
    <w:rsid w:val="00875713"/>
    <w:rsid w:val="008758A1"/>
    <w:rsid w:val="00884111"/>
    <w:rsid w:val="00890DBC"/>
    <w:rsid w:val="008911E6"/>
    <w:rsid w:val="00892732"/>
    <w:rsid w:val="00893138"/>
    <w:rsid w:val="008943C0"/>
    <w:rsid w:val="008964B6"/>
    <w:rsid w:val="00896F38"/>
    <w:rsid w:val="008A0780"/>
    <w:rsid w:val="008A25BF"/>
    <w:rsid w:val="008A343B"/>
    <w:rsid w:val="008A4AF0"/>
    <w:rsid w:val="008B15A7"/>
    <w:rsid w:val="008B28D2"/>
    <w:rsid w:val="008B2D1E"/>
    <w:rsid w:val="008B4A25"/>
    <w:rsid w:val="008B4DCE"/>
    <w:rsid w:val="008B529E"/>
    <w:rsid w:val="008C4C25"/>
    <w:rsid w:val="008C4E5E"/>
    <w:rsid w:val="008C508B"/>
    <w:rsid w:val="008C5496"/>
    <w:rsid w:val="008C58C8"/>
    <w:rsid w:val="008C7949"/>
    <w:rsid w:val="008D411A"/>
    <w:rsid w:val="008D41D4"/>
    <w:rsid w:val="008D6D98"/>
    <w:rsid w:val="008E0932"/>
    <w:rsid w:val="008E20C8"/>
    <w:rsid w:val="008E75C6"/>
    <w:rsid w:val="008F26A0"/>
    <w:rsid w:val="008F2CF3"/>
    <w:rsid w:val="008F44DC"/>
    <w:rsid w:val="008F69A7"/>
    <w:rsid w:val="008F79BF"/>
    <w:rsid w:val="00900442"/>
    <w:rsid w:val="00900DAB"/>
    <w:rsid w:val="009012E2"/>
    <w:rsid w:val="00901C47"/>
    <w:rsid w:val="00902F7C"/>
    <w:rsid w:val="009047E6"/>
    <w:rsid w:val="00905000"/>
    <w:rsid w:val="00905645"/>
    <w:rsid w:val="009059A6"/>
    <w:rsid w:val="00906EC6"/>
    <w:rsid w:val="00910A6B"/>
    <w:rsid w:val="009115D3"/>
    <w:rsid w:val="00911DFE"/>
    <w:rsid w:val="00914070"/>
    <w:rsid w:val="009156C8"/>
    <w:rsid w:val="009177C2"/>
    <w:rsid w:val="00920656"/>
    <w:rsid w:val="00923088"/>
    <w:rsid w:val="0092355B"/>
    <w:rsid w:val="00923CA5"/>
    <w:rsid w:val="009267F6"/>
    <w:rsid w:val="00930AF9"/>
    <w:rsid w:val="00933046"/>
    <w:rsid w:val="00933D7B"/>
    <w:rsid w:val="0093450B"/>
    <w:rsid w:val="0093461E"/>
    <w:rsid w:val="00934D6B"/>
    <w:rsid w:val="0093697E"/>
    <w:rsid w:val="00937403"/>
    <w:rsid w:val="00937ADE"/>
    <w:rsid w:val="009431D9"/>
    <w:rsid w:val="009463B2"/>
    <w:rsid w:val="0094774A"/>
    <w:rsid w:val="00952019"/>
    <w:rsid w:val="009539A0"/>
    <w:rsid w:val="00953DDA"/>
    <w:rsid w:val="009644CA"/>
    <w:rsid w:val="00964D4A"/>
    <w:rsid w:val="00965C26"/>
    <w:rsid w:val="00970583"/>
    <w:rsid w:val="00971179"/>
    <w:rsid w:val="009750B6"/>
    <w:rsid w:val="009758DA"/>
    <w:rsid w:val="00976608"/>
    <w:rsid w:val="00983725"/>
    <w:rsid w:val="00984865"/>
    <w:rsid w:val="0098499A"/>
    <w:rsid w:val="009858D3"/>
    <w:rsid w:val="00992A62"/>
    <w:rsid w:val="00996DBB"/>
    <w:rsid w:val="009A122C"/>
    <w:rsid w:val="009A5004"/>
    <w:rsid w:val="009B56ED"/>
    <w:rsid w:val="009B6F83"/>
    <w:rsid w:val="009B763B"/>
    <w:rsid w:val="009B79D4"/>
    <w:rsid w:val="009C00C1"/>
    <w:rsid w:val="009C556E"/>
    <w:rsid w:val="009C6829"/>
    <w:rsid w:val="009C6EF7"/>
    <w:rsid w:val="009D28C5"/>
    <w:rsid w:val="009D54C5"/>
    <w:rsid w:val="009D56CC"/>
    <w:rsid w:val="009D69BD"/>
    <w:rsid w:val="009D7081"/>
    <w:rsid w:val="009D7609"/>
    <w:rsid w:val="009E02E4"/>
    <w:rsid w:val="009E14FF"/>
    <w:rsid w:val="009E1EF0"/>
    <w:rsid w:val="009E30ED"/>
    <w:rsid w:val="009E4256"/>
    <w:rsid w:val="009E49A8"/>
    <w:rsid w:val="009E528D"/>
    <w:rsid w:val="009F49DE"/>
    <w:rsid w:val="009F5C4F"/>
    <w:rsid w:val="009F5E91"/>
    <w:rsid w:val="00A00A51"/>
    <w:rsid w:val="00A016A3"/>
    <w:rsid w:val="00A01A6D"/>
    <w:rsid w:val="00A042DD"/>
    <w:rsid w:val="00A05DD6"/>
    <w:rsid w:val="00A06326"/>
    <w:rsid w:val="00A077A2"/>
    <w:rsid w:val="00A1002B"/>
    <w:rsid w:val="00A10C99"/>
    <w:rsid w:val="00A14300"/>
    <w:rsid w:val="00A1594A"/>
    <w:rsid w:val="00A15D39"/>
    <w:rsid w:val="00A16DCF"/>
    <w:rsid w:val="00A172A6"/>
    <w:rsid w:val="00A21886"/>
    <w:rsid w:val="00A21B58"/>
    <w:rsid w:val="00A22591"/>
    <w:rsid w:val="00A23E4C"/>
    <w:rsid w:val="00A2409F"/>
    <w:rsid w:val="00A248E0"/>
    <w:rsid w:val="00A24F9E"/>
    <w:rsid w:val="00A2710C"/>
    <w:rsid w:val="00A27327"/>
    <w:rsid w:val="00A31782"/>
    <w:rsid w:val="00A31D81"/>
    <w:rsid w:val="00A327FD"/>
    <w:rsid w:val="00A3467F"/>
    <w:rsid w:val="00A36210"/>
    <w:rsid w:val="00A37293"/>
    <w:rsid w:val="00A40B20"/>
    <w:rsid w:val="00A43DF0"/>
    <w:rsid w:val="00A450A4"/>
    <w:rsid w:val="00A47DF1"/>
    <w:rsid w:val="00A50E76"/>
    <w:rsid w:val="00A5209F"/>
    <w:rsid w:val="00A52B02"/>
    <w:rsid w:val="00A538F9"/>
    <w:rsid w:val="00A53B22"/>
    <w:rsid w:val="00A54511"/>
    <w:rsid w:val="00A54621"/>
    <w:rsid w:val="00A55F36"/>
    <w:rsid w:val="00A5772A"/>
    <w:rsid w:val="00A60197"/>
    <w:rsid w:val="00A62196"/>
    <w:rsid w:val="00A63991"/>
    <w:rsid w:val="00A6455D"/>
    <w:rsid w:val="00A656BA"/>
    <w:rsid w:val="00A67A9A"/>
    <w:rsid w:val="00A706AB"/>
    <w:rsid w:val="00A70B67"/>
    <w:rsid w:val="00A72CD7"/>
    <w:rsid w:val="00A73CF0"/>
    <w:rsid w:val="00A748CC"/>
    <w:rsid w:val="00A755A5"/>
    <w:rsid w:val="00A76253"/>
    <w:rsid w:val="00A814D1"/>
    <w:rsid w:val="00A8190D"/>
    <w:rsid w:val="00A852F3"/>
    <w:rsid w:val="00A859EF"/>
    <w:rsid w:val="00A85DD6"/>
    <w:rsid w:val="00A86445"/>
    <w:rsid w:val="00A96363"/>
    <w:rsid w:val="00A96500"/>
    <w:rsid w:val="00AA0AFB"/>
    <w:rsid w:val="00AA0F9C"/>
    <w:rsid w:val="00AA1691"/>
    <w:rsid w:val="00AA7FBD"/>
    <w:rsid w:val="00AB2462"/>
    <w:rsid w:val="00AB3441"/>
    <w:rsid w:val="00AB3A06"/>
    <w:rsid w:val="00AB52AB"/>
    <w:rsid w:val="00AB76DA"/>
    <w:rsid w:val="00AC0F29"/>
    <w:rsid w:val="00AC0F8C"/>
    <w:rsid w:val="00AC247A"/>
    <w:rsid w:val="00AC347B"/>
    <w:rsid w:val="00AC4595"/>
    <w:rsid w:val="00AC4F22"/>
    <w:rsid w:val="00AC5A3D"/>
    <w:rsid w:val="00AC70D3"/>
    <w:rsid w:val="00AD112F"/>
    <w:rsid w:val="00AD2953"/>
    <w:rsid w:val="00AD3AC3"/>
    <w:rsid w:val="00AD5A36"/>
    <w:rsid w:val="00AD72FF"/>
    <w:rsid w:val="00AD7CA7"/>
    <w:rsid w:val="00AE0361"/>
    <w:rsid w:val="00AE07B2"/>
    <w:rsid w:val="00AE1870"/>
    <w:rsid w:val="00AE1899"/>
    <w:rsid w:val="00AE1C18"/>
    <w:rsid w:val="00AE395D"/>
    <w:rsid w:val="00AE6D92"/>
    <w:rsid w:val="00AE732C"/>
    <w:rsid w:val="00AF033C"/>
    <w:rsid w:val="00AF1528"/>
    <w:rsid w:val="00AF1FB8"/>
    <w:rsid w:val="00AF3969"/>
    <w:rsid w:val="00AF3A65"/>
    <w:rsid w:val="00AF48AC"/>
    <w:rsid w:val="00AF7951"/>
    <w:rsid w:val="00B01A4C"/>
    <w:rsid w:val="00B01F56"/>
    <w:rsid w:val="00B04819"/>
    <w:rsid w:val="00B062B6"/>
    <w:rsid w:val="00B0738F"/>
    <w:rsid w:val="00B1214E"/>
    <w:rsid w:val="00B13E1A"/>
    <w:rsid w:val="00B14EFB"/>
    <w:rsid w:val="00B16822"/>
    <w:rsid w:val="00B1701B"/>
    <w:rsid w:val="00B177B2"/>
    <w:rsid w:val="00B21A6B"/>
    <w:rsid w:val="00B21F7D"/>
    <w:rsid w:val="00B243E3"/>
    <w:rsid w:val="00B30FCD"/>
    <w:rsid w:val="00B32FF4"/>
    <w:rsid w:val="00B33BC8"/>
    <w:rsid w:val="00B35731"/>
    <w:rsid w:val="00B3743A"/>
    <w:rsid w:val="00B40142"/>
    <w:rsid w:val="00B40BD4"/>
    <w:rsid w:val="00B41272"/>
    <w:rsid w:val="00B41A2E"/>
    <w:rsid w:val="00B432ED"/>
    <w:rsid w:val="00B44F7B"/>
    <w:rsid w:val="00B47A0F"/>
    <w:rsid w:val="00B50C4D"/>
    <w:rsid w:val="00B51DB2"/>
    <w:rsid w:val="00B51F6F"/>
    <w:rsid w:val="00B53AB9"/>
    <w:rsid w:val="00B547EC"/>
    <w:rsid w:val="00B56F73"/>
    <w:rsid w:val="00B60324"/>
    <w:rsid w:val="00B60BEE"/>
    <w:rsid w:val="00B615BE"/>
    <w:rsid w:val="00B622E3"/>
    <w:rsid w:val="00B62D26"/>
    <w:rsid w:val="00B63E09"/>
    <w:rsid w:val="00B70D76"/>
    <w:rsid w:val="00B71DFC"/>
    <w:rsid w:val="00B72236"/>
    <w:rsid w:val="00B73761"/>
    <w:rsid w:val="00B73D16"/>
    <w:rsid w:val="00B744C9"/>
    <w:rsid w:val="00B75E8E"/>
    <w:rsid w:val="00B760F9"/>
    <w:rsid w:val="00B768A5"/>
    <w:rsid w:val="00B808D5"/>
    <w:rsid w:val="00B82743"/>
    <w:rsid w:val="00B83C7E"/>
    <w:rsid w:val="00B84E5C"/>
    <w:rsid w:val="00B864C3"/>
    <w:rsid w:val="00B94A85"/>
    <w:rsid w:val="00B96045"/>
    <w:rsid w:val="00B96965"/>
    <w:rsid w:val="00B96B4D"/>
    <w:rsid w:val="00B96C93"/>
    <w:rsid w:val="00B96EC4"/>
    <w:rsid w:val="00BA2369"/>
    <w:rsid w:val="00BA38FF"/>
    <w:rsid w:val="00BA3EAC"/>
    <w:rsid w:val="00BA650B"/>
    <w:rsid w:val="00BA79E2"/>
    <w:rsid w:val="00BB03D7"/>
    <w:rsid w:val="00BB5CFB"/>
    <w:rsid w:val="00BB7398"/>
    <w:rsid w:val="00BB7DA0"/>
    <w:rsid w:val="00BD0082"/>
    <w:rsid w:val="00BD11CB"/>
    <w:rsid w:val="00BD23C5"/>
    <w:rsid w:val="00BD2535"/>
    <w:rsid w:val="00BD3E65"/>
    <w:rsid w:val="00BD5C44"/>
    <w:rsid w:val="00BE0675"/>
    <w:rsid w:val="00BE2B20"/>
    <w:rsid w:val="00BE36FF"/>
    <w:rsid w:val="00BE468B"/>
    <w:rsid w:val="00BE4CFC"/>
    <w:rsid w:val="00BE5F36"/>
    <w:rsid w:val="00BE7241"/>
    <w:rsid w:val="00BE7312"/>
    <w:rsid w:val="00BF6E77"/>
    <w:rsid w:val="00BF7FD3"/>
    <w:rsid w:val="00C00371"/>
    <w:rsid w:val="00C01424"/>
    <w:rsid w:val="00C0506F"/>
    <w:rsid w:val="00C059C8"/>
    <w:rsid w:val="00C05C6D"/>
    <w:rsid w:val="00C0784B"/>
    <w:rsid w:val="00C1113B"/>
    <w:rsid w:val="00C12594"/>
    <w:rsid w:val="00C13F9D"/>
    <w:rsid w:val="00C156CE"/>
    <w:rsid w:val="00C16020"/>
    <w:rsid w:val="00C16B62"/>
    <w:rsid w:val="00C173CF"/>
    <w:rsid w:val="00C201AF"/>
    <w:rsid w:val="00C20302"/>
    <w:rsid w:val="00C21639"/>
    <w:rsid w:val="00C21F1B"/>
    <w:rsid w:val="00C22420"/>
    <w:rsid w:val="00C22C84"/>
    <w:rsid w:val="00C2488E"/>
    <w:rsid w:val="00C25303"/>
    <w:rsid w:val="00C305DC"/>
    <w:rsid w:val="00C30ACA"/>
    <w:rsid w:val="00C30DEF"/>
    <w:rsid w:val="00C3119E"/>
    <w:rsid w:val="00C315C9"/>
    <w:rsid w:val="00C31965"/>
    <w:rsid w:val="00C323A3"/>
    <w:rsid w:val="00C327DD"/>
    <w:rsid w:val="00C32A18"/>
    <w:rsid w:val="00C34F5C"/>
    <w:rsid w:val="00C359A5"/>
    <w:rsid w:val="00C36C9F"/>
    <w:rsid w:val="00C3758F"/>
    <w:rsid w:val="00C37C31"/>
    <w:rsid w:val="00C37F74"/>
    <w:rsid w:val="00C40E55"/>
    <w:rsid w:val="00C42E57"/>
    <w:rsid w:val="00C46335"/>
    <w:rsid w:val="00C47A98"/>
    <w:rsid w:val="00C502D4"/>
    <w:rsid w:val="00C52331"/>
    <w:rsid w:val="00C52CA5"/>
    <w:rsid w:val="00C5498E"/>
    <w:rsid w:val="00C55517"/>
    <w:rsid w:val="00C63772"/>
    <w:rsid w:val="00C637BD"/>
    <w:rsid w:val="00C65939"/>
    <w:rsid w:val="00C7305E"/>
    <w:rsid w:val="00C7473F"/>
    <w:rsid w:val="00C753FA"/>
    <w:rsid w:val="00C7546A"/>
    <w:rsid w:val="00C777F4"/>
    <w:rsid w:val="00C80588"/>
    <w:rsid w:val="00C81491"/>
    <w:rsid w:val="00C864D6"/>
    <w:rsid w:val="00C87E14"/>
    <w:rsid w:val="00C9125F"/>
    <w:rsid w:val="00C93C06"/>
    <w:rsid w:val="00C93C63"/>
    <w:rsid w:val="00C94123"/>
    <w:rsid w:val="00C96B6A"/>
    <w:rsid w:val="00C974E1"/>
    <w:rsid w:val="00CA014F"/>
    <w:rsid w:val="00CA02AC"/>
    <w:rsid w:val="00CA1B8E"/>
    <w:rsid w:val="00CA31BE"/>
    <w:rsid w:val="00CA37F8"/>
    <w:rsid w:val="00CA4D5C"/>
    <w:rsid w:val="00CA6D3E"/>
    <w:rsid w:val="00CC1C50"/>
    <w:rsid w:val="00CC3AF9"/>
    <w:rsid w:val="00CC5FA5"/>
    <w:rsid w:val="00CD011A"/>
    <w:rsid w:val="00CD0A17"/>
    <w:rsid w:val="00CD3A22"/>
    <w:rsid w:val="00CD452A"/>
    <w:rsid w:val="00CD517C"/>
    <w:rsid w:val="00CD5A85"/>
    <w:rsid w:val="00CE0519"/>
    <w:rsid w:val="00CE13C8"/>
    <w:rsid w:val="00CE1AA2"/>
    <w:rsid w:val="00CE3F99"/>
    <w:rsid w:val="00CE493A"/>
    <w:rsid w:val="00CE5E24"/>
    <w:rsid w:val="00CE62C9"/>
    <w:rsid w:val="00CF353A"/>
    <w:rsid w:val="00CF4C2F"/>
    <w:rsid w:val="00CF653D"/>
    <w:rsid w:val="00CF7B08"/>
    <w:rsid w:val="00D10EA9"/>
    <w:rsid w:val="00D12817"/>
    <w:rsid w:val="00D13139"/>
    <w:rsid w:val="00D1367A"/>
    <w:rsid w:val="00D14A50"/>
    <w:rsid w:val="00D26281"/>
    <w:rsid w:val="00D271A5"/>
    <w:rsid w:val="00D2759B"/>
    <w:rsid w:val="00D275BA"/>
    <w:rsid w:val="00D302D0"/>
    <w:rsid w:val="00D3171C"/>
    <w:rsid w:val="00D33050"/>
    <w:rsid w:val="00D33318"/>
    <w:rsid w:val="00D3365B"/>
    <w:rsid w:val="00D34368"/>
    <w:rsid w:val="00D3467B"/>
    <w:rsid w:val="00D35E6F"/>
    <w:rsid w:val="00D37A4C"/>
    <w:rsid w:val="00D40149"/>
    <w:rsid w:val="00D41D81"/>
    <w:rsid w:val="00D42187"/>
    <w:rsid w:val="00D42531"/>
    <w:rsid w:val="00D44731"/>
    <w:rsid w:val="00D47BCE"/>
    <w:rsid w:val="00D503E5"/>
    <w:rsid w:val="00D50891"/>
    <w:rsid w:val="00D514BA"/>
    <w:rsid w:val="00D5190E"/>
    <w:rsid w:val="00D51CB0"/>
    <w:rsid w:val="00D566F3"/>
    <w:rsid w:val="00D5755E"/>
    <w:rsid w:val="00D60C5C"/>
    <w:rsid w:val="00D6129E"/>
    <w:rsid w:val="00D66E6A"/>
    <w:rsid w:val="00D66EF4"/>
    <w:rsid w:val="00D67AD6"/>
    <w:rsid w:val="00D7080A"/>
    <w:rsid w:val="00D7489E"/>
    <w:rsid w:val="00D76462"/>
    <w:rsid w:val="00D769EF"/>
    <w:rsid w:val="00D779F4"/>
    <w:rsid w:val="00D806B4"/>
    <w:rsid w:val="00D819A3"/>
    <w:rsid w:val="00D84475"/>
    <w:rsid w:val="00D86093"/>
    <w:rsid w:val="00D8759F"/>
    <w:rsid w:val="00D87A7A"/>
    <w:rsid w:val="00D91852"/>
    <w:rsid w:val="00D9253A"/>
    <w:rsid w:val="00D92BD8"/>
    <w:rsid w:val="00D92DDE"/>
    <w:rsid w:val="00D92DF9"/>
    <w:rsid w:val="00D94497"/>
    <w:rsid w:val="00D97177"/>
    <w:rsid w:val="00D97E93"/>
    <w:rsid w:val="00DA00B4"/>
    <w:rsid w:val="00DA08B3"/>
    <w:rsid w:val="00DA72EF"/>
    <w:rsid w:val="00DA7D15"/>
    <w:rsid w:val="00DB0118"/>
    <w:rsid w:val="00DB1444"/>
    <w:rsid w:val="00DB25F1"/>
    <w:rsid w:val="00DB28A3"/>
    <w:rsid w:val="00DB3928"/>
    <w:rsid w:val="00DC2A2E"/>
    <w:rsid w:val="00DC409F"/>
    <w:rsid w:val="00DC79FF"/>
    <w:rsid w:val="00DD3131"/>
    <w:rsid w:val="00DD6A86"/>
    <w:rsid w:val="00DE01ED"/>
    <w:rsid w:val="00DE0966"/>
    <w:rsid w:val="00DE0C88"/>
    <w:rsid w:val="00DE2707"/>
    <w:rsid w:val="00DE311E"/>
    <w:rsid w:val="00DE7390"/>
    <w:rsid w:val="00DF0E81"/>
    <w:rsid w:val="00DF25E5"/>
    <w:rsid w:val="00DF4AE7"/>
    <w:rsid w:val="00DF50C9"/>
    <w:rsid w:val="00E01AE4"/>
    <w:rsid w:val="00E02EA8"/>
    <w:rsid w:val="00E03223"/>
    <w:rsid w:val="00E0498B"/>
    <w:rsid w:val="00E11B24"/>
    <w:rsid w:val="00E1385C"/>
    <w:rsid w:val="00E17305"/>
    <w:rsid w:val="00E225DF"/>
    <w:rsid w:val="00E3342A"/>
    <w:rsid w:val="00E33D17"/>
    <w:rsid w:val="00E34974"/>
    <w:rsid w:val="00E3561C"/>
    <w:rsid w:val="00E35C2F"/>
    <w:rsid w:val="00E3612E"/>
    <w:rsid w:val="00E37047"/>
    <w:rsid w:val="00E4120A"/>
    <w:rsid w:val="00E41A6B"/>
    <w:rsid w:val="00E43823"/>
    <w:rsid w:val="00E44735"/>
    <w:rsid w:val="00E46926"/>
    <w:rsid w:val="00E50FF2"/>
    <w:rsid w:val="00E5275A"/>
    <w:rsid w:val="00E54450"/>
    <w:rsid w:val="00E62F83"/>
    <w:rsid w:val="00E632FA"/>
    <w:rsid w:val="00E63314"/>
    <w:rsid w:val="00E63836"/>
    <w:rsid w:val="00E63C70"/>
    <w:rsid w:val="00E64EDB"/>
    <w:rsid w:val="00E676AE"/>
    <w:rsid w:val="00E719C5"/>
    <w:rsid w:val="00E726F7"/>
    <w:rsid w:val="00E7277F"/>
    <w:rsid w:val="00E76887"/>
    <w:rsid w:val="00E76DFC"/>
    <w:rsid w:val="00E81C7F"/>
    <w:rsid w:val="00E832DE"/>
    <w:rsid w:val="00E8451C"/>
    <w:rsid w:val="00E84AD2"/>
    <w:rsid w:val="00E84C6D"/>
    <w:rsid w:val="00E93708"/>
    <w:rsid w:val="00E96AAE"/>
    <w:rsid w:val="00E972B4"/>
    <w:rsid w:val="00EA18FF"/>
    <w:rsid w:val="00EA45D2"/>
    <w:rsid w:val="00EA60C3"/>
    <w:rsid w:val="00EA6EBD"/>
    <w:rsid w:val="00EB11C1"/>
    <w:rsid w:val="00EB1728"/>
    <w:rsid w:val="00EB20B1"/>
    <w:rsid w:val="00EB2143"/>
    <w:rsid w:val="00EB5229"/>
    <w:rsid w:val="00EB58ED"/>
    <w:rsid w:val="00EB5AF9"/>
    <w:rsid w:val="00EB7B8F"/>
    <w:rsid w:val="00EC0D85"/>
    <w:rsid w:val="00EC35B8"/>
    <w:rsid w:val="00EC41E6"/>
    <w:rsid w:val="00EC5612"/>
    <w:rsid w:val="00EC691E"/>
    <w:rsid w:val="00EC698C"/>
    <w:rsid w:val="00EC7A65"/>
    <w:rsid w:val="00EC7A8C"/>
    <w:rsid w:val="00ED025E"/>
    <w:rsid w:val="00ED1B43"/>
    <w:rsid w:val="00ED2E1A"/>
    <w:rsid w:val="00ED35E6"/>
    <w:rsid w:val="00ED43CD"/>
    <w:rsid w:val="00ED4446"/>
    <w:rsid w:val="00ED4CA2"/>
    <w:rsid w:val="00ED561A"/>
    <w:rsid w:val="00ED730D"/>
    <w:rsid w:val="00EE0C40"/>
    <w:rsid w:val="00EE286C"/>
    <w:rsid w:val="00EE5C60"/>
    <w:rsid w:val="00EE7B5B"/>
    <w:rsid w:val="00EF0461"/>
    <w:rsid w:val="00EF106C"/>
    <w:rsid w:val="00EF1112"/>
    <w:rsid w:val="00EF199D"/>
    <w:rsid w:val="00EF362F"/>
    <w:rsid w:val="00EF4047"/>
    <w:rsid w:val="00EF4131"/>
    <w:rsid w:val="00EF4986"/>
    <w:rsid w:val="00EF6301"/>
    <w:rsid w:val="00EF66BF"/>
    <w:rsid w:val="00EF699D"/>
    <w:rsid w:val="00F006FA"/>
    <w:rsid w:val="00F00E91"/>
    <w:rsid w:val="00F0150C"/>
    <w:rsid w:val="00F02C2C"/>
    <w:rsid w:val="00F0438D"/>
    <w:rsid w:val="00F04421"/>
    <w:rsid w:val="00F04FCF"/>
    <w:rsid w:val="00F07D2A"/>
    <w:rsid w:val="00F1073B"/>
    <w:rsid w:val="00F119BB"/>
    <w:rsid w:val="00F1379A"/>
    <w:rsid w:val="00F1510C"/>
    <w:rsid w:val="00F15467"/>
    <w:rsid w:val="00F15FE0"/>
    <w:rsid w:val="00F16367"/>
    <w:rsid w:val="00F17992"/>
    <w:rsid w:val="00F20204"/>
    <w:rsid w:val="00F20445"/>
    <w:rsid w:val="00F22516"/>
    <w:rsid w:val="00F235F9"/>
    <w:rsid w:val="00F24279"/>
    <w:rsid w:val="00F25CEB"/>
    <w:rsid w:val="00F26411"/>
    <w:rsid w:val="00F26A05"/>
    <w:rsid w:val="00F33ADB"/>
    <w:rsid w:val="00F35102"/>
    <w:rsid w:val="00F359E1"/>
    <w:rsid w:val="00F37EF6"/>
    <w:rsid w:val="00F4010E"/>
    <w:rsid w:val="00F41436"/>
    <w:rsid w:val="00F41A3C"/>
    <w:rsid w:val="00F458F2"/>
    <w:rsid w:val="00F5137C"/>
    <w:rsid w:val="00F52F79"/>
    <w:rsid w:val="00F53124"/>
    <w:rsid w:val="00F54470"/>
    <w:rsid w:val="00F547DA"/>
    <w:rsid w:val="00F560BE"/>
    <w:rsid w:val="00F56B94"/>
    <w:rsid w:val="00F61669"/>
    <w:rsid w:val="00F61B38"/>
    <w:rsid w:val="00F64969"/>
    <w:rsid w:val="00F65770"/>
    <w:rsid w:val="00F70262"/>
    <w:rsid w:val="00F75E4D"/>
    <w:rsid w:val="00F83D00"/>
    <w:rsid w:val="00F861A6"/>
    <w:rsid w:val="00F863D9"/>
    <w:rsid w:val="00F9091D"/>
    <w:rsid w:val="00F90AB2"/>
    <w:rsid w:val="00F94893"/>
    <w:rsid w:val="00F95824"/>
    <w:rsid w:val="00F96FD7"/>
    <w:rsid w:val="00F970D7"/>
    <w:rsid w:val="00FA2204"/>
    <w:rsid w:val="00FA59CC"/>
    <w:rsid w:val="00FA7078"/>
    <w:rsid w:val="00FA7F10"/>
    <w:rsid w:val="00FB1098"/>
    <w:rsid w:val="00FB2B26"/>
    <w:rsid w:val="00FB2DCD"/>
    <w:rsid w:val="00FB2DF7"/>
    <w:rsid w:val="00FB3697"/>
    <w:rsid w:val="00FB401B"/>
    <w:rsid w:val="00FB5315"/>
    <w:rsid w:val="00FB7711"/>
    <w:rsid w:val="00FC1D09"/>
    <w:rsid w:val="00FC26CD"/>
    <w:rsid w:val="00FC7FF0"/>
    <w:rsid w:val="00FD103A"/>
    <w:rsid w:val="00FD374A"/>
    <w:rsid w:val="00FD56BA"/>
    <w:rsid w:val="00FD6ABA"/>
    <w:rsid w:val="00FD6F59"/>
    <w:rsid w:val="00FE1891"/>
    <w:rsid w:val="00FE1FD7"/>
    <w:rsid w:val="00FE37BB"/>
    <w:rsid w:val="00FE7621"/>
    <w:rsid w:val="00FF0C2A"/>
    <w:rsid w:val="00FF0EBB"/>
    <w:rsid w:val="00FF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158F8462"/>
  <w15:docId w15:val="{0D88BF14-EA7E-4D8D-B1B3-00DD752ED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41A"/>
    <w:rPr>
      <w:sz w:val="24"/>
      <w:szCs w:val="24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99"/>
    <w:rsid w:val="006216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semiHidden/>
    <w:rsid w:val="00F119B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99"/>
    <w:semiHidden/>
    <w:locked/>
    <w:rsid w:val="00F119BB"/>
    <w:rPr>
      <w:rFonts w:eastAsia="Times New Roman" w:cs="Times New Roman"/>
      <w:sz w:val="24"/>
      <w:szCs w:val="24"/>
      <w:lang w:val="tr-TR" w:eastAsia="tr-TR" w:bidi="ar-SA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342FE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342FE"/>
    <w:rPr>
      <w:rFonts w:ascii="Segoe UI" w:hAnsi="Segoe UI" w:cs="Segoe UI"/>
      <w:sz w:val="18"/>
      <w:szCs w:val="18"/>
      <w:lang w:val="tr-TR" w:eastAsia="tr-TR"/>
    </w:rPr>
  </w:style>
  <w:style w:type="paragraph" w:styleId="AltBilgi">
    <w:name w:val="footer"/>
    <w:basedOn w:val="Normal"/>
    <w:link w:val="AltBilgiChar"/>
    <w:uiPriority w:val="99"/>
    <w:unhideWhenUsed/>
    <w:rsid w:val="00D4473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D44731"/>
    <w:rPr>
      <w:sz w:val="24"/>
      <w:szCs w:val="24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382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2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C91FD-0287-4C90-845C-E22FD2190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75</Words>
  <Characters>6735</Characters>
  <Application>Microsoft Office Word</Application>
  <DocSecurity>0</DocSecurity>
  <Lines>259</Lines>
  <Paragraphs>18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2013-2014 ÖĞRETİM YILI GÜZ YARIYILI MAKİNA MÜHENDİSLİĞİ BÖLÜMÜ</vt:lpstr>
      <vt:lpstr>2013-2014 ÖĞRETİM YILI GÜZ YARIYILI MAKİNA MÜHENDİSLİĞİ BÖLÜMÜ</vt:lpstr>
    </vt:vector>
  </TitlesOfParts>
  <Company>Dokuz Eylul University</Company>
  <LinksUpToDate>false</LinksUpToDate>
  <CharactersWithSpaces>7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3-2014 ÖĞRETİM YILI GÜZ YARIYILI MAKİNA MÜHENDİSLİĞİ BÖLÜMÜ</dc:title>
  <dc:creator>Bulent</dc:creator>
  <cp:lastModifiedBy>Şahin Yavuz</cp:lastModifiedBy>
  <cp:revision>2</cp:revision>
  <cp:lastPrinted>2019-10-24T13:13:00Z</cp:lastPrinted>
  <dcterms:created xsi:type="dcterms:W3CDTF">2022-01-11T08:12:00Z</dcterms:created>
  <dcterms:modified xsi:type="dcterms:W3CDTF">2022-01-11T08:12:00Z</dcterms:modified>
</cp:coreProperties>
</file>